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1E0" w:firstRow="1" w:lastRow="1" w:firstColumn="1" w:lastColumn="1" w:noHBand="0" w:noVBand="0"/>
      </w:tblPr>
      <w:tblGrid>
        <w:gridCol w:w="1312"/>
        <w:gridCol w:w="843"/>
        <w:gridCol w:w="1710"/>
        <w:gridCol w:w="1806"/>
        <w:gridCol w:w="1890"/>
        <w:gridCol w:w="2045"/>
        <w:gridCol w:w="1736"/>
      </w:tblGrid>
      <w:tr w:rsidR="00E7507E" w:rsidRPr="00061E6F" w14:paraId="204F7131" w14:textId="77777777" w:rsidTr="00A6366C">
        <w:trPr>
          <w:cantSplit/>
          <w:trHeight w:val="1325"/>
          <w:tblHeader/>
          <w:jc w:val="center"/>
        </w:trPr>
        <w:tc>
          <w:tcPr>
            <w:tcW w:w="1312" w:type="dxa"/>
            <w:tcBorders>
              <w:top w:val="single" w:sz="4" w:space="0" w:color="auto"/>
              <w:left w:val="single" w:sz="4" w:space="0" w:color="auto"/>
              <w:bottom w:val="single" w:sz="4" w:space="0" w:color="auto"/>
              <w:right w:val="single" w:sz="4" w:space="0" w:color="auto"/>
            </w:tcBorders>
            <w:shd w:val="clear" w:color="auto" w:fill="auto"/>
            <w:vAlign w:val="center"/>
          </w:tcPr>
          <w:p w14:paraId="4CE4AFBE" w14:textId="77777777" w:rsidR="004E327D" w:rsidRDefault="00EF4DE8" w:rsidP="00EF4DE8">
            <w:pPr>
              <w:pStyle w:val="BodyText"/>
              <w:spacing w:before="0"/>
              <w:ind w:left="-119" w:right="-130"/>
              <w:jc w:val="center"/>
              <w:rPr>
                <w:sz w:val="18"/>
                <w:szCs w:val="20"/>
              </w:rPr>
            </w:pPr>
            <w:r>
              <w:rPr>
                <w:b/>
                <w:noProof/>
                <w:color w:val="404040" w:themeColor="text1" w:themeTint="BF"/>
              </w:rPr>
              <w:drawing>
                <wp:inline distT="0" distB="0" distL="0" distR="0" wp14:anchorId="0C434C10" wp14:editId="0CC9B67E">
                  <wp:extent cx="615950" cy="61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950" cy="615950"/>
                          </a:xfrm>
                          <a:prstGeom prst="rect">
                            <a:avLst/>
                          </a:prstGeom>
                          <a:noFill/>
                        </pic:spPr>
                      </pic:pic>
                    </a:graphicData>
                  </a:graphic>
                </wp:inline>
              </w:drawing>
            </w:r>
            <w:r w:rsidR="004E327D" w:rsidRPr="00E7507E">
              <w:rPr>
                <w:sz w:val="18"/>
                <w:szCs w:val="20"/>
              </w:rPr>
              <w:t xml:space="preserve"> </w:t>
            </w:r>
          </w:p>
          <w:p w14:paraId="7C36D96C" w14:textId="77777777" w:rsidR="00E7507E" w:rsidRDefault="004E327D" w:rsidP="00EF4DE8">
            <w:pPr>
              <w:pStyle w:val="BodyText"/>
              <w:spacing w:before="0"/>
              <w:ind w:left="-119" w:right="-130"/>
              <w:jc w:val="center"/>
              <w:rPr>
                <w:b/>
                <w:color w:val="404040" w:themeColor="text1" w:themeTint="BF"/>
              </w:rPr>
            </w:pPr>
            <w:r w:rsidRPr="004E327D">
              <w:rPr>
                <w:sz w:val="12"/>
                <w:szCs w:val="20"/>
              </w:rPr>
              <w:t>St. Louis County, MN</w:t>
            </w:r>
          </w:p>
        </w:tc>
        <w:tc>
          <w:tcPr>
            <w:tcW w:w="8294"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3FF66C" w14:textId="77777777" w:rsidR="004E327D" w:rsidRPr="004E327D" w:rsidRDefault="00B80FC5" w:rsidP="00EF4DE8">
            <w:pPr>
              <w:pStyle w:val="BodyText"/>
              <w:spacing w:before="0" w:after="0"/>
              <w:ind w:left="261" w:right="-130"/>
              <w:rPr>
                <w:b/>
                <w:caps/>
                <w:sz w:val="44"/>
                <w:szCs w:val="28"/>
              </w:rPr>
            </w:pPr>
            <w:r>
              <w:rPr>
                <w:caps/>
                <w:sz w:val="22"/>
                <w:szCs w:val="20"/>
              </w:rPr>
              <w:t>Privy</w:t>
            </w:r>
          </w:p>
          <w:p w14:paraId="33DD868B" w14:textId="77777777" w:rsidR="00E7507E" w:rsidRPr="00681086" w:rsidRDefault="00B80FC5" w:rsidP="00EF4DE8">
            <w:pPr>
              <w:pStyle w:val="BodyText"/>
              <w:spacing w:before="0" w:after="0"/>
              <w:ind w:left="261" w:right="-130"/>
              <w:rPr>
                <w:b/>
                <w:sz w:val="32"/>
                <w:szCs w:val="28"/>
              </w:rPr>
            </w:pPr>
            <w:r>
              <w:rPr>
                <w:b/>
                <w:sz w:val="40"/>
                <w:szCs w:val="28"/>
              </w:rPr>
              <w:t>Information Sheet</w:t>
            </w:r>
          </w:p>
          <w:p w14:paraId="547F5F42" w14:textId="77777777" w:rsidR="00E7507E" w:rsidRPr="004E327D" w:rsidRDefault="00E7507E" w:rsidP="004E327D">
            <w:pPr>
              <w:pStyle w:val="BodyText"/>
              <w:spacing w:before="0" w:after="0"/>
              <w:ind w:left="261" w:right="-130"/>
              <w:rPr>
                <w:b/>
                <w:sz w:val="18"/>
                <w:szCs w:val="20"/>
              </w:rPr>
            </w:pPr>
            <w:r w:rsidRPr="004E327D">
              <w:rPr>
                <w:b/>
                <w:sz w:val="22"/>
                <w:szCs w:val="24"/>
              </w:rPr>
              <w:t>Subsurface Sewage Treatment System</w:t>
            </w:r>
          </w:p>
        </w:tc>
        <w:tc>
          <w:tcPr>
            <w:tcW w:w="1736" w:type="dxa"/>
            <w:tcBorders>
              <w:top w:val="single" w:sz="4" w:space="0" w:color="auto"/>
              <w:left w:val="single" w:sz="4" w:space="0" w:color="auto"/>
              <w:bottom w:val="single" w:sz="4" w:space="0" w:color="auto"/>
              <w:right w:val="single" w:sz="4" w:space="0" w:color="auto"/>
            </w:tcBorders>
            <w:shd w:val="clear" w:color="auto" w:fill="auto"/>
            <w:vAlign w:val="center"/>
          </w:tcPr>
          <w:p w14:paraId="35763BDF" w14:textId="77777777" w:rsidR="00E7507E" w:rsidRDefault="00E7507E" w:rsidP="00E7507E">
            <w:pPr>
              <w:pStyle w:val="BodyText"/>
              <w:spacing w:before="0" w:after="0"/>
              <w:ind w:right="-130"/>
              <w:rPr>
                <w:b/>
                <w:sz w:val="18"/>
                <w:szCs w:val="20"/>
              </w:rPr>
            </w:pPr>
            <w:r>
              <w:rPr>
                <w:sz w:val="18"/>
                <w:szCs w:val="20"/>
              </w:rPr>
              <w:t>Form</w:t>
            </w:r>
            <w:r>
              <w:rPr>
                <w:sz w:val="18"/>
                <w:szCs w:val="20"/>
              </w:rPr>
              <w:br/>
            </w:r>
            <w:proofErr w:type="gramStart"/>
            <w:r w:rsidR="00CE3D9A">
              <w:rPr>
                <w:b/>
                <w:sz w:val="52"/>
                <w:szCs w:val="28"/>
              </w:rPr>
              <w:t>3021</w:t>
            </w:r>
            <w:proofErr w:type="gramEnd"/>
            <w:r w:rsidRPr="00E7507E">
              <w:rPr>
                <w:b/>
                <w:sz w:val="28"/>
                <w:szCs w:val="20"/>
              </w:rPr>
              <w:t xml:space="preserve"> </w:t>
            </w:r>
          </w:p>
          <w:p w14:paraId="13E3AC23" w14:textId="69F88D2F" w:rsidR="00E7507E" w:rsidRPr="00986EA4" w:rsidRDefault="00D16787" w:rsidP="00E7507E">
            <w:pPr>
              <w:pStyle w:val="BodyText"/>
              <w:spacing w:before="0" w:after="0"/>
              <w:ind w:right="-130"/>
              <w:rPr>
                <w:b/>
                <w:color w:val="404040" w:themeColor="text1" w:themeTint="BF"/>
                <w:sz w:val="20"/>
                <w:szCs w:val="20"/>
              </w:rPr>
            </w:pPr>
            <w:r>
              <w:rPr>
                <w:sz w:val="14"/>
                <w:szCs w:val="20"/>
              </w:rPr>
              <w:t xml:space="preserve">Rev. </w:t>
            </w:r>
            <w:r w:rsidR="00ED39E9">
              <w:rPr>
                <w:sz w:val="14"/>
                <w:szCs w:val="20"/>
              </w:rPr>
              <w:t>06-07-2023</w:t>
            </w:r>
          </w:p>
        </w:tc>
      </w:tr>
      <w:tr w:rsidR="00A4674D" w:rsidRPr="00483E51" w14:paraId="3F1BC9F9" w14:textId="77777777" w:rsidTr="00CE3D9A">
        <w:trPr>
          <w:cantSplit/>
          <w:trHeight w:val="98"/>
          <w:jc w:val="center"/>
        </w:trPr>
        <w:tc>
          <w:tcPr>
            <w:tcW w:w="11342" w:type="dxa"/>
            <w:gridSpan w:val="7"/>
            <w:tcBorders>
              <w:top w:val="nil"/>
              <w:left w:val="nil"/>
              <w:bottom w:val="single" w:sz="4" w:space="0" w:color="auto"/>
              <w:right w:val="nil"/>
            </w:tcBorders>
            <w:shd w:val="clear" w:color="auto" w:fill="auto"/>
            <w:vAlign w:val="center"/>
          </w:tcPr>
          <w:p w14:paraId="22B61A4D" w14:textId="77777777" w:rsidR="00A4674D" w:rsidRPr="00CE3D9A" w:rsidRDefault="00A4674D" w:rsidP="00092E53">
            <w:pPr>
              <w:rPr>
                <w:b/>
                <w:sz w:val="10"/>
                <w:szCs w:val="16"/>
              </w:rPr>
            </w:pPr>
          </w:p>
        </w:tc>
      </w:tr>
      <w:tr w:rsidR="00AA4FA1" w:rsidRPr="00483E51" w14:paraId="0FEEC097" w14:textId="77777777" w:rsidTr="00AA4FA1">
        <w:trPr>
          <w:cantSplit/>
          <w:trHeight w:val="350"/>
          <w:jc w:val="center"/>
        </w:trPr>
        <w:tc>
          <w:tcPr>
            <w:tcW w:w="11342" w:type="dxa"/>
            <w:gridSpan w:val="7"/>
            <w:tcBorders>
              <w:bottom w:val="single" w:sz="4" w:space="0" w:color="auto"/>
            </w:tcBorders>
            <w:shd w:val="clear" w:color="auto" w:fill="auto"/>
            <w:vAlign w:val="center"/>
          </w:tcPr>
          <w:p w14:paraId="282032AB" w14:textId="77777777" w:rsidR="00AA4FA1" w:rsidRPr="00AA4FA1" w:rsidRDefault="00B80FC5" w:rsidP="00AA4FA1">
            <w:pPr>
              <w:rPr>
                <w:b/>
                <w:sz w:val="18"/>
                <w:szCs w:val="16"/>
              </w:rPr>
            </w:pPr>
            <w:r>
              <w:rPr>
                <w:b/>
                <w:sz w:val="18"/>
                <w:szCs w:val="16"/>
              </w:rPr>
              <w:t>Privies</w:t>
            </w:r>
          </w:p>
          <w:p w14:paraId="7644A275" w14:textId="77777777" w:rsidR="00AA4FA1" w:rsidRPr="00AA4FA1" w:rsidRDefault="00AA4FA1" w:rsidP="00AA4FA1">
            <w:pPr>
              <w:rPr>
                <w:b/>
                <w:sz w:val="18"/>
                <w:szCs w:val="16"/>
              </w:rPr>
            </w:pPr>
            <w:r w:rsidRPr="00AA4FA1">
              <w:rPr>
                <w:b/>
                <w:sz w:val="18"/>
                <w:szCs w:val="16"/>
              </w:rPr>
              <w:t>From MN Rules Chapter 7080.1100, Subp. 62, a privy is an above ground structure with an underground cavity meeting the requirements of part 7080.2280 that is used for the storage or treatment and dispersal of toilet wastes, excluding water for flushing and graywater. A privy also means a non-dwelling structure containing a toilet waste treatment device (7080.1100, Subp 86).</w:t>
            </w:r>
          </w:p>
          <w:p w14:paraId="421968A0" w14:textId="77777777" w:rsidR="00AA4FA1" w:rsidRPr="00AA4FA1" w:rsidRDefault="00AA4FA1" w:rsidP="00AA4FA1">
            <w:pPr>
              <w:rPr>
                <w:sz w:val="18"/>
                <w:szCs w:val="16"/>
              </w:rPr>
            </w:pPr>
            <w:r w:rsidRPr="00AA4FA1">
              <w:rPr>
                <w:sz w:val="18"/>
                <w:szCs w:val="16"/>
              </w:rPr>
              <w:t>Outhouses are sometimes also referred to as a pit toilet defined by the Consortium of Institutes for Decentralized Wastewater Treatment (CIDWT) as a self-contained waterless toilet used for disposal of non-water carried human waste consisting of a shelter built above a pit in the ground into which human waste falls.</w:t>
            </w:r>
          </w:p>
          <w:p w14:paraId="63CFA15B" w14:textId="77777777" w:rsidR="00AA4FA1" w:rsidRPr="00AA4FA1" w:rsidRDefault="00AA4FA1" w:rsidP="00AA4FA1">
            <w:pPr>
              <w:rPr>
                <w:sz w:val="18"/>
                <w:szCs w:val="16"/>
              </w:rPr>
            </w:pPr>
          </w:p>
          <w:p w14:paraId="2F6E1B18" w14:textId="77777777" w:rsidR="00AA4FA1" w:rsidRPr="00AA4FA1" w:rsidRDefault="00AA4FA1" w:rsidP="00AA4FA1">
            <w:pPr>
              <w:rPr>
                <w:b/>
                <w:sz w:val="18"/>
                <w:szCs w:val="16"/>
              </w:rPr>
            </w:pPr>
            <w:r w:rsidRPr="00AA4FA1">
              <w:rPr>
                <w:b/>
                <w:sz w:val="18"/>
                <w:szCs w:val="16"/>
              </w:rPr>
              <w:t>Rule Requirements</w:t>
            </w:r>
          </w:p>
          <w:p w14:paraId="2E1224F0" w14:textId="4A1DAD4C" w:rsidR="00AA4FA1" w:rsidRPr="00AA4FA1" w:rsidRDefault="00AA4FA1" w:rsidP="00AA4FA1">
            <w:pPr>
              <w:rPr>
                <w:sz w:val="18"/>
                <w:szCs w:val="16"/>
              </w:rPr>
            </w:pPr>
            <w:r w:rsidRPr="00AA4FA1">
              <w:rPr>
                <w:b/>
                <w:sz w:val="18"/>
                <w:szCs w:val="16"/>
              </w:rPr>
              <w:t xml:space="preserve">The use of privies </w:t>
            </w:r>
            <w:proofErr w:type="gramStart"/>
            <w:r w:rsidR="003F566C">
              <w:rPr>
                <w:b/>
                <w:sz w:val="18"/>
                <w:szCs w:val="16"/>
              </w:rPr>
              <w:t>are</w:t>
            </w:r>
            <w:proofErr w:type="gramEnd"/>
            <w:r w:rsidR="003F566C" w:rsidRPr="00AA4FA1">
              <w:rPr>
                <w:b/>
                <w:sz w:val="18"/>
                <w:szCs w:val="16"/>
              </w:rPr>
              <w:t xml:space="preserve"> </w:t>
            </w:r>
            <w:r w:rsidRPr="00AA4FA1">
              <w:rPr>
                <w:b/>
                <w:sz w:val="18"/>
                <w:szCs w:val="16"/>
              </w:rPr>
              <w:t>allowed by the provisions of Chapter 7080.2280.</w:t>
            </w:r>
            <w:r w:rsidRPr="00AA4FA1">
              <w:rPr>
                <w:sz w:val="18"/>
                <w:szCs w:val="16"/>
              </w:rPr>
              <w:t xml:space="preserve">  If the pit has an earth bottom, this point sh</w:t>
            </w:r>
            <w:r w:rsidR="00831F4B">
              <w:rPr>
                <w:sz w:val="18"/>
                <w:szCs w:val="16"/>
              </w:rPr>
              <w:t>all</w:t>
            </w:r>
            <w:r w:rsidRPr="00AA4FA1">
              <w:rPr>
                <w:sz w:val="18"/>
                <w:szCs w:val="16"/>
              </w:rPr>
              <w:t xml:space="preserve"> be at least three feet above saturated soil conditions. If this </w:t>
            </w:r>
            <w:r w:rsidR="00831F4B">
              <w:rPr>
                <w:sz w:val="18"/>
                <w:szCs w:val="16"/>
              </w:rPr>
              <w:t xml:space="preserve">vertical </w:t>
            </w:r>
            <w:r w:rsidRPr="00AA4FA1">
              <w:rPr>
                <w:sz w:val="18"/>
                <w:szCs w:val="16"/>
              </w:rPr>
              <w:t xml:space="preserve">separation distance cannot be achieved in the location of the privy, then </w:t>
            </w:r>
            <w:r w:rsidR="00831F4B">
              <w:rPr>
                <w:sz w:val="18"/>
                <w:szCs w:val="16"/>
              </w:rPr>
              <w:t>a water-tight tank for a vaulted privy</w:t>
            </w:r>
            <w:r w:rsidRPr="00AA4FA1">
              <w:rPr>
                <w:sz w:val="18"/>
                <w:szCs w:val="16"/>
              </w:rPr>
              <w:t xml:space="preserve">, with the </w:t>
            </w:r>
            <w:proofErr w:type="gramStart"/>
            <w:r w:rsidRPr="00AA4FA1">
              <w:rPr>
                <w:sz w:val="18"/>
                <w:szCs w:val="16"/>
              </w:rPr>
              <w:t>wastes</w:t>
            </w:r>
            <w:proofErr w:type="gramEnd"/>
            <w:r w:rsidRPr="00AA4FA1">
              <w:rPr>
                <w:sz w:val="18"/>
                <w:szCs w:val="16"/>
              </w:rPr>
              <w:t xml:space="preserve"> periodically removed by someone who services septic tanks. </w:t>
            </w:r>
            <w:r w:rsidR="00FE7CFD">
              <w:rPr>
                <w:sz w:val="18"/>
                <w:szCs w:val="16"/>
              </w:rPr>
              <w:t>Or employ a toilet treatment device</w:t>
            </w:r>
            <w:r w:rsidR="00D368C2">
              <w:rPr>
                <w:sz w:val="18"/>
                <w:szCs w:val="16"/>
              </w:rPr>
              <w:t xml:space="preserve">. </w:t>
            </w:r>
            <w:r w:rsidRPr="00AA4FA1">
              <w:rPr>
                <w:sz w:val="18"/>
                <w:szCs w:val="16"/>
              </w:rPr>
              <w:t>The privy should be securely attached to the ground or to the tank used for the pit.  According to MN Rules Chapter 7080.2280, to qualify as a privy, a system must meet the general technical requirements for all systems covered in 7080.2150, Subp. 2.</w:t>
            </w:r>
            <w:r w:rsidR="003F566C">
              <w:rPr>
                <w:sz w:val="18"/>
                <w:szCs w:val="16"/>
              </w:rPr>
              <w:t xml:space="preserve"> And must meet the requirements of items </w:t>
            </w:r>
            <w:r w:rsidR="00DB7913">
              <w:rPr>
                <w:sz w:val="18"/>
                <w:szCs w:val="16"/>
              </w:rPr>
              <w:t xml:space="preserve">B to H. </w:t>
            </w:r>
          </w:p>
          <w:p w14:paraId="091FCE07" w14:textId="77777777" w:rsidR="00AA4FA1" w:rsidRPr="00AA4FA1" w:rsidRDefault="00AA4FA1" w:rsidP="00AA4FA1">
            <w:pPr>
              <w:rPr>
                <w:sz w:val="18"/>
                <w:szCs w:val="16"/>
              </w:rPr>
            </w:pPr>
          </w:p>
          <w:p w14:paraId="242F96EB" w14:textId="77777777" w:rsidR="00AA4FA1" w:rsidRPr="00AA4FA1" w:rsidRDefault="00AA4FA1" w:rsidP="00AA4FA1">
            <w:pPr>
              <w:rPr>
                <w:b/>
                <w:sz w:val="18"/>
                <w:szCs w:val="16"/>
              </w:rPr>
            </w:pPr>
            <w:r w:rsidRPr="00AA4FA1">
              <w:rPr>
                <w:b/>
                <w:sz w:val="18"/>
                <w:szCs w:val="16"/>
              </w:rPr>
              <w:t>Design and Setbacks</w:t>
            </w:r>
          </w:p>
          <w:p w14:paraId="50BD8DF0" w14:textId="77777777" w:rsidR="00AA4FA1" w:rsidRPr="00AA4FA1" w:rsidRDefault="00AA4FA1" w:rsidP="00AA4FA1">
            <w:pPr>
              <w:rPr>
                <w:sz w:val="18"/>
                <w:szCs w:val="16"/>
              </w:rPr>
            </w:pPr>
            <w:r w:rsidRPr="00AA4FA1">
              <w:rPr>
                <w:sz w:val="18"/>
                <w:szCs w:val="16"/>
              </w:rPr>
              <w:t>Suggested specifications for the outer portion of an outhouse are provided in Figures 39 and 40.  MN Rules Chapter 7080.2280, outline requirements for the proper application of a privy.</w:t>
            </w:r>
          </w:p>
          <w:p w14:paraId="12FAFE7E" w14:textId="4DD1BC8C" w:rsidR="00AA4FA1" w:rsidRPr="00AA4FA1" w:rsidRDefault="00AA4FA1" w:rsidP="00AA4FA1">
            <w:pPr>
              <w:rPr>
                <w:sz w:val="18"/>
                <w:szCs w:val="16"/>
              </w:rPr>
            </w:pPr>
            <w:r w:rsidRPr="00AA4FA1">
              <w:rPr>
                <w:sz w:val="18"/>
                <w:szCs w:val="16"/>
              </w:rPr>
              <w:t xml:space="preserve">There are </w:t>
            </w:r>
            <w:r w:rsidR="00DB7913">
              <w:rPr>
                <w:sz w:val="18"/>
                <w:szCs w:val="16"/>
              </w:rPr>
              <w:t>three</w:t>
            </w:r>
            <w:r w:rsidR="00DB7913" w:rsidRPr="00AA4FA1">
              <w:rPr>
                <w:sz w:val="18"/>
                <w:szCs w:val="16"/>
              </w:rPr>
              <w:t xml:space="preserve"> </w:t>
            </w:r>
            <w:r w:rsidRPr="00AA4FA1">
              <w:rPr>
                <w:sz w:val="18"/>
                <w:szCs w:val="16"/>
              </w:rPr>
              <w:t>options for the design of a privy:</w:t>
            </w:r>
          </w:p>
          <w:p w14:paraId="4201D422" w14:textId="77777777" w:rsidR="00AA4FA1" w:rsidRPr="00AA4FA1" w:rsidRDefault="00AA4FA1" w:rsidP="00AA4FA1">
            <w:pPr>
              <w:rPr>
                <w:sz w:val="18"/>
                <w:szCs w:val="16"/>
              </w:rPr>
            </w:pPr>
            <w:r w:rsidRPr="00AA4FA1">
              <w:rPr>
                <w:b/>
                <w:sz w:val="18"/>
                <w:szCs w:val="16"/>
              </w:rPr>
              <w:t>1.</w:t>
            </w:r>
            <w:r w:rsidRPr="00AA4FA1">
              <w:rPr>
                <w:sz w:val="18"/>
                <w:szCs w:val="16"/>
              </w:rPr>
              <w:t xml:space="preserve"> A pit can be dug that meets the </w:t>
            </w:r>
            <w:proofErr w:type="gramStart"/>
            <w:r w:rsidRPr="00AA4FA1">
              <w:rPr>
                <w:sz w:val="18"/>
                <w:szCs w:val="16"/>
              </w:rPr>
              <w:t>3 foot</w:t>
            </w:r>
            <w:proofErr w:type="gramEnd"/>
            <w:r w:rsidRPr="00AA4FA1">
              <w:rPr>
                <w:sz w:val="18"/>
                <w:szCs w:val="16"/>
              </w:rPr>
              <w:t xml:space="preserve"> separation requirement. This means that the soil beneath the bottom of the </w:t>
            </w:r>
            <w:proofErr w:type="gramStart"/>
            <w:r w:rsidRPr="00AA4FA1">
              <w:rPr>
                <w:sz w:val="18"/>
                <w:szCs w:val="16"/>
              </w:rPr>
              <w:t>pit that</w:t>
            </w:r>
            <w:proofErr w:type="gramEnd"/>
            <w:r w:rsidRPr="00AA4FA1">
              <w:rPr>
                <w:sz w:val="18"/>
                <w:szCs w:val="16"/>
              </w:rPr>
              <w:t xml:space="preserve"> meets or exceeds the requirements of part 7080.2150, Subp. 3, item C.  Pits or vaults must have sufficient capacity for the dwelling they </w:t>
            </w:r>
            <w:proofErr w:type="gramStart"/>
            <w:r w:rsidRPr="00AA4FA1">
              <w:rPr>
                <w:sz w:val="18"/>
                <w:szCs w:val="16"/>
              </w:rPr>
              <w:t>serve, but</w:t>
            </w:r>
            <w:proofErr w:type="gramEnd"/>
            <w:r w:rsidRPr="00AA4FA1">
              <w:rPr>
                <w:sz w:val="18"/>
                <w:szCs w:val="16"/>
              </w:rPr>
              <w:t xml:space="preserve"> must have at </w:t>
            </w:r>
            <w:r w:rsidRPr="00AA4FA1">
              <w:rPr>
                <w:b/>
                <w:sz w:val="18"/>
                <w:szCs w:val="16"/>
              </w:rPr>
              <w:t>least 27 cubic feet</w:t>
            </w:r>
            <w:r w:rsidRPr="00AA4FA1">
              <w:rPr>
                <w:sz w:val="18"/>
                <w:szCs w:val="16"/>
              </w:rPr>
              <w:t xml:space="preserve"> (1 cubic yd) of capacity.  The sides of the pit must be curbed to prevent cave in (MN Rules Chapter 7080.2280, Items B and C).  </w:t>
            </w:r>
            <w:r w:rsidRPr="00AA4FA1">
              <w:rPr>
                <w:b/>
                <w:sz w:val="18"/>
                <w:szCs w:val="16"/>
              </w:rPr>
              <w:t>The pit must meet all the same setbacks as any soil treatment system.</w:t>
            </w:r>
          </w:p>
          <w:p w14:paraId="5B33E435" w14:textId="7AA630E3" w:rsidR="00AA4FA1" w:rsidRDefault="00AA4FA1" w:rsidP="00AA4FA1">
            <w:pPr>
              <w:rPr>
                <w:b/>
                <w:sz w:val="18"/>
                <w:szCs w:val="16"/>
              </w:rPr>
            </w:pPr>
            <w:r w:rsidRPr="00AA4FA1">
              <w:rPr>
                <w:b/>
                <w:sz w:val="18"/>
                <w:szCs w:val="16"/>
              </w:rPr>
              <w:t>2.</w:t>
            </w:r>
            <w:r w:rsidRPr="00AA4FA1">
              <w:rPr>
                <w:sz w:val="18"/>
                <w:szCs w:val="16"/>
              </w:rPr>
              <w:t xml:space="preserve"> A watertight tank meeting applicable requirements of parts 7080.1900 to 7080.2030 can be used instead of a pit.  </w:t>
            </w:r>
            <w:r w:rsidRPr="00AA4FA1">
              <w:rPr>
                <w:b/>
                <w:sz w:val="18"/>
                <w:szCs w:val="16"/>
              </w:rPr>
              <w:t>This tank must meet the same setbacks as septic tanks.</w:t>
            </w:r>
          </w:p>
          <w:p w14:paraId="4290241C" w14:textId="7CEC5CE8" w:rsidR="00DB7913" w:rsidRDefault="00DB7913" w:rsidP="00AA4FA1">
            <w:pPr>
              <w:rPr>
                <w:bCs/>
                <w:sz w:val="18"/>
                <w:szCs w:val="16"/>
              </w:rPr>
            </w:pPr>
            <w:r>
              <w:rPr>
                <w:b/>
                <w:sz w:val="18"/>
                <w:szCs w:val="16"/>
              </w:rPr>
              <w:t>3.</w:t>
            </w:r>
            <w:r>
              <w:rPr>
                <w:bCs/>
                <w:sz w:val="18"/>
                <w:szCs w:val="16"/>
              </w:rPr>
              <w:t xml:space="preserve"> Other</w:t>
            </w:r>
            <w:r w:rsidR="00DA71D7">
              <w:rPr>
                <w:bCs/>
                <w:sz w:val="18"/>
                <w:szCs w:val="16"/>
              </w:rPr>
              <w:t xml:space="preserve"> toilet</w:t>
            </w:r>
            <w:r>
              <w:rPr>
                <w:bCs/>
                <w:sz w:val="18"/>
                <w:szCs w:val="16"/>
              </w:rPr>
              <w:t xml:space="preserve"> treatment devices may be used where </w:t>
            </w:r>
            <w:r w:rsidRPr="0038325B">
              <w:rPr>
                <w:b/>
                <w:sz w:val="18"/>
                <w:szCs w:val="16"/>
              </w:rPr>
              <w:t>reasonable assurance of performance</w:t>
            </w:r>
            <w:r w:rsidR="00FE7CFD" w:rsidRPr="00D368C2">
              <w:rPr>
                <w:b/>
                <w:sz w:val="18"/>
                <w:szCs w:val="16"/>
              </w:rPr>
              <w:t xml:space="preserve"> is provided</w:t>
            </w:r>
            <w:r w:rsidR="00D368C2" w:rsidRPr="0038325B">
              <w:rPr>
                <w:b/>
                <w:sz w:val="18"/>
                <w:szCs w:val="16"/>
              </w:rPr>
              <w:t xml:space="preserve"> through a management plan demonstrating appropriate use and proper septage disposal. </w:t>
            </w:r>
            <w:r>
              <w:rPr>
                <w:bCs/>
                <w:sz w:val="18"/>
                <w:szCs w:val="16"/>
              </w:rPr>
              <w:t>Other treatment devices shall be vented and shall meet setback requirements. All electric</w:t>
            </w:r>
            <w:r w:rsidR="00831F4B">
              <w:rPr>
                <w:bCs/>
                <w:sz w:val="18"/>
                <w:szCs w:val="16"/>
              </w:rPr>
              <w:t xml:space="preserve"> and</w:t>
            </w:r>
            <w:r>
              <w:rPr>
                <w:bCs/>
                <w:sz w:val="18"/>
                <w:szCs w:val="16"/>
              </w:rPr>
              <w:t xml:space="preserve"> gas</w:t>
            </w:r>
            <w:r w:rsidR="00831F4B">
              <w:rPr>
                <w:bCs/>
                <w:sz w:val="18"/>
                <w:szCs w:val="16"/>
              </w:rPr>
              <w:t xml:space="preserve"> </w:t>
            </w:r>
            <w:r>
              <w:rPr>
                <w:bCs/>
                <w:sz w:val="18"/>
                <w:szCs w:val="16"/>
              </w:rPr>
              <w:t>connections to another treatment device shall conform to all local ordinances and codes. Operation and Maintenance of all other treatment devic</w:t>
            </w:r>
            <w:r w:rsidR="00DA71D7">
              <w:rPr>
                <w:bCs/>
                <w:sz w:val="18"/>
                <w:szCs w:val="16"/>
              </w:rPr>
              <w:t>e</w:t>
            </w:r>
            <w:r>
              <w:rPr>
                <w:bCs/>
                <w:sz w:val="18"/>
                <w:szCs w:val="16"/>
              </w:rPr>
              <w:t>s shall follow the manufacturer’s recommendations. All materials removed from other treatment devices shall be in accordance with 7080.2450. subpart4, item A.</w:t>
            </w:r>
          </w:p>
          <w:p w14:paraId="179DA372" w14:textId="77777777" w:rsidR="00FE7CFD" w:rsidRPr="0038325B" w:rsidRDefault="00FE7CFD" w:rsidP="00AA4FA1">
            <w:pPr>
              <w:rPr>
                <w:bCs/>
                <w:sz w:val="18"/>
                <w:szCs w:val="16"/>
              </w:rPr>
            </w:pPr>
          </w:p>
          <w:p w14:paraId="051CE5B4" w14:textId="539A8722" w:rsidR="00FE7CFD" w:rsidRPr="0038325B" w:rsidRDefault="00FE7CFD" w:rsidP="00AA4FA1">
            <w:pPr>
              <w:rPr>
                <w:bCs/>
                <w:sz w:val="18"/>
                <w:szCs w:val="16"/>
              </w:rPr>
            </w:pPr>
            <w:r>
              <w:rPr>
                <w:bCs/>
                <w:sz w:val="18"/>
                <w:szCs w:val="16"/>
              </w:rPr>
              <w:t>Privies must meet all setbacks from structures, property lines, buried water lines, and water supply well distances as required. Privies must meet OHWL setbacks for structures, as governed by St. Louis County Zoning Ordinance.</w:t>
            </w:r>
          </w:p>
          <w:p w14:paraId="70C6A682" w14:textId="77777777" w:rsidR="00FE7CFD" w:rsidRPr="00AA4FA1" w:rsidRDefault="00FE7CFD" w:rsidP="00AA4FA1">
            <w:pPr>
              <w:rPr>
                <w:b/>
                <w:sz w:val="18"/>
                <w:szCs w:val="16"/>
              </w:rPr>
            </w:pPr>
          </w:p>
        </w:tc>
      </w:tr>
      <w:tr w:rsidR="00A4674D" w:rsidRPr="00483E51" w14:paraId="18C9C4AC" w14:textId="77777777" w:rsidTr="003B177C">
        <w:trPr>
          <w:cantSplit/>
          <w:trHeight w:val="288"/>
          <w:jc w:val="center"/>
        </w:trPr>
        <w:tc>
          <w:tcPr>
            <w:tcW w:w="2155" w:type="dxa"/>
            <w:gridSpan w:val="2"/>
            <w:tcBorders>
              <w:bottom w:val="single" w:sz="4" w:space="0" w:color="auto"/>
            </w:tcBorders>
            <w:shd w:val="clear" w:color="auto" w:fill="D9D9D9" w:themeFill="background1" w:themeFillShade="D9"/>
            <w:vAlign w:val="center"/>
          </w:tcPr>
          <w:p w14:paraId="555F21F8" w14:textId="77777777" w:rsidR="00A4674D" w:rsidRPr="00AA4FA1" w:rsidRDefault="00A4674D" w:rsidP="00021497">
            <w:pPr>
              <w:jc w:val="center"/>
              <w:rPr>
                <w:b/>
                <w:sz w:val="18"/>
                <w:szCs w:val="16"/>
              </w:rPr>
            </w:pPr>
            <w:r>
              <w:rPr>
                <w:b/>
                <w:sz w:val="18"/>
                <w:szCs w:val="16"/>
              </w:rPr>
              <w:t>Setbacks</w:t>
            </w:r>
          </w:p>
        </w:tc>
        <w:tc>
          <w:tcPr>
            <w:tcW w:w="1710" w:type="dxa"/>
            <w:tcBorders>
              <w:bottom w:val="single" w:sz="4" w:space="0" w:color="auto"/>
            </w:tcBorders>
            <w:shd w:val="clear" w:color="auto" w:fill="D9D9D9" w:themeFill="background1" w:themeFillShade="D9"/>
            <w:vAlign w:val="center"/>
          </w:tcPr>
          <w:p w14:paraId="3DA6FB04" w14:textId="77777777" w:rsidR="00A4674D" w:rsidRPr="00AA4FA1" w:rsidRDefault="00A4674D" w:rsidP="00021497">
            <w:pPr>
              <w:jc w:val="center"/>
              <w:rPr>
                <w:b/>
                <w:sz w:val="18"/>
                <w:szCs w:val="16"/>
              </w:rPr>
            </w:pPr>
            <w:r>
              <w:rPr>
                <w:b/>
                <w:sz w:val="18"/>
                <w:szCs w:val="16"/>
              </w:rPr>
              <w:t>Structures</w:t>
            </w:r>
          </w:p>
        </w:tc>
        <w:tc>
          <w:tcPr>
            <w:tcW w:w="1806" w:type="dxa"/>
            <w:tcBorders>
              <w:bottom w:val="single" w:sz="4" w:space="0" w:color="auto"/>
            </w:tcBorders>
            <w:shd w:val="clear" w:color="auto" w:fill="D9D9D9" w:themeFill="background1" w:themeFillShade="D9"/>
            <w:vAlign w:val="center"/>
          </w:tcPr>
          <w:p w14:paraId="49F88CB6" w14:textId="77777777" w:rsidR="00A4674D" w:rsidRPr="00AA4FA1" w:rsidRDefault="00A4674D" w:rsidP="00021497">
            <w:pPr>
              <w:jc w:val="center"/>
              <w:rPr>
                <w:b/>
                <w:sz w:val="18"/>
                <w:szCs w:val="16"/>
              </w:rPr>
            </w:pPr>
            <w:r>
              <w:rPr>
                <w:b/>
                <w:sz w:val="18"/>
                <w:szCs w:val="16"/>
              </w:rPr>
              <w:t>Property lines</w:t>
            </w:r>
          </w:p>
        </w:tc>
        <w:tc>
          <w:tcPr>
            <w:tcW w:w="1890" w:type="dxa"/>
            <w:tcBorders>
              <w:bottom w:val="single" w:sz="4" w:space="0" w:color="auto"/>
            </w:tcBorders>
            <w:shd w:val="clear" w:color="auto" w:fill="D9D9D9" w:themeFill="background1" w:themeFillShade="D9"/>
            <w:vAlign w:val="center"/>
          </w:tcPr>
          <w:p w14:paraId="5F3B0E2A" w14:textId="77777777" w:rsidR="00A4674D" w:rsidRPr="00AA4FA1" w:rsidRDefault="00A4674D" w:rsidP="00021497">
            <w:pPr>
              <w:jc w:val="center"/>
              <w:rPr>
                <w:b/>
                <w:sz w:val="18"/>
                <w:szCs w:val="16"/>
              </w:rPr>
            </w:pPr>
            <w:r>
              <w:rPr>
                <w:b/>
                <w:sz w:val="18"/>
                <w:szCs w:val="16"/>
              </w:rPr>
              <w:t>Well (Sensitive)</w:t>
            </w:r>
          </w:p>
        </w:tc>
        <w:tc>
          <w:tcPr>
            <w:tcW w:w="3781" w:type="dxa"/>
            <w:gridSpan w:val="2"/>
            <w:tcBorders>
              <w:bottom w:val="single" w:sz="4" w:space="0" w:color="auto"/>
            </w:tcBorders>
            <w:shd w:val="clear" w:color="auto" w:fill="D9D9D9" w:themeFill="background1" w:themeFillShade="D9"/>
            <w:vAlign w:val="center"/>
          </w:tcPr>
          <w:p w14:paraId="779B383F" w14:textId="77777777" w:rsidR="00A4674D" w:rsidRPr="00AA4FA1" w:rsidRDefault="00A4674D" w:rsidP="00021497">
            <w:pPr>
              <w:jc w:val="center"/>
              <w:rPr>
                <w:b/>
                <w:sz w:val="18"/>
                <w:szCs w:val="16"/>
              </w:rPr>
            </w:pPr>
            <w:r>
              <w:rPr>
                <w:b/>
                <w:sz w:val="18"/>
                <w:szCs w:val="16"/>
              </w:rPr>
              <w:t>Shoreland</w:t>
            </w:r>
            <w:r w:rsidR="00021497">
              <w:rPr>
                <w:b/>
                <w:sz w:val="18"/>
                <w:szCs w:val="16"/>
              </w:rPr>
              <w:t xml:space="preserve"> (Land use setbacks)</w:t>
            </w:r>
          </w:p>
        </w:tc>
      </w:tr>
      <w:tr w:rsidR="00A4674D" w:rsidRPr="00483E51" w14:paraId="7A151260" w14:textId="77777777" w:rsidTr="003B177C">
        <w:trPr>
          <w:cantSplit/>
          <w:trHeight w:val="288"/>
          <w:jc w:val="center"/>
        </w:trPr>
        <w:tc>
          <w:tcPr>
            <w:tcW w:w="2155" w:type="dxa"/>
            <w:gridSpan w:val="2"/>
            <w:tcBorders>
              <w:bottom w:val="single" w:sz="4" w:space="0" w:color="auto"/>
            </w:tcBorders>
            <w:shd w:val="clear" w:color="auto" w:fill="auto"/>
            <w:vAlign w:val="center"/>
          </w:tcPr>
          <w:p w14:paraId="0F8AB0A9" w14:textId="77777777" w:rsidR="00A4674D" w:rsidRPr="00021497" w:rsidRDefault="00A4674D" w:rsidP="00021497">
            <w:pPr>
              <w:jc w:val="center"/>
              <w:rPr>
                <w:sz w:val="18"/>
                <w:szCs w:val="16"/>
              </w:rPr>
            </w:pPr>
            <w:r w:rsidRPr="00021497">
              <w:rPr>
                <w:sz w:val="18"/>
                <w:szCs w:val="16"/>
              </w:rPr>
              <w:t>Pit Privy</w:t>
            </w:r>
          </w:p>
        </w:tc>
        <w:tc>
          <w:tcPr>
            <w:tcW w:w="1710" w:type="dxa"/>
            <w:tcBorders>
              <w:bottom w:val="single" w:sz="4" w:space="0" w:color="auto"/>
            </w:tcBorders>
            <w:shd w:val="clear" w:color="auto" w:fill="auto"/>
            <w:vAlign w:val="center"/>
          </w:tcPr>
          <w:p w14:paraId="56A80362" w14:textId="77777777" w:rsidR="00A4674D" w:rsidRPr="00021497" w:rsidRDefault="00A4674D" w:rsidP="00021497">
            <w:pPr>
              <w:jc w:val="center"/>
              <w:rPr>
                <w:sz w:val="18"/>
                <w:szCs w:val="16"/>
              </w:rPr>
            </w:pPr>
            <w:r w:rsidRPr="00021497">
              <w:rPr>
                <w:sz w:val="18"/>
                <w:szCs w:val="16"/>
              </w:rPr>
              <w:t>20’</w:t>
            </w:r>
          </w:p>
        </w:tc>
        <w:tc>
          <w:tcPr>
            <w:tcW w:w="1806" w:type="dxa"/>
            <w:tcBorders>
              <w:bottom w:val="single" w:sz="4" w:space="0" w:color="auto"/>
            </w:tcBorders>
            <w:shd w:val="clear" w:color="auto" w:fill="auto"/>
            <w:vAlign w:val="center"/>
          </w:tcPr>
          <w:p w14:paraId="0696A517" w14:textId="77777777" w:rsidR="00A4674D" w:rsidRPr="00021497" w:rsidRDefault="00A4674D" w:rsidP="00021497">
            <w:pPr>
              <w:jc w:val="center"/>
              <w:rPr>
                <w:sz w:val="18"/>
                <w:szCs w:val="16"/>
              </w:rPr>
            </w:pPr>
            <w:r w:rsidRPr="00021497">
              <w:rPr>
                <w:sz w:val="18"/>
                <w:szCs w:val="16"/>
              </w:rPr>
              <w:t>10’</w:t>
            </w:r>
          </w:p>
        </w:tc>
        <w:tc>
          <w:tcPr>
            <w:tcW w:w="1890" w:type="dxa"/>
            <w:tcBorders>
              <w:bottom w:val="single" w:sz="4" w:space="0" w:color="auto"/>
            </w:tcBorders>
            <w:shd w:val="clear" w:color="auto" w:fill="auto"/>
            <w:vAlign w:val="center"/>
          </w:tcPr>
          <w:p w14:paraId="5C4818B4" w14:textId="77777777" w:rsidR="00A4674D" w:rsidRPr="00021497" w:rsidRDefault="00A4674D" w:rsidP="00021497">
            <w:pPr>
              <w:jc w:val="center"/>
              <w:rPr>
                <w:sz w:val="18"/>
                <w:szCs w:val="16"/>
              </w:rPr>
            </w:pPr>
            <w:r w:rsidRPr="00021497">
              <w:rPr>
                <w:sz w:val="18"/>
                <w:szCs w:val="16"/>
              </w:rPr>
              <w:t>50’ (100’)</w:t>
            </w:r>
          </w:p>
        </w:tc>
        <w:tc>
          <w:tcPr>
            <w:tcW w:w="3781" w:type="dxa"/>
            <w:gridSpan w:val="2"/>
            <w:tcBorders>
              <w:bottom w:val="single" w:sz="4" w:space="0" w:color="auto"/>
            </w:tcBorders>
            <w:shd w:val="clear" w:color="auto" w:fill="auto"/>
            <w:vAlign w:val="center"/>
          </w:tcPr>
          <w:p w14:paraId="54E897D1" w14:textId="6A6850D2" w:rsidR="00A4674D" w:rsidRPr="00021497" w:rsidRDefault="00A4674D" w:rsidP="00021497">
            <w:pPr>
              <w:jc w:val="center"/>
              <w:rPr>
                <w:sz w:val="18"/>
                <w:szCs w:val="16"/>
              </w:rPr>
            </w:pPr>
            <w:r w:rsidRPr="00021497">
              <w:rPr>
                <w:sz w:val="18"/>
                <w:szCs w:val="16"/>
              </w:rPr>
              <w:t>Depends on</w:t>
            </w:r>
            <w:r w:rsidR="00FE7CFD">
              <w:rPr>
                <w:sz w:val="18"/>
                <w:szCs w:val="16"/>
              </w:rPr>
              <w:t xml:space="preserve"> </w:t>
            </w:r>
            <w:r w:rsidR="00090870">
              <w:rPr>
                <w:sz w:val="18"/>
                <w:szCs w:val="16"/>
              </w:rPr>
              <w:t>Protected Waters</w:t>
            </w:r>
            <w:r w:rsidRPr="00021497">
              <w:rPr>
                <w:sz w:val="18"/>
                <w:szCs w:val="16"/>
              </w:rPr>
              <w:t xml:space="preserve"> Classification</w:t>
            </w:r>
          </w:p>
        </w:tc>
      </w:tr>
      <w:tr w:rsidR="00A4674D" w:rsidRPr="00483E51" w14:paraId="6D6520B2" w14:textId="77777777" w:rsidTr="003B177C">
        <w:trPr>
          <w:cantSplit/>
          <w:trHeight w:val="288"/>
          <w:jc w:val="center"/>
        </w:trPr>
        <w:tc>
          <w:tcPr>
            <w:tcW w:w="2155" w:type="dxa"/>
            <w:gridSpan w:val="2"/>
            <w:tcBorders>
              <w:bottom w:val="single" w:sz="4" w:space="0" w:color="auto"/>
            </w:tcBorders>
            <w:shd w:val="clear" w:color="auto" w:fill="auto"/>
            <w:vAlign w:val="center"/>
          </w:tcPr>
          <w:p w14:paraId="156EEAD5" w14:textId="77777777" w:rsidR="00A4674D" w:rsidRPr="00021497" w:rsidRDefault="00A4674D" w:rsidP="00021497">
            <w:pPr>
              <w:jc w:val="center"/>
              <w:rPr>
                <w:sz w:val="18"/>
                <w:szCs w:val="16"/>
              </w:rPr>
            </w:pPr>
            <w:r w:rsidRPr="00021497">
              <w:rPr>
                <w:sz w:val="18"/>
                <w:szCs w:val="16"/>
              </w:rPr>
              <w:t>Vaulted Privy</w:t>
            </w:r>
          </w:p>
        </w:tc>
        <w:tc>
          <w:tcPr>
            <w:tcW w:w="1710" w:type="dxa"/>
            <w:tcBorders>
              <w:bottom w:val="single" w:sz="4" w:space="0" w:color="auto"/>
            </w:tcBorders>
            <w:shd w:val="clear" w:color="auto" w:fill="auto"/>
            <w:vAlign w:val="center"/>
          </w:tcPr>
          <w:p w14:paraId="5B33ADE4" w14:textId="77777777" w:rsidR="00A4674D" w:rsidRPr="00021497" w:rsidRDefault="00A4674D" w:rsidP="00021497">
            <w:pPr>
              <w:jc w:val="center"/>
              <w:rPr>
                <w:sz w:val="18"/>
                <w:szCs w:val="16"/>
              </w:rPr>
            </w:pPr>
            <w:r w:rsidRPr="00021497">
              <w:rPr>
                <w:sz w:val="18"/>
                <w:szCs w:val="16"/>
              </w:rPr>
              <w:t>10’</w:t>
            </w:r>
          </w:p>
        </w:tc>
        <w:tc>
          <w:tcPr>
            <w:tcW w:w="1806" w:type="dxa"/>
            <w:tcBorders>
              <w:bottom w:val="single" w:sz="4" w:space="0" w:color="auto"/>
            </w:tcBorders>
            <w:shd w:val="clear" w:color="auto" w:fill="auto"/>
            <w:vAlign w:val="center"/>
          </w:tcPr>
          <w:p w14:paraId="68A2ECBA" w14:textId="77777777" w:rsidR="00A4674D" w:rsidRPr="00021497" w:rsidRDefault="00A4674D" w:rsidP="00021497">
            <w:pPr>
              <w:jc w:val="center"/>
              <w:rPr>
                <w:sz w:val="18"/>
                <w:szCs w:val="16"/>
              </w:rPr>
            </w:pPr>
            <w:r w:rsidRPr="00021497">
              <w:rPr>
                <w:sz w:val="18"/>
                <w:szCs w:val="16"/>
              </w:rPr>
              <w:t>10’</w:t>
            </w:r>
          </w:p>
        </w:tc>
        <w:tc>
          <w:tcPr>
            <w:tcW w:w="1890" w:type="dxa"/>
            <w:tcBorders>
              <w:bottom w:val="single" w:sz="4" w:space="0" w:color="auto"/>
            </w:tcBorders>
            <w:shd w:val="clear" w:color="auto" w:fill="auto"/>
            <w:vAlign w:val="center"/>
          </w:tcPr>
          <w:p w14:paraId="4D6080CC" w14:textId="77777777" w:rsidR="00A4674D" w:rsidRPr="00021497" w:rsidRDefault="00A4674D" w:rsidP="00021497">
            <w:pPr>
              <w:jc w:val="center"/>
              <w:rPr>
                <w:sz w:val="18"/>
                <w:szCs w:val="16"/>
              </w:rPr>
            </w:pPr>
            <w:r w:rsidRPr="00021497">
              <w:rPr>
                <w:sz w:val="18"/>
                <w:szCs w:val="16"/>
              </w:rPr>
              <w:t>50’ (50’)</w:t>
            </w:r>
          </w:p>
        </w:tc>
        <w:tc>
          <w:tcPr>
            <w:tcW w:w="3781" w:type="dxa"/>
            <w:gridSpan w:val="2"/>
            <w:tcBorders>
              <w:bottom w:val="single" w:sz="4" w:space="0" w:color="auto"/>
            </w:tcBorders>
            <w:shd w:val="clear" w:color="auto" w:fill="auto"/>
            <w:vAlign w:val="center"/>
          </w:tcPr>
          <w:p w14:paraId="0A39FB2A" w14:textId="09607F13" w:rsidR="00A4674D" w:rsidRPr="00021497" w:rsidRDefault="00090870" w:rsidP="00021497">
            <w:pPr>
              <w:jc w:val="center"/>
              <w:rPr>
                <w:sz w:val="18"/>
                <w:szCs w:val="16"/>
              </w:rPr>
            </w:pPr>
            <w:r w:rsidRPr="00021497">
              <w:rPr>
                <w:sz w:val="18"/>
                <w:szCs w:val="16"/>
              </w:rPr>
              <w:t>Depends on</w:t>
            </w:r>
            <w:r>
              <w:rPr>
                <w:sz w:val="18"/>
                <w:szCs w:val="16"/>
              </w:rPr>
              <w:t xml:space="preserve"> Protected Waters</w:t>
            </w:r>
            <w:r w:rsidRPr="00021497">
              <w:rPr>
                <w:sz w:val="18"/>
                <w:szCs w:val="16"/>
              </w:rPr>
              <w:t xml:space="preserve"> Classification</w:t>
            </w:r>
          </w:p>
        </w:tc>
      </w:tr>
      <w:tr w:rsidR="00FE7CFD" w:rsidRPr="00483E51" w14:paraId="5A500BF5" w14:textId="77777777" w:rsidTr="003B177C">
        <w:trPr>
          <w:cantSplit/>
          <w:trHeight w:val="288"/>
          <w:jc w:val="center"/>
        </w:trPr>
        <w:tc>
          <w:tcPr>
            <w:tcW w:w="2155" w:type="dxa"/>
            <w:gridSpan w:val="2"/>
            <w:tcBorders>
              <w:bottom w:val="single" w:sz="4" w:space="0" w:color="auto"/>
            </w:tcBorders>
            <w:shd w:val="clear" w:color="auto" w:fill="auto"/>
            <w:vAlign w:val="center"/>
          </w:tcPr>
          <w:p w14:paraId="4E72B3B5" w14:textId="7A501D55" w:rsidR="00FE7CFD" w:rsidRPr="00021497" w:rsidRDefault="00FE7CFD" w:rsidP="00021497">
            <w:pPr>
              <w:jc w:val="center"/>
              <w:rPr>
                <w:sz w:val="18"/>
                <w:szCs w:val="16"/>
              </w:rPr>
            </w:pPr>
            <w:r>
              <w:rPr>
                <w:sz w:val="18"/>
                <w:szCs w:val="16"/>
              </w:rPr>
              <w:t>Other Treatment Device</w:t>
            </w:r>
          </w:p>
        </w:tc>
        <w:tc>
          <w:tcPr>
            <w:tcW w:w="1710" w:type="dxa"/>
            <w:tcBorders>
              <w:bottom w:val="single" w:sz="4" w:space="0" w:color="auto"/>
            </w:tcBorders>
            <w:shd w:val="clear" w:color="auto" w:fill="auto"/>
            <w:vAlign w:val="center"/>
          </w:tcPr>
          <w:p w14:paraId="21650FA8" w14:textId="0EF10FF6" w:rsidR="00FE7CFD" w:rsidRPr="00021497" w:rsidRDefault="00FE7CFD" w:rsidP="00021497">
            <w:pPr>
              <w:jc w:val="center"/>
              <w:rPr>
                <w:sz w:val="18"/>
                <w:szCs w:val="16"/>
              </w:rPr>
            </w:pPr>
            <w:r>
              <w:rPr>
                <w:sz w:val="18"/>
                <w:szCs w:val="16"/>
              </w:rPr>
              <w:t>10’</w:t>
            </w:r>
          </w:p>
        </w:tc>
        <w:tc>
          <w:tcPr>
            <w:tcW w:w="1806" w:type="dxa"/>
            <w:tcBorders>
              <w:bottom w:val="single" w:sz="4" w:space="0" w:color="auto"/>
            </w:tcBorders>
            <w:shd w:val="clear" w:color="auto" w:fill="auto"/>
            <w:vAlign w:val="center"/>
          </w:tcPr>
          <w:p w14:paraId="3D165EE6" w14:textId="447B13FA" w:rsidR="00FE7CFD" w:rsidRPr="00021497" w:rsidRDefault="00FE7CFD" w:rsidP="00021497">
            <w:pPr>
              <w:jc w:val="center"/>
              <w:rPr>
                <w:sz w:val="18"/>
                <w:szCs w:val="16"/>
              </w:rPr>
            </w:pPr>
            <w:r>
              <w:rPr>
                <w:sz w:val="18"/>
                <w:szCs w:val="16"/>
              </w:rPr>
              <w:t>10’</w:t>
            </w:r>
          </w:p>
        </w:tc>
        <w:tc>
          <w:tcPr>
            <w:tcW w:w="1890" w:type="dxa"/>
            <w:tcBorders>
              <w:bottom w:val="single" w:sz="4" w:space="0" w:color="auto"/>
            </w:tcBorders>
            <w:shd w:val="clear" w:color="auto" w:fill="auto"/>
            <w:vAlign w:val="center"/>
          </w:tcPr>
          <w:p w14:paraId="1E43603E" w14:textId="4A3EC76D" w:rsidR="00FE7CFD" w:rsidRPr="00021497" w:rsidRDefault="00FE7CFD" w:rsidP="00021497">
            <w:pPr>
              <w:jc w:val="center"/>
              <w:rPr>
                <w:sz w:val="18"/>
                <w:szCs w:val="16"/>
              </w:rPr>
            </w:pPr>
            <w:r>
              <w:rPr>
                <w:sz w:val="18"/>
                <w:szCs w:val="16"/>
              </w:rPr>
              <w:t>50’ (50’)</w:t>
            </w:r>
          </w:p>
        </w:tc>
        <w:tc>
          <w:tcPr>
            <w:tcW w:w="3781" w:type="dxa"/>
            <w:gridSpan w:val="2"/>
            <w:tcBorders>
              <w:bottom w:val="single" w:sz="4" w:space="0" w:color="auto"/>
            </w:tcBorders>
            <w:shd w:val="clear" w:color="auto" w:fill="auto"/>
            <w:vAlign w:val="center"/>
          </w:tcPr>
          <w:p w14:paraId="19CFF754" w14:textId="181324CE" w:rsidR="00FE7CFD" w:rsidRPr="00021497" w:rsidRDefault="00090870" w:rsidP="00021497">
            <w:pPr>
              <w:jc w:val="center"/>
              <w:rPr>
                <w:sz w:val="18"/>
                <w:szCs w:val="16"/>
              </w:rPr>
            </w:pPr>
            <w:r w:rsidRPr="00021497">
              <w:rPr>
                <w:sz w:val="18"/>
                <w:szCs w:val="16"/>
              </w:rPr>
              <w:t>Depends on</w:t>
            </w:r>
            <w:r>
              <w:rPr>
                <w:sz w:val="18"/>
                <w:szCs w:val="16"/>
              </w:rPr>
              <w:t xml:space="preserve"> Protected Waters</w:t>
            </w:r>
            <w:r w:rsidRPr="00021497">
              <w:rPr>
                <w:sz w:val="18"/>
                <w:szCs w:val="16"/>
              </w:rPr>
              <w:t xml:space="preserve"> Classification</w:t>
            </w:r>
          </w:p>
        </w:tc>
      </w:tr>
      <w:tr w:rsidR="00AA4FA1" w:rsidRPr="00483E51" w14:paraId="6C620E7E" w14:textId="77777777" w:rsidTr="000B4900">
        <w:trPr>
          <w:cantSplit/>
          <w:trHeight w:val="350"/>
          <w:jc w:val="center"/>
        </w:trPr>
        <w:tc>
          <w:tcPr>
            <w:tcW w:w="11342" w:type="dxa"/>
            <w:gridSpan w:val="7"/>
            <w:tcBorders>
              <w:bottom w:val="single" w:sz="4" w:space="0" w:color="auto"/>
            </w:tcBorders>
            <w:shd w:val="clear" w:color="auto" w:fill="auto"/>
            <w:vAlign w:val="center"/>
          </w:tcPr>
          <w:p w14:paraId="5BA42D78" w14:textId="77777777" w:rsidR="00A4674D" w:rsidRDefault="00A4674D" w:rsidP="00AA4FA1">
            <w:pPr>
              <w:rPr>
                <w:b/>
                <w:sz w:val="18"/>
                <w:szCs w:val="16"/>
              </w:rPr>
            </w:pPr>
          </w:p>
          <w:p w14:paraId="44714882" w14:textId="77777777" w:rsidR="00AA4FA1" w:rsidRPr="00AA4FA1" w:rsidRDefault="00AA4FA1" w:rsidP="00AA4FA1">
            <w:pPr>
              <w:rPr>
                <w:sz w:val="18"/>
                <w:szCs w:val="16"/>
              </w:rPr>
            </w:pPr>
            <w:r w:rsidRPr="00AA4FA1">
              <w:rPr>
                <w:b/>
                <w:sz w:val="18"/>
                <w:szCs w:val="16"/>
              </w:rPr>
              <w:t>Ventilation</w:t>
            </w:r>
          </w:p>
          <w:p w14:paraId="48F77CFE" w14:textId="77777777" w:rsidR="00AA4FA1" w:rsidRPr="00AA4FA1" w:rsidRDefault="00AA4FA1" w:rsidP="00AA4FA1">
            <w:pPr>
              <w:rPr>
                <w:sz w:val="18"/>
                <w:szCs w:val="16"/>
              </w:rPr>
            </w:pPr>
            <w:r w:rsidRPr="00AA4FA1">
              <w:rPr>
                <w:b/>
                <w:sz w:val="18"/>
                <w:szCs w:val="16"/>
              </w:rPr>
              <w:t>From MN Rules Chapter 7080.2280 (E), privies must be adequately vented.</w:t>
            </w:r>
            <w:r w:rsidRPr="00AA4FA1">
              <w:rPr>
                <w:sz w:val="18"/>
                <w:szCs w:val="16"/>
              </w:rPr>
              <w:t xml:space="preserve">  To minimize odors in the upper part of the privy a vent should extend from the underside of the seat board through the roof or up to a horizontal vent open to the sides of the toilet. The vent must be flush with the underside of the seat board and must not extend down into the pit. Gases which cause odors are lighter than air, and if the vent extends down below the seat board, these gasses will collect under the seat board to be released upward into the privy when the seat cover is opened.  At the top of the privy there should be a screened opening on each side or, preferably, all the way around the top to allow air to pass through and carry away any odors which may seep into the upper part of the structure.</w:t>
            </w:r>
          </w:p>
          <w:p w14:paraId="5982E6FA" w14:textId="77777777" w:rsidR="00AA4FA1" w:rsidRPr="00AA4FA1" w:rsidRDefault="00AA4FA1" w:rsidP="00AA4FA1">
            <w:pPr>
              <w:rPr>
                <w:sz w:val="18"/>
                <w:szCs w:val="16"/>
              </w:rPr>
            </w:pPr>
          </w:p>
          <w:p w14:paraId="0DE3E256" w14:textId="77777777" w:rsidR="00AA4FA1" w:rsidRPr="00AA4FA1" w:rsidRDefault="00AA4FA1" w:rsidP="00AA4FA1">
            <w:pPr>
              <w:rPr>
                <w:sz w:val="18"/>
                <w:szCs w:val="16"/>
              </w:rPr>
            </w:pPr>
            <w:r w:rsidRPr="00AA4FA1">
              <w:rPr>
                <w:b/>
                <w:sz w:val="18"/>
                <w:szCs w:val="16"/>
              </w:rPr>
              <w:t>From MN Rules Chapter 7080.2280, (D), the privy must be easily maintained and insect proof. The door and seat must be self-closing. All exterior openings, including vent openings, shall be screened.</w:t>
            </w:r>
          </w:p>
          <w:p w14:paraId="7A6EA4BA" w14:textId="77777777" w:rsidR="00AA4FA1" w:rsidRPr="00AA4FA1" w:rsidRDefault="00AA4FA1" w:rsidP="00AA4FA1">
            <w:pPr>
              <w:rPr>
                <w:sz w:val="18"/>
                <w:szCs w:val="16"/>
              </w:rPr>
            </w:pPr>
            <w:r w:rsidRPr="00AA4FA1">
              <w:rPr>
                <w:sz w:val="18"/>
                <w:szCs w:val="16"/>
              </w:rPr>
              <w:t xml:space="preserve">All vent openings to the outside should be properly screened to keep out insects.  Insect-proof openings should be placed in the walls below the seat.  </w:t>
            </w:r>
          </w:p>
          <w:p w14:paraId="01B26936" w14:textId="0C7E4CA8" w:rsidR="007D19B4" w:rsidRDefault="00AA4FA1" w:rsidP="00A4674D">
            <w:pPr>
              <w:rPr>
                <w:sz w:val="18"/>
                <w:szCs w:val="16"/>
              </w:rPr>
            </w:pPr>
            <w:r w:rsidRPr="00AA4FA1">
              <w:rPr>
                <w:sz w:val="18"/>
                <w:szCs w:val="16"/>
              </w:rPr>
              <w:t xml:space="preserve">The opening in the seat board must have a tight-fitting cover.  The type of seat and cover used on a flush toilet is not satisfactory unless weather stripping is added.  The cover should be kept in place when the privy is not in </w:t>
            </w:r>
            <w:proofErr w:type="gramStart"/>
            <w:r w:rsidRPr="00AA4FA1">
              <w:rPr>
                <w:sz w:val="18"/>
                <w:szCs w:val="16"/>
              </w:rPr>
              <w:t>use, and</w:t>
            </w:r>
            <w:proofErr w:type="gramEnd"/>
            <w:r w:rsidRPr="00AA4FA1">
              <w:rPr>
                <w:sz w:val="18"/>
                <w:szCs w:val="16"/>
              </w:rPr>
              <w:t xml:space="preserve"> can be hinged to close automatically.  A tight-fitting door, preferably with a self-closing feature, such as a spring, should be used to minimize the number of insects t</w:t>
            </w:r>
            <w:r w:rsidR="007D19B4">
              <w:rPr>
                <w:sz w:val="18"/>
                <w:szCs w:val="16"/>
              </w:rPr>
              <w:t>hat get into the privy</w:t>
            </w:r>
            <w:r w:rsidR="003B177C">
              <w:rPr>
                <w:sz w:val="18"/>
                <w:szCs w:val="16"/>
              </w:rPr>
              <w:t>.</w:t>
            </w:r>
          </w:p>
          <w:p w14:paraId="347AF6FD" w14:textId="77777777" w:rsidR="00A4674D" w:rsidRPr="00A4674D" w:rsidRDefault="00A4674D" w:rsidP="00A4674D">
            <w:pPr>
              <w:rPr>
                <w:sz w:val="18"/>
                <w:szCs w:val="16"/>
              </w:rPr>
            </w:pPr>
          </w:p>
        </w:tc>
      </w:tr>
      <w:tr w:rsidR="007D19B4" w:rsidRPr="00483E51" w14:paraId="33A7BA95" w14:textId="77777777" w:rsidTr="009A47CB">
        <w:trPr>
          <w:cantSplit/>
          <w:trHeight w:val="350"/>
          <w:jc w:val="center"/>
        </w:trPr>
        <w:tc>
          <w:tcPr>
            <w:tcW w:w="11342" w:type="dxa"/>
            <w:gridSpan w:val="7"/>
            <w:tcBorders>
              <w:top w:val="single" w:sz="4" w:space="0" w:color="auto"/>
              <w:bottom w:val="nil"/>
            </w:tcBorders>
            <w:shd w:val="clear" w:color="auto" w:fill="auto"/>
            <w:vAlign w:val="center"/>
          </w:tcPr>
          <w:p w14:paraId="479C5857" w14:textId="6C61B0EB" w:rsidR="007D19B4" w:rsidRPr="00A4674D" w:rsidRDefault="007D19B4" w:rsidP="007D19B4">
            <w:pPr>
              <w:rPr>
                <w:b/>
                <w:sz w:val="18"/>
                <w:szCs w:val="16"/>
              </w:rPr>
            </w:pPr>
            <w:r w:rsidRPr="00A4674D">
              <w:rPr>
                <w:b/>
                <w:sz w:val="18"/>
                <w:szCs w:val="16"/>
              </w:rPr>
              <w:lastRenderedPageBreak/>
              <w:t>Odor Control</w:t>
            </w:r>
          </w:p>
          <w:p w14:paraId="19A2D995" w14:textId="45EF3E5B" w:rsidR="007D19B4" w:rsidRPr="00A4674D" w:rsidRDefault="007D19B4" w:rsidP="007D19B4">
            <w:pPr>
              <w:rPr>
                <w:sz w:val="18"/>
                <w:szCs w:val="16"/>
              </w:rPr>
            </w:pPr>
            <w:r w:rsidRPr="00A4674D">
              <w:rPr>
                <w:sz w:val="18"/>
                <w:szCs w:val="16"/>
              </w:rPr>
              <w:t>An outdoor toilet can be kept relatively odor-free and can be constructed for year-round use.  An improperly constructed and maintained privy can be an abomination to both eyes and nose.  Several methods can be used to minimize the sanitary privy odor problem caused by decomposition of the organic matter in the pit:</w:t>
            </w:r>
          </w:p>
          <w:p w14:paraId="1781D856" w14:textId="77777777" w:rsidR="007D19B4" w:rsidRPr="00A4674D" w:rsidRDefault="007D19B4" w:rsidP="007D19B4">
            <w:pPr>
              <w:rPr>
                <w:sz w:val="18"/>
                <w:szCs w:val="16"/>
              </w:rPr>
            </w:pPr>
            <w:r w:rsidRPr="00A4674D">
              <w:rPr>
                <w:sz w:val="18"/>
                <w:szCs w:val="16"/>
              </w:rPr>
              <w:t>•Vent both the pit and the upper part of the structure.</w:t>
            </w:r>
          </w:p>
          <w:p w14:paraId="6B551F5A" w14:textId="77777777" w:rsidR="007D19B4" w:rsidRPr="00A4674D" w:rsidRDefault="007D19B4" w:rsidP="007D19B4">
            <w:pPr>
              <w:rPr>
                <w:sz w:val="18"/>
                <w:szCs w:val="16"/>
              </w:rPr>
            </w:pPr>
            <w:r w:rsidRPr="00A4674D">
              <w:rPr>
                <w:sz w:val="18"/>
                <w:szCs w:val="16"/>
              </w:rPr>
              <w:t xml:space="preserve">•Place tight-fitting covers on the seat openings. </w:t>
            </w:r>
          </w:p>
          <w:p w14:paraId="3BA09DCE" w14:textId="77777777" w:rsidR="007D19B4" w:rsidRPr="00A4674D" w:rsidRDefault="007D19B4" w:rsidP="007D19B4">
            <w:pPr>
              <w:rPr>
                <w:sz w:val="18"/>
                <w:szCs w:val="16"/>
              </w:rPr>
            </w:pPr>
            <w:r w:rsidRPr="00A4674D">
              <w:rPr>
                <w:sz w:val="18"/>
                <w:szCs w:val="16"/>
              </w:rPr>
              <w:t>•Finally, the inside of the structure should be painted with a polyurethane-type paint to minimize the penetration of odors into the wood.</w:t>
            </w:r>
          </w:p>
          <w:p w14:paraId="1BD2C713" w14:textId="77777777" w:rsidR="007D19B4" w:rsidRPr="00A4674D" w:rsidRDefault="007D19B4" w:rsidP="007D19B4">
            <w:pPr>
              <w:rPr>
                <w:sz w:val="18"/>
                <w:szCs w:val="16"/>
              </w:rPr>
            </w:pPr>
          </w:p>
          <w:p w14:paraId="002BD236" w14:textId="0637F81D" w:rsidR="007D19B4" w:rsidRPr="00A4674D" w:rsidRDefault="007D19B4" w:rsidP="007D19B4">
            <w:pPr>
              <w:rPr>
                <w:b/>
                <w:sz w:val="18"/>
                <w:szCs w:val="16"/>
              </w:rPr>
            </w:pPr>
            <w:r w:rsidRPr="00A4674D">
              <w:rPr>
                <w:sz w:val="18"/>
                <w:szCs w:val="16"/>
              </w:rPr>
              <w:t xml:space="preserve">Proper air circulation can be very helpful in carrying away any odors, so proper venting of the structure is </w:t>
            </w:r>
            <w:proofErr w:type="gramStart"/>
            <w:r w:rsidRPr="00A4674D">
              <w:rPr>
                <w:sz w:val="18"/>
                <w:szCs w:val="16"/>
              </w:rPr>
              <w:t>absolutely essential</w:t>
            </w:r>
            <w:proofErr w:type="gramEnd"/>
            <w:r w:rsidRPr="00A4674D">
              <w:rPr>
                <w:sz w:val="18"/>
                <w:szCs w:val="16"/>
              </w:rPr>
              <w:t xml:space="preserve">.  </w:t>
            </w:r>
          </w:p>
          <w:p w14:paraId="2C2C1ED6" w14:textId="77777777" w:rsidR="00D368C2" w:rsidRDefault="00D368C2" w:rsidP="00DA71D7">
            <w:pPr>
              <w:rPr>
                <w:b/>
                <w:sz w:val="18"/>
                <w:szCs w:val="16"/>
              </w:rPr>
            </w:pPr>
          </w:p>
        </w:tc>
      </w:tr>
      <w:tr w:rsidR="00A4674D" w:rsidRPr="00483E51" w14:paraId="7F92686E" w14:textId="77777777" w:rsidTr="009A47CB">
        <w:trPr>
          <w:cantSplit/>
          <w:trHeight w:val="350"/>
          <w:jc w:val="center"/>
        </w:trPr>
        <w:tc>
          <w:tcPr>
            <w:tcW w:w="11342" w:type="dxa"/>
            <w:gridSpan w:val="7"/>
            <w:tcBorders>
              <w:top w:val="nil"/>
              <w:bottom w:val="nil"/>
            </w:tcBorders>
            <w:shd w:val="clear" w:color="auto" w:fill="auto"/>
            <w:vAlign w:val="center"/>
          </w:tcPr>
          <w:p w14:paraId="55350699" w14:textId="77777777" w:rsidR="00A4674D" w:rsidRPr="00A4674D" w:rsidRDefault="00A4674D" w:rsidP="00A4674D">
            <w:pPr>
              <w:rPr>
                <w:b/>
                <w:sz w:val="18"/>
                <w:szCs w:val="16"/>
              </w:rPr>
            </w:pPr>
            <w:r w:rsidRPr="00A4674D">
              <w:rPr>
                <w:b/>
                <w:sz w:val="18"/>
                <w:szCs w:val="16"/>
              </w:rPr>
              <w:t>Maintenance</w:t>
            </w:r>
          </w:p>
          <w:p w14:paraId="6E4AF844" w14:textId="18ACEADA" w:rsidR="00A4674D" w:rsidRPr="00A4674D" w:rsidRDefault="00A4674D" w:rsidP="00A4674D">
            <w:pPr>
              <w:rPr>
                <w:sz w:val="18"/>
                <w:szCs w:val="16"/>
              </w:rPr>
            </w:pPr>
            <w:r w:rsidRPr="00A4674D">
              <w:rPr>
                <w:sz w:val="18"/>
                <w:szCs w:val="16"/>
              </w:rPr>
              <w:t xml:space="preserve">Even though bacteria are decomposing the organic waste, there will be some residue remaining.  This residue will gradually build up until it must either be removed or the structure moved to a new location.  </w:t>
            </w:r>
            <w:proofErr w:type="gramStart"/>
            <w:r w:rsidRPr="00A4674D">
              <w:rPr>
                <w:sz w:val="18"/>
                <w:szCs w:val="16"/>
              </w:rPr>
              <w:t>Usually</w:t>
            </w:r>
            <w:proofErr w:type="gramEnd"/>
            <w:r w:rsidRPr="00A4674D">
              <w:rPr>
                <w:sz w:val="18"/>
                <w:szCs w:val="16"/>
              </w:rPr>
              <w:t xml:space="preserve"> the solids can be removed by a septic tank Maintainer.  According to MN Rules Chapter 7080.2450, Subp. 4, item A &amp; B, when the privy is filled to one half of its capacity, the solids must be removed.  Abandoned pits must have the sewage solids and contaminated soil removed and must be filled with clean earth and slightly mounded to allow for settling.  Removed solids shall be disposed of properly (See 7080.2450, Subp. 6).</w:t>
            </w:r>
          </w:p>
          <w:p w14:paraId="4D233CFE" w14:textId="77777777" w:rsidR="00B80FC5" w:rsidRDefault="00B80FC5" w:rsidP="00A4674D">
            <w:pPr>
              <w:rPr>
                <w:b/>
                <w:sz w:val="18"/>
                <w:szCs w:val="16"/>
              </w:rPr>
            </w:pPr>
          </w:p>
          <w:p w14:paraId="6DC3B399" w14:textId="77777777" w:rsidR="00DA71D7" w:rsidRDefault="00DA71D7" w:rsidP="00DA71D7">
            <w:pPr>
              <w:rPr>
                <w:b/>
                <w:sz w:val="18"/>
                <w:szCs w:val="16"/>
              </w:rPr>
            </w:pPr>
            <w:r>
              <w:rPr>
                <w:b/>
                <w:sz w:val="18"/>
                <w:szCs w:val="16"/>
              </w:rPr>
              <w:t>Septage Disposal</w:t>
            </w:r>
          </w:p>
          <w:p w14:paraId="07CDEF51" w14:textId="591859EE" w:rsidR="00DA71D7" w:rsidRPr="00B43EF9" w:rsidRDefault="00DA71D7" w:rsidP="00DA71D7">
            <w:pPr>
              <w:rPr>
                <w:bCs/>
                <w:sz w:val="18"/>
                <w:szCs w:val="16"/>
              </w:rPr>
            </w:pPr>
            <w:r>
              <w:rPr>
                <w:bCs/>
                <w:sz w:val="18"/>
                <w:szCs w:val="16"/>
              </w:rPr>
              <w:t xml:space="preserve">Septage disposal from other treatment devices must be in accordance with local ordinance, and </w:t>
            </w:r>
            <w:r w:rsidR="00ED39E9">
              <w:rPr>
                <w:bCs/>
                <w:sz w:val="18"/>
                <w:szCs w:val="16"/>
              </w:rPr>
              <w:t xml:space="preserve">7080.2450, subpart 4, item A. Septage </w:t>
            </w:r>
            <w:r>
              <w:rPr>
                <w:bCs/>
                <w:sz w:val="18"/>
                <w:szCs w:val="16"/>
              </w:rPr>
              <w:t xml:space="preserve">must not be discharged to surface waters, drainageways, steeply sloping areas, or wet areas in a manner or volume that is harmful to the environment or public health or that creates a nuisance. The material must be buried or covered with soil. For site conditions not met in this subpart, the solids disposal from toilet waste treatment devices shall be disposed of into a sewage or septage treatment facility, and a written agreement must be provided between the accepting facility and the maintenance business. </w:t>
            </w:r>
          </w:p>
          <w:p w14:paraId="28EAE941" w14:textId="77777777" w:rsidR="00DA71D7" w:rsidRDefault="00DA71D7" w:rsidP="00A4674D">
            <w:pPr>
              <w:rPr>
                <w:b/>
                <w:sz w:val="18"/>
                <w:szCs w:val="16"/>
              </w:rPr>
            </w:pPr>
          </w:p>
          <w:p w14:paraId="5BE7B284" w14:textId="77777777" w:rsidR="00A4674D" w:rsidRPr="00A4674D" w:rsidRDefault="00A4674D" w:rsidP="00A4674D">
            <w:pPr>
              <w:rPr>
                <w:b/>
                <w:sz w:val="18"/>
                <w:szCs w:val="16"/>
              </w:rPr>
            </w:pPr>
            <w:r w:rsidRPr="00A4674D">
              <w:rPr>
                <w:b/>
                <w:sz w:val="18"/>
                <w:szCs w:val="16"/>
              </w:rPr>
              <w:t>Abandonment</w:t>
            </w:r>
          </w:p>
          <w:p w14:paraId="62B84E6A" w14:textId="153CEACD" w:rsidR="00A4674D" w:rsidRPr="00A4674D" w:rsidRDefault="00A4674D" w:rsidP="00A4674D">
            <w:pPr>
              <w:rPr>
                <w:sz w:val="18"/>
                <w:szCs w:val="16"/>
              </w:rPr>
            </w:pPr>
            <w:r w:rsidRPr="00A4674D">
              <w:rPr>
                <w:sz w:val="18"/>
                <w:szCs w:val="16"/>
              </w:rPr>
              <w:t xml:space="preserve">Abandonment of pit or vaulted privy </w:t>
            </w:r>
            <w:r w:rsidR="00DB7913">
              <w:rPr>
                <w:sz w:val="18"/>
                <w:szCs w:val="16"/>
              </w:rPr>
              <w:t xml:space="preserve">or other treatment device </w:t>
            </w:r>
            <w:r w:rsidRPr="00A4674D">
              <w:rPr>
                <w:sz w:val="18"/>
                <w:szCs w:val="16"/>
              </w:rPr>
              <w:t xml:space="preserve">shall be done in accordance with MN 7080.2500, Subp. 3, items A to D. </w:t>
            </w:r>
          </w:p>
          <w:p w14:paraId="53A517E4" w14:textId="77777777" w:rsidR="000B4900" w:rsidRPr="00AA4FA1" w:rsidRDefault="000B4900" w:rsidP="00AA4FA1">
            <w:pPr>
              <w:rPr>
                <w:b/>
                <w:sz w:val="18"/>
                <w:szCs w:val="16"/>
              </w:rPr>
            </w:pPr>
          </w:p>
        </w:tc>
      </w:tr>
      <w:tr w:rsidR="00A4674D" w:rsidRPr="00483E51" w14:paraId="2E264E6B" w14:textId="77777777" w:rsidTr="009A47CB">
        <w:trPr>
          <w:cantSplit/>
          <w:trHeight w:val="350"/>
          <w:jc w:val="center"/>
        </w:trPr>
        <w:tc>
          <w:tcPr>
            <w:tcW w:w="11342" w:type="dxa"/>
            <w:gridSpan w:val="7"/>
            <w:tcBorders>
              <w:top w:val="nil"/>
              <w:bottom w:val="nil"/>
            </w:tcBorders>
            <w:shd w:val="clear" w:color="auto" w:fill="auto"/>
            <w:vAlign w:val="center"/>
          </w:tcPr>
          <w:p w14:paraId="2EBD45AA" w14:textId="5F646BAC" w:rsidR="00A4674D" w:rsidRPr="000A69F1" w:rsidRDefault="00212B7F" w:rsidP="00AA4FA1">
            <w:pPr>
              <w:rPr>
                <w:b/>
                <w:sz w:val="18"/>
                <w:szCs w:val="18"/>
              </w:rPr>
            </w:pPr>
            <w:r>
              <w:rPr>
                <w:b/>
                <w:sz w:val="18"/>
                <w:szCs w:val="18"/>
              </w:rPr>
              <w:t>Example</w:t>
            </w:r>
            <w:r w:rsidR="00A4674D" w:rsidRPr="000A69F1">
              <w:rPr>
                <w:b/>
                <w:sz w:val="18"/>
                <w:szCs w:val="18"/>
              </w:rPr>
              <w:t xml:space="preserve"> Construction Diagram</w:t>
            </w:r>
          </w:p>
        </w:tc>
      </w:tr>
      <w:tr w:rsidR="00A4674D" w:rsidRPr="00483E51" w14:paraId="0162FE93" w14:textId="77777777" w:rsidTr="009A47CB">
        <w:trPr>
          <w:cantSplit/>
          <w:trHeight w:val="144"/>
          <w:jc w:val="center"/>
        </w:trPr>
        <w:tc>
          <w:tcPr>
            <w:tcW w:w="5671" w:type="dxa"/>
            <w:gridSpan w:val="4"/>
            <w:tcBorders>
              <w:top w:val="nil"/>
              <w:left w:val="single" w:sz="4" w:space="0" w:color="auto"/>
              <w:bottom w:val="nil"/>
              <w:right w:val="nil"/>
            </w:tcBorders>
            <w:shd w:val="clear" w:color="auto" w:fill="auto"/>
            <w:vAlign w:val="center"/>
          </w:tcPr>
          <w:p w14:paraId="0E9B398A" w14:textId="77777777" w:rsidR="00A4674D" w:rsidRPr="00AA4FA1" w:rsidRDefault="00A4674D" w:rsidP="00A4674D">
            <w:pPr>
              <w:rPr>
                <w:sz w:val="16"/>
                <w:szCs w:val="16"/>
              </w:rPr>
            </w:pPr>
          </w:p>
        </w:tc>
        <w:tc>
          <w:tcPr>
            <w:tcW w:w="5671" w:type="dxa"/>
            <w:gridSpan w:val="3"/>
            <w:tcBorders>
              <w:top w:val="nil"/>
              <w:left w:val="nil"/>
              <w:bottom w:val="nil"/>
              <w:right w:val="single" w:sz="4" w:space="0" w:color="auto"/>
            </w:tcBorders>
            <w:shd w:val="clear" w:color="auto" w:fill="auto"/>
            <w:vAlign w:val="center"/>
          </w:tcPr>
          <w:p w14:paraId="73FB0E5D" w14:textId="77777777" w:rsidR="00A4674D" w:rsidRPr="00AA4FA1" w:rsidRDefault="00A4674D" w:rsidP="00A4674D">
            <w:pPr>
              <w:jc w:val="center"/>
              <w:rPr>
                <w:sz w:val="16"/>
                <w:szCs w:val="16"/>
              </w:rPr>
            </w:pPr>
          </w:p>
        </w:tc>
      </w:tr>
      <w:tr w:rsidR="00A4674D" w:rsidRPr="00483E51" w14:paraId="15EDB5C4" w14:textId="77777777" w:rsidTr="0038325B">
        <w:trPr>
          <w:cantSplit/>
          <w:trHeight w:val="5517"/>
          <w:jc w:val="center"/>
        </w:trPr>
        <w:tc>
          <w:tcPr>
            <w:tcW w:w="5671" w:type="dxa"/>
            <w:gridSpan w:val="4"/>
            <w:tcBorders>
              <w:top w:val="nil"/>
              <w:left w:val="single" w:sz="4" w:space="0" w:color="auto"/>
              <w:bottom w:val="single" w:sz="4" w:space="0" w:color="auto"/>
              <w:right w:val="nil"/>
            </w:tcBorders>
            <w:shd w:val="clear" w:color="auto" w:fill="auto"/>
            <w:vAlign w:val="center"/>
          </w:tcPr>
          <w:p w14:paraId="4DCCF962" w14:textId="77777777" w:rsidR="00A4674D" w:rsidRDefault="00A4674D" w:rsidP="00A4674D">
            <w:pPr>
              <w:jc w:val="center"/>
              <w:rPr>
                <w:b/>
                <w:sz w:val="16"/>
                <w:szCs w:val="16"/>
              </w:rPr>
            </w:pPr>
            <w:r w:rsidRPr="00AA4FA1">
              <w:rPr>
                <w:noProof/>
                <w:sz w:val="16"/>
                <w:szCs w:val="16"/>
              </w:rPr>
              <w:drawing>
                <wp:inline distT="0" distB="0" distL="0" distR="0" wp14:anchorId="316AA77D" wp14:editId="63A82439">
                  <wp:extent cx="3488562"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5196" cy="3292112"/>
                          </a:xfrm>
                          <a:prstGeom prst="rect">
                            <a:avLst/>
                          </a:prstGeom>
                          <a:noFill/>
                          <a:ln>
                            <a:noFill/>
                          </a:ln>
                        </pic:spPr>
                      </pic:pic>
                    </a:graphicData>
                  </a:graphic>
                </wp:inline>
              </w:drawing>
            </w:r>
          </w:p>
          <w:p w14:paraId="4B881658" w14:textId="77777777" w:rsidR="009A47CB" w:rsidRPr="00AA4FA1" w:rsidRDefault="009A47CB" w:rsidP="00A4674D">
            <w:pPr>
              <w:jc w:val="center"/>
              <w:rPr>
                <w:b/>
                <w:sz w:val="16"/>
                <w:szCs w:val="16"/>
              </w:rPr>
            </w:pPr>
          </w:p>
        </w:tc>
        <w:tc>
          <w:tcPr>
            <w:tcW w:w="5671" w:type="dxa"/>
            <w:gridSpan w:val="3"/>
            <w:tcBorders>
              <w:top w:val="nil"/>
              <w:left w:val="nil"/>
              <w:bottom w:val="single" w:sz="4" w:space="0" w:color="auto"/>
              <w:right w:val="single" w:sz="4" w:space="0" w:color="auto"/>
            </w:tcBorders>
            <w:shd w:val="clear" w:color="auto" w:fill="auto"/>
            <w:vAlign w:val="center"/>
          </w:tcPr>
          <w:p w14:paraId="3ECE08EF" w14:textId="77777777" w:rsidR="00A4674D" w:rsidRDefault="00A4674D" w:rsidP="00A4674D">
            <w:pPr>
              <w:jc w:val="center"/>
              <w:rPr>
                <w:b/>
                <w:sz w:val="16"/>
                <w:szCs w:val="16"/>
              </w:rPr>
            </w:pPr>
            <w:r w:rsidRPr="00AA4FA1">
              <w:rPr>
                <w:noProof/>
                <w:sz w:val="16"/>
                <w:szCs w:val="16"/>
              </w:rPr>
              <w:drawing>
                <wp:inline distT="0" distB="0" distL="0" distR="0" wp14:anchorId="4482994A" wp14:editId="613F8C04">
                  <wp:extent cx="3456730" cy="3321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1165" cy="3344647"/>
                          </a:xfrm>
                          <a:prstGeom prst="rect">
                            <a:avLst/>
                          </a:prstGeom>
                          <a:noFill/>
                          <a:ln>
                            <a:noFill/>
                          </a:ln>
                        </pic:spPr>
                      </pic:pic>
                    </a:graphicData>
                  </a:graphic>
                </wp:inline>
              </w:drawing>
            </w:r>
          </w:p>
          <w:p w14:paraId="01397FEF" w14:textId="77777777" w:rsidR="009A47CB" w:rsidRPr="00AA4FA1" w:rsidRDefault="009A47CB" w:rsidP="00A4674D">
            <w:pPr>
              <w:jc w:val="center"/>
              <w:rPr>
                <w:b/>
                <w:sz w:val="16"/>
                <w:szCs w:val="16"/>
              </w:rPr>
            </w:pPr>
          </w:p>
        </w:tc>
      </w:tr>
    </w:tbl>
    <w:p w14:paraId="6D3E5B59" w14:textId="77777777" w:rsidR="00AA4FA1" w:rsidRDefault="00AA4FA1" w:rsidP="0038325B">
      <w:pPr>
        <w:rPr>
          <w:sz w:val="16"/>
          <w:szCs w:val="16"/>
        </w:rPr>
      </w:pPr>
    </w:p>
    <w:sectPr w:rsidR="00AA4FA1" w:rsidSect="00A6366C">
      <w:footerReference w:type="default" r:id="rId11"/>
      <w:type w:val="continuous"/>
      <w:pgSz w:w="12240" w:h="15840"/>
      <w:pgMar w:top="432" w:right="360" w:bottom="576" w:left="432"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A916B" w14:textId="77777777" w:rsidR="00AA4FA1" w:rsidRDefault="00AA4FA1" w:rsidP="00CB099D">
      <w:r>
        <w:separator/>
      </w:r>
    </w:p>
  </w:endnote>
  <w:endnote w:type="continuationSeparator" w:id="0">
    <w:p w14:paraId="0D0EFA20" w14:textId="77777777" w:rsidR="00AA4FA1" w:rsidRDefault="00AA4FA1" w:rsidP="00CB0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251536695"/>
      <w:docPartObj>
        <w:docPartGallery w:val="Page Numbers (Bottom of Page)"/>
        <w:docPartUnique/>
      </w:docPartObj>
    </w:sdtPr>
    <w:sdtEndPr/>
    <w:sdtContent>
      <w:sdt>
        <w:sdtPr>
          <w:rPr>
            <w:sz w:val="16"/>
          </w:rPr>
          <w:id w:val="1728636285"/>
          <w:docPartObj>
            <w:docPartGallery w:val="Page Numbers (Top of Page)"/>
            <w:docPartUnique/>
          </w:docPartObj>
        </w:sdtPr>
        <w:sdtEndPr/>
        <w:sdtContent>
          <w:p w14:paraId="605A8FF1" w14:textId="77777777" w:rsidR="00AA4FA1" w:rsidRPr="00977634" w:rsidRDefault="00AA4FA1">
            <w:pPr>
              <w:pStyle w:val="Footer"/>
              <w:jc w:val="center"/>
              <w:rPr>
                <w:sz w:val="16"/>
              </w:rPr>
            </w:pPr>
            <w:r w:rsidRPr="00977634">
              <w:rPr>
                <w:sz w:val="16"/>
              </w:rPr>
              <w:t>St. Louis County</w:t>
            </w:r>
            <w:r>
              <w:rPr>
                <w:sz w:val="16"/>
              </w:rPr>
              <w:t xml:space="preserve">, MN                                                               </w:t>
            </w:r>
            <w:r w:rsidRPr="00977634">
              <w:rPr>
                <w:sz w:val="16"/>
              </w:rPr>
              <w:t xml:space="preserve">Page </w:t>
            </w:r>
            <w:r w:rsidRPr="00977634">
              <w:rPr>
                <w:b/>
                <w:bCs/>
                <w:sz w:val="16"/>
              </w:rPr>
              <w:fldChar w:fldCharType="begin"/>
            </w:r>
            <w:r w:rsidRPr="00977634">
              <w:rPr>
                <w:b/>
                <w:bCs/>
                <w:sz w:val="16"/>
              </w:rPr>
              <w:instrText xml:space="preserve"> PAGE </w:instrText>
            </w:r>
            <w:r w:rsidRPr="00977634">
              <w:rPr>
                <w:b/>
                <w:bCs/>
                <w:sz w:val="16"/>
              </w:rPr>
              <w:fldChar w:fldCharType="separate"/>
            </w:r>
            <w:r w:rsidR="00CE3D9A">
              <w:rPr>
                <w:b/>
                <w:bCs/>
                <w:noProof/>
                <w:sz w:val="16"/>
              </w:rPr>
              <w:t>1</w:t>
            </w:r>
            <w:r w:rsidRPr="00977634">
              <w:rPr>
                <w:b/>
                <w:bCs/>
                <w:sz w:val="16"/>
              </w:rPr>
              <w:fldChar w:fldCharType="end"/>
            </w:r>
            <w:r w:rsidRPr="00977634">
              <w:rPr>
                <w:sz w:val="16"/>
              </w:rPr>
              <w:t xml:space="preserve"> of </w:t>
            </w:r>
            <w:r w:rsidRPr="00977634">
              <w:rPr>
                <w:b/>
                <w:bCs/>
                <w:sz w:val="16"/>
              </w:rPr>
              <w:fldChar w:fldCharType="begin"/>
            </w:r>
            <w:r w:rsidRPr="00977634">
              <w:rPr>
                <w:b/>
                <w:bCs/>
                <w:sz w:val="16"/>
              </w:rPr>
              <w:instrText xml:space="preserve"> NUMPAGES  </w:instrText>
            </w:r>
            <w:r w:rsidRPr="00977634">
              <w:rPr>
                <w:b/>
                <w:bCs/>
                <w:sz w:val="16"/>
              </w:rPr>
              <w:fldChar w:fldCharType="separate"/>
            </w:r>
            <w:r w:rsidR="00CE3D9A">
              <w:rPr>
                <w:b/>
                <w:bCs/>
                <w:noProof/>
                <w:sz w:val="16"/>
              </w:rPr>
              <w:t>2</w:t>
            </w:r>
            <w:r w:rsidRPr="00977634">
              <w:rPr>
                <w:b/>
                <w:bCs/>
                <w:sz w:val="16"/>
              </w:rPr>
              <w:fldChar w:fldCharType="end"/>
            </w:r>
            <w:r>
              <w:rPr>
                <w:b/>
                <w:bCs/>
                <w:sz w:val="16"/>
              </w:rPr>
              <w:t xml:space="preserve">                                         </w:t>
            </w:r>
            <w:r w:rsidRPr="00977634">
              <w:rPr>
                <w:bCs/>
                <w:caps/>
                <w:sz w:val="16"/>
              </w:rPr>
              <w:t>incomplete applications will be returned</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B5104" w14:textId="77777777" w:rsidR="00AA4FA1" w:rsidRDefault="00AA4FA1" w:rsidP="00CB099D">
      <w:r>
        <w:separator/>
      </w:r>
    </w:p>
  </w:footnote>
  <w:footnote w:type="continuationSeparator" w:id="0">
    <w:p w14:paraId="5568B13F" w14:textId="77777777" w:rsidR="00AA4FA1" w:rsidRDefault="00AA4FA1" w:rsidP="00CB0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F4A0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15221F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6833D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2824D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BDE99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0221B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58F9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B49DC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98E631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D9613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1F2E6F"/>
    <w:multiLevelType w:val="hybridMultilevel"/>
    <w:tmpl w:val="296A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3070595">
    <w:abstractNumId w:val="10"/>
  </w:num>
  <w:num w:numId="2" w16cid:durableId="454451395">
    <w:abstractNumId w:val="9"/>
  </w:num>
  <w:num w:numId="3" w16cid:durableId="1949846773">
    <w:abstractNumId w:val="7"/>
  </w:num>
  <w:num w:numId="4" w16cid:durableId="1718434478">
    <w:abstractNumId w:val="6"/>
  </w:num>
  <w:num w:numId="5" w16cid:durableId="1754811348">
    <w:abstractNumId w:val="5"/>
  </w:num>
  <w:num w:numId="6" w16cid:durableId="975794004">
    <w:abstractNumId w:val="4"/>
  </w:num>
  <w:num w:numId="7" w16cid:durableId="2037347825">
    <w:abstractNumId w:val="8"/>
  </w:num>
  <w:num w:numId="8" w16cid:durableId="481239624">
    <w:abstractNumId w:val="3"/>
  </w:num>
  <w:num w:numId="9" w16cid:durableId="570508327">
    <w:abstractNumId w:val="2"/>
  </w:num>
  <w:num w:numId="10" w16cid:durableId="1581134712">
    <w:abstractNumId w:val="1"/>
  </w:num>
  <w:num w:numId="11" w16cid:durableId="1805539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ZcN5/lNplUtqoWsReIUKWdndr3Y3esc4m/btnV/YEPhm35/WhT0Njt38mUd6Tp/dt8y1q23rfgA7H7IkkrZ2kg==" w:salt="1TeqHX8HDBzcCInVGrUD4A=="/>
  <w:defaultTabStop w:val="576"/>
  <w:hyphenationZone w:val="24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MjcysTA1MDAwNbZQ0lEKTi0uzszPAykwqgUAgyuh1SwAAAA="/>
  </w:docVars>
  <w:rsids>
    <w:rsidRoot w:val="004E1A07"/>
    <w:rsid w:val="0000053B"/>
    <w:rsid w:val="00001175"/>
    <w:rsid w:val="00003977"/>
    <w:rsid w:val="000039EE"/>
    <w:rsid w:val="000053A2"/>
    <w:rsid w:val="00011A93"/>
    <w:rsid w:val="00011CE2"/>
    <w:rsid w:val="00013273"/>
    <w:rsid w:val="00017775"/>
    <w:rsid w:val="00021497"/>
    <w:rsid w:val="00023A03"/>
    <w:rsid w:val="000313A8"/>
    <w:rsid w:val="00031645"/>
    <w:rsid w:val="000363BD"/>
    <w:rsid w:val="00036E0D"/>
    <w:rsid w:val="000410C3"/>
    <w:rsid w:val="000429AD"/>
    <w:rsid w:val="000458B4"/>
    <w:rsid w:val="00050D58"/>
    <w:rsid w:val="0005504B"/>
    <w:rsid w:val="00056E54"/>
    <w:rsid w:val="00057776"/>
    <w:rsid w:val="000602EB"/>
    <w:rsid w:val="00061E6F"/>
    <w:rsid w:val="0006269A"/>
    <w:rsid w:val="000639A8"/>
    <w:rsid w:val="000650F3"/>
    <w:rsid w:val="00066D7A"/>
    <w:rsid w:val="00073161"/>
    <w:rsid w:val="00074BE7"/>
    <w:rsid w:val="0007715D"/>
    <w:rsid w:val="00081C4E"/>
    <w:rsid w:val="00081D20"/>
    <w:rsid w:val="00081E01"/>
    <w:rsid w:val="000827D8"/>
    <w:rsid w:val="00084012"/>
    <w:rsid w:val="00085DB1"/>
    <w:rsid w:val="00086575"/>
    <w:rsid w:val="00086BA4"/>
    <w:rsid w:val="00087322"/>
    <w:rsid w:val="00090870"/>
    <w:rsid w:val="0009181C"/>
    <w:rsid w:val="000919CB"/>
    <w:rsid w:val="0009434C"/>
    <w:rsid w:val="000949B9"/>
    <w:rsid w:val="00094F8F"/>
    <w:rsid w:val="0009584B"/>
    <w:rsid w:val="000A0399"/>
    <w:rsid w:val="000A2348"/>
    <w:rsid w:val="000A5CB0"/>
    <w:rsid w:val="000A69F1"/>
    <w:rsid w:val="000A79D5"/>
    <w:rsid w:val="000B2828"/>
    <w:rsid w:val="000B4900"/>
    <w:rsid w:val="000B4AE9"/>
    <w:rsid w:val="000B571C"/>
    <w:rsid w:val="000B6186"/>
    <w:rsid w:val="000B67C6"/>
    <w:rsid w:val="000B7153"/>
    <w:rsid w:val="000C132C"/>
    <w:rsid w:val="000C3E15"/>
    <w:rsid w:val="000D3B52"/>
    <w:rsid w:val="000D48F2"/>
    <w:rsid w:val="000D7B42"/>
    <w:rsid w:val="000E0F0E"/>
    <w:rsid w:val="000F19A3"/>
    <w:rsid w:val="000F2548"/>
    <w:rsid w:val="00100402"/>
    <w:rsid w:val="0010065A"/>
    <w:rsid w:val="00100F19"/>
    <w:rsid w:val="001035C2"/>
    <w:rsid w:val="00104EEE"/>
    <w:rsid w:val="001058CD"/>
    <w:rsid w:val="00106B24"/>
    <w:rsid w:val="00110F78"/>
    <w:rsid w:val="00113004"/>
    <w:rsid w:val="001136E8"/>
    <w:rsid w:val="001141D2"/>
    <w:rsid w:val="0012018B"/>
    <w:rsid w:val="001211EE"/>
    <w:rsid w:val="0012267D"/>
    <w:rsid w:val="00127057"/>
    <w:rsid w:val="0013753E"/>
    <w:rsid w:val="001414CF"/>
    <w:rsid w:val="001441F8"/>
    <w:rsid w:val="00145FFF"/>
    <w:rsid w:val="00147D1A"/>
    <w:rsid w:val="00154C7D"/>
    <w:rsid w:val="00156337"/>
    <w:rsid w:val="00157BD3"/>
    <w:rsid w:val="00164F75"/>
    <w:rsid w:val="00165816"/>
    <w:rsid w:val="001658E8"/>
    <w:rsid w:val="00166632"/>
    <w:rsid w:val="00170172"/>
    <w:rsid w:val="001705CF"/>
    <w:rsid w:val="0017466A"/>
    <w:rsid w:val="001759CB"/>
    <w:rsid w:val="00176A5C"/>
    <w:rsid w:val="001777DC"/>
    <w:rsid w:val="00184B1E"/>
    <w:rsid w:val="00185BE7"/>
    <w:rsid w:val="00190E1A"/>
    <w:rsid w:val="001949EF"/>
    <w:rsid w:val="00194EEB"/>
    <w:rsid w:val="00195BD1"/>
    <w:rsid w:val="001A1906"/>
    <w:rsid w:val="001A24D8"/>
    <w:rsid w:val="001A3A60"/>
    <w:rsid w:val="001A6AD5"/>
    <w:rsid w:val="001A7E8F"/>
    <w:rsid w:val="001B09B7"/>
    <w:rsid w:val="001B4531"/>
    <w:rsid w:val="001B4D61"/>
    <w:rsid w:val="001B57B4"/>
    <w:rsid w:val="001B6A66"/>
    <w:rsid w:val="001C0FCE"/>
    <w:rsid w:val="001C4E3E"/>
    <w:rsid w:val="001C7B6D"/>
    <w:rsid w:val="001D0369"/>
    <w:rsid w:val="001D10E7"/>
    <w:rsid w:val="001D12BE"/>
    <w:rsid w:val="001D1463"/>
    <w:rsid w:val="001D4D32"/>
    <w:rsid w:val="001E01D0"/>
    <w:rsid w:val="001E0DCE"/>
    <w:rsid w:val="001E3D80"/>
    <w:rsid w:val="001E4138"/>
    <w:rsid w:val="001E42B5"/>
    <w:rsid w:val="001E55E4"/>
    <w:rsid w:val="001E5EDB"/>
    <w:rsid w:val="001F1DC7"/>
    <w:rsid w:val="001F2AA1"/>
    <w:rsid w:val="001F62FA"/>
    <w:rsid w:val="001F6C62"/>
    <w:rsid w:val="001F729C"/>
    <w:rsid w:val="00200B4F"/>
    <w:rsid w:val="0020387A"/>
    <w:rsid w:val="00203ED7"/>
    <w:rsid w:val="002041A1"/>
    <w:rsid w:val="00204E12"/>
    <w:rsid w:val="0020575B"/>
    <w:rsid w:val="00205872"/>
    <w:rsid w:val="002104E1"/>
    <w:rsid w:val="0021089B"/>
    <w:rsid w:val="00211274"/>
    <w:rsid w:val="00212344"/>
    <w:rsid w:val="00212B7F"/>
    <w:rsid w:val="00213E06"/>
    <w:rsid w:val="002148CD"/>
    <w:rsid w:val="00215F89"/>
    <w:rsid w:val="002163FB"/>
    <w:rsid w:val="00216CF7"/>
    <w:rsid w:val="002238FA"/>
    <w:rsid w:val="002273CA"/>
    <w:rsid w:val="00230A2E"/>
    <w:rsid w:val="002320C7"/>
    <w:rsid w:val="00233777"/>
    <w:rsid w:val="00234F5E"/>
    <w:rsid w:val="00235E3E"/>
    <w:rsid w:val="00236E53"/>
    <w:rsid w:val="00237B59"/>
    <w:rsid w:val="00241B6C"/>
    <w:rsid w:val="00242B41"/>
    <w:rsid w:val="00250BD5"/>
    <w:rsid w:val="00254A58"/>
    <w:rsid w:val="0025515D"/>
    <w:rsid w:val="0026096C"/>
    <w:rsid w:val="00262A6C"/>
    <w:rsid w:val="00262E0A"/>
    <w:rsid w:val="0026428F"/>
    <w:rsid w:val="00267F07"/>
    <w:rsid w:val="002707E0"/>
    <w:rsid w:val="00271025"/>
    <w:rsid w:val="002714AB"/>
    <w:rsid w:val="0027398E"/>
    <w:rsid w:val="00274359"/>
    <w:rsid w:val="0027462D"/>
    <w:rsid w:val="002775EC"/>
    <w:rsid w:val="0027799D"/>
    <w:rsid w:val="0028101F"/>
    <w:rsid w:val="002867BD"/>
    <w:rsid w:val="0029009E"/>
    <w:rsid w:val="00290A79"/>
    <w:rsid w:val="0029201C"/>
    <w:rsid w:val="00292856"/>
    <w:rsid w:val="002A085C"/>
    <w:rsid w:val="002A162D"/>
    <w:rsid w:val="002A16F3"/>
    <w:rsid w:val="002A1A23"/>
    <w:rsid w:val="002A2121"/>
    <w:rsid w:val="002A2803"/>
    <w:rsid w:val="002A2F1B"/>
    <w:rsid w:val="002A46E7"/>
    <w:rsid w:val="002A49DA"/>
    <w:rsid w:val="002A6077"/>
    <w:rsid w:val="002A6BE5"/>
    <w:rsid w:val="002B1C75"/>
    <w:rsid w:val="002B68ED"/>
    <w:rsid w:val="002C0308"/>
    <w:rsid w:val="002C21A0"/>
    <w:rsid w:val="002C333F"/>
    <w:rsid w:val="002C3B30"/>
    <w:rsid w:val="002C46E4"/>
    <w:rsid w:val="002C783C"/>
    <w:rsid w:val="002C7B74"/>
    <w:rsid w:val="002D2AC6"/>
    <w:rsid w:val="002D43A5"/>
    <w:rsid w:val="002D4DDC"/>
    <w:rsid w:val="002D5EDA"/>
    <w:rsid w:val="002D6610"/>
    <w:rsid w:val="002D6F97"/>
    <w:rsid w:val="002E0767"/>
    <w:rsid w:val="002E1661"/>
    <w:rsid w:val="002E1C9D"/>
    <w:rsid w:val="002E279D"/>
    <w:rsid w:val="002E36C3"/>
    <w:rsid w:val="002E3990"/>
    <w:rsid w:val="002E40F9"/>
    <w:rsid w:val="002E7444"/>
    <w:rsid w:val="002F19E6"/>
    <w:rsid w:val="002F3928"/>
    <w:rsid w:val="002F45CB"/>
    <w:rsid w:val="002F5796"/>
    <w:rsid w:val="002F5B3D"/>
    <w:rsid w:val="003006C7"/>
    <w:rsid w:val="003022BF"/>
    <w:rsid w:val="00303BDF"/>
    <w:rsid w:val="003043FF"/>
    <w:rsid w:val="00305550"/>
    <w:rsid w:val="00306516"/>
    <w:rsid w:val="00307078"/>
    <w:rsid w:val="0031075D"/>
    <w:rsid w:val="00313321"/>
    <w:rsid w:val="003175F8"/>
    <w:rsid w:val="00317A6F"/>
    <w:rsid w:val="003206B0"/>
    <w:rsid w:val="00326B60"/>
    <w:rsid w:val="00331310"/>
    <w:rsid w:val="003352DB"/>
    <w:rsid w:val="00337B9A"/>
    <w:rsid w:val="00340963"/>
    <w:rsid w:val="00346D2C"/>
    <w:rsid w:val="003472CC"/>
    <w:rsid w:val="00347ADC"/>
    <w:rsid w:val="00362090"/>
    <w:rsid w:val="0036244C"/>
    <w:rsid w:val="0036350C"/>
    <w:rsid w:val="00366FA6"/>
    <w:rsid w:val="0037006C"/>
    <w:rsid w:val="00370AF7"/>
    <w:rsid w:val="00372295"/>
    <w:rsid w:val="00373583"/>
    <w:rsid w:val="0037447D"/>
    <w:rsid w:val="00376C5A"/>
    <w:rsid w:val="003772E9"/>
    <w:rsid w:val="003824DE"/>
    <w:rsid w:val="0038313E"/>
    <w:rsid w:val="003831D0"/>
    <w:rsid w:val="00383211"/>
    <w:rsid w:val="0038325B"/>
    <w:rsid w:val="003917FE"/>
    <w:rsid w:val="00392345"/>
    <w:rsid w:val="003927DB"/>
    <w:rsid w:val="003933AC"/>
    <w:rsid w:val="00397019"/>
    <w:rsid w:val="003A0463"/>
    <w:rsid w:val="003A2FCB"/>
    <w:rsid w:val="003A6747"/>
    <w:rsid w:val="003A739A"/>
    <w:rsid w:val="003B14B4"/>
    <w:rsid w:val="003B177C"/>
    <w:rsid w:val="003B2143"/>
    <w:rsid w:val="003B431A"/>
    <w:rsid w:val="003B441F"/>
    <w:rsid w:val="003B5D02"/>
    <w:rsid w:val="003B6F79"/>
    <w:rsid w:val="003C3791"/>
    <w:rsid w:val="003C6104"/>
    <w:rsid w:val="003D29D6"/>
    <w:rsid w:val="003D353C"/>
    <w:rsid w:val="003D4277"/>
    <w:rsid w:val="003D6EC9"/>
    <w:rsid w:val="003D75D9"/>
    <w:rsid w:val="003E14C1"/>
    <w:rsid w:val="003E1A70"/>
    <w:rsid w:val="003E1DF3"/>
    <w:rsid w:val="003E2582"/>
    <w:rsid w:val="003E2976"/>
    <w:rsid w:val="003E3EF0"/>
    <w:rsid w:val="003E4A0F"/>
    <w:rsid w:val="003E7D35"/>
    <w:rsid w:val="003E7DB0"/>
    <w:rsid w:val="003F0450"/>
    <w:rsid w:val="003F1CB9"/>
    <w:rsid w:val="003F3354"/>
    <w:rsid w:val="003F566C"/>
    <w:rsid w:val="003F6CAD"/>
    <w:rsid w:val="00401378"/>
    <w:rsid w:val="00404103"/>
    <w:rsid w:val="00412BB2"/>
    <w:rsid w:val="00413230"/>
    <w:rsid w:val="0041479D"/>
    <w:rsid w:val="00415A7A"/>
    <w:rsid w:val="004163F5"/>
    <w:rsid w:val="00420B98"/>
    <w:rsid w:val="00421B06"/>
    <w:rsid w:val="00421B2F"/>
    <w:rsid w:val="00422C10"/>
    <w:rsid w:val="00423BF4"/>
    <w:rsid w:val="00424DEA"/>
    <w:rsid w:val="0042662A"/>
    <w:rsid w:val="00431BCE"/>
    <w:rsid w:val="00431E5F"/>
    <w:rsid w:val="0043292E"/>
    <w:rsid w:val="00432B2C"/>
    <w:rsid w:val="004345C9"/>
    <w:rsid w:val="004367B9"/>
    <w:rsid w:val="00436A8A"/>
    <w:rsid w:val="0044125B"/>
    <w:rsid w:val="0044390D"/>
    <w:rsid w:val="004455CC"/>
    <w:rsid w:val="00451397"/>
    <w:rsid w:val="00454368"/>
    <w:rsid w:val="00455D67"/>
    <w:rsid w:val="00460252"/>
    <w:rsid w:val="00465B5F"/>
    <w:rsid w:val="00470913"/>
    <w:rsid w:val="00471D15"/>
    <w:rsid w:val="004744B5"/>
    <w:rsid w:val="00474A21"/>
    <w:rsid w:val="0047765F"/>
    <w:rsid w:val="00482CE2"/>
    <w:rsid w:val="00483E51"/>
    <w:rsid w:val="004861BD"/>
    <w:rsid w:val="00486239"/>
    <w:rsid w:val="00487D39"/>
    <w:rsid w:val="00491CB8"/>
    <w:rsid w:val="0049274E"/>
    <w:rsid w:val="00492A9C"/>
    <w:rsid w:val="0049330B"/>
    <w:rsid w:val="00494C3B"/>
    <w:rsid w:val="00495C43"/>
    <w:rsid w:val="00497955"/>
    <w:rsid w:val="00497FB5"/>
    <w:rsid w:val="004A08D2"/>
    <w:rsid w:val="004A2609"/>
    <w:rsid w:val="004A2C34"/>
    <w:rsid w:val="004A33A6"/>
    <w:rsid w:val="004A3E57"/>
    <w:rsid w:val="004A473F"/>
    <w:rsid w:val="004B22CF"/>
    <w:rsid w:val="004B3903"/>
    <w:rsid w:val="004B4324"/>
    <w:rsid w:val="004B518F"/>
    <w:rsid w:val="004C0041"/>
    <w:rsid w:val="004C1694"/>
    <w:rsid w:val="004C4C21"/>
    <w:rsid w:val="004C78A6"/>
    <w:rsid w:val="004D5A6F"/>
    <w:rsid w:val="004D756F"/>
    <w:rsid w:val="004D7848"/>
    <w:rsid w:val="004E176C"/>
    <w:rsid w:val="004E1A07"/>
    <w:rsid w:val="004E2831"/>
    <w:rsid w:val="004E2D2A"/>
    <w:rsid w:val="004E2F35"/>
    <w:rsid w:val="004E327D"/>
    <w:rsid w:val="004E77FB"/>
    <w:rsid w:val="004F0AB9"/>
    <w:rsid w:val="004F2755"/>
    <w:rsid w:val="00500288"/>
    <w:rsid w:val="00504993"/>
    <w:rsid w:val="00506C16"/>
    <w:rsid w:val="00506D5E"/>
    <w:rsid w:val="00516CA4"/>
    <w:rsid w:val="00517CD8"/>
    <w:rsid w:val="00523CAC"/>
    <w:rsid w:val="00523F41"/>
    <w:rsid w:val="00526ACA"/>
    <w:rsid w:val="00526BD2"/>
    <w:rsid w:val="00537F87"/>
    <w:rsid w:val="0054526D"/>
    <w:rsid w:val="00545CA3"/>
    <w:rsid w:val="00550189"/>
    <w:rsid w:val="00555729"/>
    <w:rsid w:val="00561714"/>
    <w:rsid w:val="00565079"/>
    <w:rsid w:val="00572D39"/>
    <w:rsid w:val="00573849"/>
    <w:rsid w:val="0057563F"/>
    <w:rsid w:val="0058383C"/>
    <w:rsid w:val="00584AF6"/>
    <w:rsid w:val="00584CE7"/>
    <w:rsid w:val="00584FC6"/>
    <w:rsid w:val="00585A0A"/>
    <w:rsid w:val="005873D9"/>
    <w:rsid w:val="00587908"/>
    <w:rsid w:val="0059156A"/>
    <w:rsid w:val="005926C0"/>
    <w:rsid w:val="00593EF5"/>
    <w:rsid w:val="00594789"/>
    <w:rsid w:val="005A08E8"/>
    <w:rsid w:val="005A32F1"/>
    <w:rsid w:val="005A3A0C"/>
    <w:rsid w:val="005A3ACB"/>
    <w:rsid w:val="005A4D41"/>
    <w:rsid w:val="005A51C0"/>
    <w:rsid w:val="005B1E34"/>
    <w:rsid w:val="005C0C18"/>
    <w:rsid w:val="005D32C8"/>
    <w:rsid w:val="005D49D5"/>
    <w:rsid w:val="005D728F"/>
    <w:rsid w:val="005E3F25"/>
    <w:rsid w:val="005E41D5"/>
    <w:rsid w:val="005E63CC"/>
    <w:rsid w:val="005E7683"/>
    <w:rsid w:val="005F1634"/>
    <w:rsid w:val="005F1689"/>
    <w:rsid w:val="005F187C"/>
    <w:rsid w:val="005F24D2"/>
    <w:rsid w:val="005F32C3"/>
    <w:rsid w:val="005F3D67"/>
    <w:rsid w:val="005F3FFF"/>
    <w:rsid w:val="005F46CF"/>
    <w:rsid w:val="005F593B"/>
    <w:rsid w:val="00600FA7"/>
    <w:rsid w:val="00601DAD"/>
    <w:rsid w:val="0060239C"/>
    <w:rsid w:val="00607FFC"/>
    <w:rsid w:val="006155F2"/>
    <w:rsid w:val="00617AC4"/>
    <w:rsid w:val="006200F8"/>
    <w:rsid w:val="006207C4"/>
    <w:rsid w:val="0062562F"/>
    <w:rsid w:val="00625D17"/>
    <w:rsid w:val="00631B4E"/>
    <w:rsid w:val="00632A9D"/>
    <w:rsid w:val="00633ABA"/>
    <w:rsid w:val="00633F97"/>
    <w:rsid w:val="0063404F"/>
    <w:rsid w:val="006341F3"/>
    <w:rsid w:val="00636AAC"/>
    <w:rsid w:val="00641E9D"/>
    <w:rsid w:val="00644BCF"/>
    <w:rsid w:val="00644E37"/>
    <w:rsid w:val="00646503"/>
    <w:rsid w:val="00651333"/>
    <w:rsid w:val="006533AB"/>
    <w:rsid w:val="006559D0"/>
    <w:rsid w:val="0065701B"/>
    <w:rsid w:val="00661B80"/>
    <w:rsid w:val="00661C46"/>
    <w:rsid w:val="00665672"/>
    <w:rsid w:val="00665B90"/>
    <w:rsid w:val="006679A0"/>
    <w:rsid w:val="00671BF6"/>
    <w:rsid w:val="00672633"/>
    <w:rsid w:val="00676573"/>
    <w:rsid w:val="006767F1"/>
    <w:rsid w:val="00676D3F"/>
    <w:rsid w:val="00676E9F"/>
    <w:rsid w:val="0067749A"/>
    <w:rsid w:val="00681086"/>
    <w:rsid w:val="00685EF3"/>
    <w:rsid w:val="00687629"/>
    <w:rsid w:val="00687A29"/>
    <w:rsid w:val="00696679"/>
    <w:rsid w:val="006A10EA"/>
    <w:rsid w:val="006A2668"/>
    <w:rsid w:val="006A31BC"/>
    <w:rsid w:val="006A5B1A"/>
    <w:rsid w:val="006A5CFF"/>
    <w:rsid w:val="006A5D67"/>
    <w:rsid w:val="006B0295"/>
    <w:rsid w:val="006B03C1"/>
    <w:rsid w:val="006B19B3"/>
    <w:rsid w:val="006B275D"/>
    <w:rsid w:val="006B78FE"/>
    <w:rsid w:val="006C01C6"/>
    <w:rsid w:val="006C1A34"/>
    <w:rsid w:val="006C2125"/>
    <w:rsid w:val="006C2859"/>
    <w:rsid w:val="006C4E33"/>
    <w:rsid w:val="006C627E"/>
    <w:rsid w:val="006C643D"/>
    <w:rsid w:val="006C7FF2"/>
    <w:rsid w:val="006D2F1D"/>
    <w:rsid w:val="006D39A5"/>
    <w:rsid w:val="006D39B8"/>
    <w:rsid w:val="006D43CE"/>
    <w:rsid w:val="006D4D30"/>
    <w:rsid w:val="006D7EA7"/>
    <w:rsid w:val="006E1F94"/>
    <w:rsid w:val="006E262F"/>
    <w:rsid w:val="006E3623"/>
    <w:rsid w:val="006E36A2"/>
    <w:rsid w:val="006E6DDC"/>
    <w:rsid w:val="006E7915"/>
    <w:rsid w:val="006E7F7C"/>
    <w:rsid w:val="006F1CF0"/>
    <w:rsid w:val="006F2B73"/>
    <w:rsid w:val="006F2E15"/>
    <w:rsid w:val="006F65A2"/>
    <w:rsid w:val="00701B79"/>
    <w:rsid w:val="00701C9B"/>
    <w:rsid w:val="00703519"/>
    <w:rsid w:val="007135E6"/>
    <w:rsid w:val="00716053"/>
    <w:rsid w:val="00716F64"/>
    <w:rsid w:val="00717AFC"/>
    <w:rsid w:val="007201B6"/>
    <w:rsid w:val="007206EF"/>
    <w:rsid w:val="00724BC7"/>
    <w:rsid w:val="00725D27"/>
    <w:rsid w:val="00726600"/>
    <w:rsid w:val="00726E63"/>
    <w:rsid w:val="00726FF2"/>
    <w:rsid w:val="0072794F"/>
    <w:rsid w:val="00732D49"/>
    <w:rsid w:val="00735F9C"/>
    <w:rsid w:val="00737088"/>
    <w:rsid w:val="007374CF"/>
    <w:rsid w:val="00737D0D"/>
    <w:rsid w:val="00737D9F"/>
    <w:rsid w:val="0074315A"/>
    <w:rsid w:val="00750D40"/>
    <w:rsid w:val="007533DB"/>
    <w:rsid w:val="00754827"/>
    <w:rsid w:val="00760007"/>
    <w:rsid w:val="00761BAF"/>
    <w:rsid w:val="00762FF0"/>
    <w:rsid w:val="00773F01"/>
    <w:rsid w:val="007766D7"/>
    <w:rsid w:val="007775E0"/>
    <w:rsid w:val="00777680"/>
    <w:rsid w:val="007843E7"/>
    <w:rsid w:val="00794097"/>
    <w:rsid w:val="0079782A"/>
    <w:rsid w:val="007A0D97"/>
    <w:rsid w:val="007A20A8"/>
    <w:rsid w:val="007A2D7D"/>
    <w:rsid w:val="007B245D"/>
    <w:rsid w:val="007B3B57"/>
    <w:rsid w:val="007B5425"/>
    <w:rsid w:val="007B6A8E"/>
    <w:rsid w:val="007B7B58"/>
    <w:rsid w:val="007C0A4C"/>
    <w:rsid w:val="007C66BB"/>
    <w:rsid w:val="007D0CF1"/>
    <w:rsid w:val="007D16DB"/>
    <w:rsid w:val="007D19B4"/>
    <w:rsid w:val="007D4BF7"/>
    <w:rsid w:val="007D53FA"/>
    <w:rsid w:val="007D6171"/>
    <w:rsid w:val="007E100F"/>
    <w:rsid w:val="007E1315"/>
    <w:rsid w:val="007E1AA8"/>
    <w:rsid w:val="007F180D"/>
    <w:rsid w:val="007F2668"/>
    <w:rsid w:val="007F3787"/>
    <w:rsid w:val="007F54D0"/>
    <w:rsid w:val="007F7823"/>
    <w:rsid w:val="007F7866"/>
    <w:rsid w:val="00810050"/>
    <w:rsid w:val="00813B99"/>
    <w:rsid w:val="00814F6E"/>
    <w:rsid w:val="00820DE8"/>
    <w:rsid w:val="00823E41"/>
    <w:rsid w:val="00826D40"/>
    <w:rsid w:val="00826E48"/>
    <w:rsid w:val="00827705"/>
    <w:rsid w:val="00831F4B"/>
    <w:rsid w:val="00833F03"/>
    <w:rsid w:val="0083423E"/>
    <w:rsid w:val="00836509"/>
    <w:rsid w:val="00836B80"/>
    <w:rsid w:val="008418A0"/>
    <w:rsid w:val="00842F4E"/>
    <w:rsid w:val="00843063"/>
    <w:rsid w:val="00843E27"/>
    <w:rsid w:val="008458DB"/>
    <w:rsid w:val="00846022"/>
    <w:rsid w:val="00846B24"/>
    <w:rsid w:val="00847956"/>
    <w:rsid w:val="008502BF"/>
    <w:rsid w:val="00852157"/>
    <w:rsid w:val="00852169"/>
    <w:rsid w:val="008536E6"/>
    <w:rsid w:val="008606B0"/>
    <w:rsid w:val="00861382"/>
    <w:rsid w:val="00861717"/>
    <w:rsid w:val="00865047"/>
    <w:rsid w:val="008654AA"/>
    <w:rsid w:val="00871617"/>
    <w:rsid w:val="00875FAC"/>
    <w:rsid w:val="00876D9E"/>
    <w:rsid w:val="008777AF"/>
    <w:rsid w:val="00881642"/>
    <w:rsid w:val="00881B51"/>
    <w:rsid w:val="008827D2"/>
    <w:rsid w:val="00885DB4"/>
    <w:rsid w:val="00886729"/>
    <w:rsid w:val="00886C3F"/>
    <w:rsid w:val="00887BFF"/>
    <w:rsid w:val="00887FAF"/>
    <w:rsid w:val="0089322A"/>
    <w:rsid w:val="00893BB1"/>
    <w:rsid w:val="00897356"/>
    <w:rsid w:val="00897758"/>
    <w:rsid w:val="008979B4"/>
    <w:rsid w:val="008A03AD"/>
    <w:rsid w:val="008A1DE0"/>
    <w:rsid w:val="008A4061"/>
    <w:rsid w:val="008A4F10"/>
    <w:rsid w:val="008B3CFF"/>
    <w:rsid w:val="008B435A"/>
    <w:rsid w:val="008B490C"/>
    <w:rsid w:val="008C0F2B"/>
    <w:rsid w:val="008C3415"/>
    <w:rsid w:val="008C3B8E"/>
    <w:rsid w:val="008C40FA"/>
    <w:rsid w:val="008C6D8B"/>
    <w:rsid w:val="008C741E"/>
    <w:rsid w:val="008D0286"/>
    <w:rsid w:val="008D22B3"/>
    <w:rsid w:val="008D23FC"/>
    <w:rsid w:val="008D3063"/>
    <w:rsid w:val="008D319F"/>
    <w:rsid w:val="008D3A12"/>
    <w:rsid w:val="008D445E"/>
    <w:rsid w:val="008E166E"/>
    <w:rsid w:val="008E3563"/>
    <w:rsid w:val="008E540C"/>
    <w:rsid w:val="008E56DD"/>
    <w:rsid w:val="008F2834"/>
    <w:rsid w:val="008F443C"/>
    <w:rsid w:val="00902F8C"/>
    <w:rsid w:val="009036EA"/>
    <w:rsid w:val="00905DB6"/>
    <w:rsid w:val="00907D0D"/>
    <w:rsid w:val="00913A23"/>
    <w:rsid w:val="009150C9"/>
    <w:rsid w:val="00917299"/>
    <w:rsid w:val="00917F99"/>
    <w:rsid w:val="009209DB"/>
    <w:rsid w:val="00920A54"/>
    <w:rsid w:val="009212F7"/>
    <w:rsid w:val="0092275F"/>
    <w:rsid w:val="009230A7"/>
    <w:rsid w:val="00923419"/>
    <w:rsid w:val="00924417"/>
    <w:rsid w:val="00924819"/>
    <w:rsid w:val="00930540"/>
    <w:rsid w:val="009325DC"/>
    <w:rsid w:val="00935942"/>
    <w:rsid w:val="0093739D"/>
    <w:rsid w:val="00937902"/>
    <w:rsid w:val="009402F9"/>
    <w:rsid w:val="00940CBD"/>
    <w:rsid w:val="00941612"/>
    <w:rsid w:val="0094422C"/>
    <w:rsid w:val="009448E0"/>
    <w:rsid w:val="00944E5F"/>
    <w:rsid w:val="00945065"/>
    <w:rsid w:val="00946386"/>
    <w:rsid w:val="00947CD2"/>
    <w:rsid w:val="00947D88"/>
    <w:rsid w:val="00947E96"/>
    <w:rsid w:val="00951488"/>
    <w:rsid w:val="0095528C"/>
    <w:rsid w:val="009579E5"/>
    <w:rsid w:val="00957E5B"/>
    <w:rsid w:val="00963007"/>
    <w:rsid w:val="00966DD7"/>
    <w:rsid w:val="00967692"/>
    <w:rsid w:val="009716D1"/>
    <w:rsid w:val="0097200D"/>
    <w:rsid w:val="00973C3C"/>
    <w:rsid w:val="0097413A"/>
    <w:rsid w:val="009748E6"/>
    <w:rsid w:val="00974AC6"/>
    <w:rsid w:val="00975354"/>
    <w:rsid w:val="00977634"/>
    <w:rsid w:val="00982A90"/>
    <w:rsid w:val="00984DF7"/>
    <w:rsid w:val="0098598F"/>
    <w:rsid w:val="00986EA4"/>
    <w:rsid w:val="0098761C"/>
    <w:rsid w:val="00987F89"/>
    <w:rsid w:val="00990FA1"/>
    <w:rsid w:val="009941C4"/>
    <w:rsid w:val="00994BBB"/>
    <w:rsid w:val="00996368"/>
    <w:rsid w:val="00996613"/>
    <w:rsid w:val="00996CAE"/>
    <w:rsid w:val="009A01A6"/>
    <w:rsid w:val="009A2468"/>
    <w:rsid w:val="009A344C"/>
    <w:rsid w:val="009A3B6D"/>
    <w:rsid w:val="009A47CB"/>
    <w:rsid w:val="009A5DE4"/>
    <w:rsid w:val="009A5EAC"/>
    <w:rsid w:val="009A61D3"/>
    <w:rsid w:val="009A62DD"/>
    <w:rsid w:val="009A67C5"/>
    <w:rsid w:val="009A6CAB"/>
    <w:rsid w:val="009B15B8"/>
    <w:rsid w:val="009B2C1A"/>
    <w:rsid w:val="009B6321"/>
    <w:rsid w:val="009B65B7"/>
    <w:rsid w:val="009C095D"/>
    <w:rsid w:val="009C4486"/>
    <w:rsid w:val="009C44E3"/>
    <w:rsid w:val="009C5116"/>
    <w:rsid w:val="009C7A8B"/>
    <w:rsid w:val="009D2E16"/>
    <w:rsid w:val="009D4E62"/>
    <w:rsid w:val="009D6036"/>
    <w:rsid w:val="009D6F59"/>
    <w:rsid w:val="009E07F2"/>
    <w:rsid w:val="009E3148"/>
    <w:rsid w:val="009E43BF"/>
    <w:rsid w:val="009E5421"/>
    <w:rsid w:val="009F2673"/>
    <w:rsid w:val="009F3BEF"/>
    <w:rsid w:val="009F47AB"/>
    <w:rsid w:val="009F4B6A"/>
    <w:rsid w:val="009F68EF"/>
    <w:rsid w:val="009F6E89"/>
    <w:rsid w:val="00A00A34"/>
    <w:rsid w:val="00A010AB"/>
    <w:rsid w:val="00A04B4D"/>
    <w:rsid w:val="00A05014"/>
    <w:rsid w:val="00A10944"/>
    <w:rsid w:val="00A114FF"/>
    <w:rsid w:val="00A1154E"/>
    <w:rsid w:val="00A1201E"/>
    <w:rsid w:val="00A12AE2"/>
    <w:rsid w:val="00A230F7"/>
    <w:rsid w:val="00A255A2"/>
    <w:rsid w:val="00A32419"/>
    <w:rsid w:val="00A326F0"/>
    <w:rsid w:val="00A32714"/>
    <w:rsid w:val="00A35F19"/>
    <w:rsid w:val="00A36843"/>
    <w:rsid w:val="00A40262"/>
    <w:rsid w:val="00A406D2"/>
    <w:rsid w:val="00A4378F"/>
    <w:rsid w:val="00A43975"/>
    <w:rsid w:val="00A43AC9"/>
    <w:rsid w:val="00A4459E"/>
    <w:rsid w:val="00A4674D"/>
    <w:rsid w:val="00A46B1E"/>
    <w:rsid w:val="00A50CBA"/>
    <w:rsid w:val="00A53ED8"/>
    <w:rsid w:val="00A606EE"/>
    <w:rsid w:val="00A6189D"/>
    <w:rsid w:val="00A63101"/>
    <w:rsid w:val="00A6366C"/>
    <w:rsid w:val="00A666CA"/>
    <w:rsid w:val="00A7211A"/>
    <w:rsid w:val="00A762F5"/>
    <w:rsid w:val="00A77BF3"/>
    <w:rsid w:val="00A80176"/>
    <w:rsid w:val="00A857E3"/>
    <w:rsid w:val="00A92173"/>
    <w:rsid w:val="00A9251D"/>
    <w:rsid w:val="00A93A33"/>
    <w:rsid w:val="00A965DF"/>
    <w:rsid w:val="00A97F0A"/>
    <w:rsid w:val="00AA22DD"/>
    <w:rsid w:val="00AA29D5"/>
    <w:rsid w:val="00AA4FA1"/>
    <w:rsid w:val="00AA54EF"/>
    <w:rsid w:val="00AA7E71"/>
    <w:rsid w:val="00AA7F04"/>
    <w:rsid w:val="00AB37A6"/>
    <w:rsid w:val="00AB5108"/>
    <w:rsid w:val="00AB7E8F"/>
    <w:rsid w:val="00AC114E"/>
    <w:rsid w:val="00AC60C5"/>
    <w:rsid w:val="00AD17DA"/>
    <w:rsid w:val="00AD360F"/>
    <w:rsid w:val="00AD514C"/>
    <w:rsid w:val="00AE03B5"/>
    <w:rsid w:val="00AE218F"/>
    <w:rsid w:val="00AE2CEE"/>
    <w:rsid w:val="00AE3CED"/>
    <w:rsid w:val="00AE4B28"/>
    <w:rsid w:val="00AE5D72"/>
    <w:rsid w:val="00AF01D4"/>
    <w:rsid w:val="00AF3290"/>
    <w:rsid w:val="00AF3A7B"/>
    <w:rsid w:val="00AF6584"/>
    <w:rsid w:val="00AF7BBD"/>
    <w:rsid w:val="00B02D5B"/>
    <w:rsid w:val="00B03954"/>
    <w:rsid w:val="00B03CDA"/>
    <w:rsid w:val="00B05FC1"/>
    <w:rsid w:val="00B06965"/>
    <w:rsid w:val="00B135B8"/>
    <w:rsid w:val="00B155DC"/>
    <w:rsid w:val="00B1644D"/>
    <w:rsid w:val="00B20588"/>
    <w:rsid w:val="00B22F24"/>
    <w:rsid w:val="00B23BC6"/>
    <w:rsid w:val="00B244DE"/>
    <w:rsid w:val="00B2550C"/>
    <w:rsid w:val="00B267D9"/>
    <w:rsid w:val="00B324B1"/>
    <w:rsid w:val="00B32E9E"/>
    <w:rsid w:val="00B33898"/>
    <w:rsid w:val="00B3432F"/>
    <w:rsid w:val="00B34385"/>
    <w:rsid w:val="00B37CE7"/>
    <w:rsid w:val="00B4260F"/>
    <w:rsid w:val="00B463B7"/>
    <w:rsid w:val="00B46EEC"/>
    <w:rsid w:val="00B4715D"/>
    <w:rsid w:val="00B4750C"/>
    <w:rsid w:val="00B47941"/>
    <w:rsid w:val="00B517E1"/>
    <w:rsid w:val="00B53318"/>
    <w:rsid w:val="00B53EF0"/>
    <w:rsid w:val="00B54D61"/>
    <w:rsid w:val="00B54EA8"/>
    <w:rsid w:val="00B54F3F"/>
    <w:rsid w:val="00B551F8"/>
    <w:rsid w:val="00B55EF6"/>
    <w:rsid w:val="00B57136"/>
    <w:rsid w:val="00B6194F"/>
    <w:rsid w:val="00B65DCE"/>
    <w:rsid w:val="00B7061D"/>
    <w:rsid w:val="00B73EDC"/>
    <w:rsid w:val="00B75E8B"/>
    <w:rsid w:val="00B77C20"/>
    <w:rsid w:val="00B77F0D"/>
    <w:rsid w:val="00B80FC5"/>
    <w:rsid w:val="00B81020"/>
    <w:rsid w:val="00B83442"/>
    <w:rsid w:val="00B854A5"/>
    <w:rsid w:val="00B85C04"/>
    <w:rsid w:val="00B93FC2"/>
    <w:rsid w:val="00BA0D49"/>
    <w:rsid w:val="00BA1F1D"/>
    <w:rsid w:val="00BA6E37"/>
    <w:rsid w:val="00BA77C8"/>
    <w:rsid w:val="00BB010A"/>
    <w:rsid w:val="00BB312F"/>
    <w:rsid w:val="00BB4875"/>
    <w:rsid w:val="00BB6BE9"/>
    <w:rsid w:val="00BB76FD"/>
    <w:rsid w:val="00BC2A3E"/>
    <w:rsid w:val="00BC4630"/>
    <w:rsid w:val="00BC6174"/>
    <w:rsid w:val="00BC7B69"/>
    <w:rsid w:val="00BC7B7B"/>
    <w:rsid w:val="00BC7FB7"/>
    <w:rsid w:val="00BD1C9F"/>
    <w:rsid w:val="00BD39EE"/>
    <w:rsid w:val="00BD456B"/>
    <w:rsid w:val="00BD4B2F"/>
    <w:rsid w:val="00BD4C53"/>
    <w:rsid w:val="00BD5028"/>
    <w:rsid w:val="00BD57FC"/>
    <w:rsid w:val="00BD6585"/>
    <w:rsid w:val="00BD7598"/>
    <w:rsid w:val="00BE017D"/>
    <w:rsid w:val="00BE2313"/>
    <w:rsid w:val="00BE435D"/>
    <w:rsid w:val="00BE5B8A"/>
    <w:rsid w:val="00BF0660"/>
    <w:rsid w:val="00BF1932"/>
    <w:rsid w:val="00BF1BB7"/>
    <w:rsid w:val="00BF2224"/>
    <w:rsid w:val="00BF788B"/>
    <w:rsid w:val="00C006AB"/>
    <w:rsid w:val="00C00B94"/>
    <w:rsid w:val="00C01B3C"/>
    <w:rsid w:val="00C03083"/>
    <w:rsid w:val="00C06BBA"/>
    <w:rsid w:val="00C10872"/>
    <w:rsid w:val="00C13720"/>
    <w:rsid w:val="00C15257"/>
    <w:rsid w:val="00C2074C"/>
    <w:rsid w:val="00C20DE5"/>
    <w:rsid w:val="00C21045"/>
    <w:rsid w:val="00C21721"/>
    <w:rsid w:val="00C21F58"/>
    <w:rsid w:val="00C2483F"/>
    <w:rsid w:val="00C25029"/>
    <w:rsid w:val="00C362DE"/>
    <w:rsid w:val="00C36B8A"/>
    <w:rsid w:val="00C40597"/>
    <w:rsid w:val="00C409AC"/>
    <w:rsid w:val="00C42E57"/>
    <w:rsid w:val="00C43256"/>
    <w:rsid w:val="00C46D75"/>
    <w:rsid w:val="00C52274"/>
    <w:rsid w:val="00C53818"/>
    <w:rsid w:val="00C53B27"/>
    <w:rsid w:val="00C53C06"/>
    <w:rsid w:val="00C55D29"/>
    <w:rsid w:val="00C56164"/>
    <w:rsid w:val="00C5710E"/>
    <w:rsid w:val="00C60D84"/>
    <w:rsid w:val="00C62E70"/>
    <w:rsid w:val="00C63DC6"/>
    <w:rsid w:val="00C64237"/>
    <w:rsid w:val="00C653E1"/>
    <w:rsid w:val="00C65FAE"/>
    <w:rsid w:val="00C71648"/>
    <w:rsid w:val="00C71A2A"/>
    <w:rsid w:val="00C73A4E"/>
    <w:rsid w:val="00C75342"/>
    <w:rsid w:val="00C758E8"/>
    <w:rsid w:val="00C81FB0"/>
    <w:rsid w:val="00C82D35"/>
    <w:rsid w:val="00C87A94"/>
    <w:rsid w:val="00C94760"/>
    <w:rsid w:val="00C9657E"/>
    <w:rsid w:val="00C971E8"/>
    <w:rsid w:val="00CA0744"/>
    <w:rsid w:val="00CA1170"/>
    <w:rsid w:val="00CA3032"/>
    <w:rsid w:val="00CA72D9"/>
    <w:rsid w:val="00CB099D"/>
    <w:rsid w:val="00CB2E0C"/>
    <w:rsid w:val="00CB5182"/>
    <w:rsid w:val="00CC243A"/>
    <w:rsid w:val="00CC2B33"/>
    <w:rsid w:val="00CC35FE"/>
    <w:rsid w:val="00CC3604"/>
    <w:rsid w:val="00CC496B"/>
    <w:rsid w:val="00CC4A7F"/>
    <w:rsid w:val="00CC591E"/>
    <w:rsid w:val="00CC6F96"/>
    <w:rsid w:val="00CD2438"/>
    <w:rsid w:val="00CD3D5A"/>
    <w:rsid w:val="00CD659B"/>
    <w:rsid w:val="00CE285F"/>
    <w:rsid w:val="00CE3D9A"/>
    <w:rsid w:val="00CE585F"/>
    <w:rsid w:val="00CE7CB6"/>
    <w:rsid w:val="00CF40D9"/>
    <w:rsid w:val="00CF75BF"/>
    <w:rsid w:val="00D00AE9"/>
    <w:rsid w:val="00D01707"/>
    <w:rsid w:val="00D0213E"/>
    <w:rsid w:val="00D0342A"/>
    <w:rsid w:val="00D13EB9"/>
    <w:rsid w:val="00D15183"/>
    <w:rsid w:val="00D15600"/>
    <w:rsid w:val="00D15C52"/>
    <w:rsid w:val="00D16300"/>
    <w:rsid w:val="00D16787"/>
    <w:rsid w:val="00D200D9"/>
    <w:rsid w:val="00D20AF5"/>
    <w:rsid w:val="00D25DC8"/>
    <w:rsid w:val="00D32019"/>
    <w:rsid w:val="00D33C0C"/>
    <w:rsid w:val="00D34162"/>
    <w:rsid w:val="00D341A3"/>
    <w:rsid w:val="00D353B1"/>
    <w:rsid w:val="00D36578"/>
    <w:rsid w:val="00D368C2"/>
    <w:rsid w:val="00D37ED9"/>
    <w:rsid w:val="00D426BA"/>
    <w:rsid w:val="00D435C2"/>
    <w:rsid w:val="00D512C7"/>
    <w:rsid w:val="00D52A43"/>
    <w:rsid w:val="00D56C6C"/>
    <w:rsid w:val="00D579BC"/>
    <w:rsid w:val="00D61DB7"/>
    <w:rsid w:val="00D632D5"/>
    <w:rsid w:val="00D63A59"/>
    <w:rsid w:val="00D6673F"/>
    <w:rsid w:val="00D815D4"/>
    <w:rsid w:val="00D82929"/>
    <w:rsid w:val="00D84630"/>
    <w:rsid w:val="00D931FE"/>
    <w:rsid w:val="00D945FB"/>
    <w:rsid w:val="00D94E75"/>
    <w:rsid w:val="00D96629"/>
    <w:rsid w:val="00D966A8"/>
    <w:rsid w:val="00D97C6B"/>
    <w:rsid w:val="00DA3BD5"/>
    <w:rsid w:val="00DA4E01"/>
    <w:rsid w:val="00DA67AE"/>
    <w:rsid w:val="00DA71D7"/>
    <w:rsid w:val="00DA7FB0"/>
    <w:rsid w:val="00DB0832"/>
    <w:rsid w:val="00DB0979"/>
    <w:rsid w:val="00DB3A22"/>
    <w:rsid w:val="00DB3A72"/>
    <w:rsid w:val="00DB5253"/>
    <w:rsid w:val="00DB7913"/>
    <w:rsid w:val="00DC13A6"/>
    <w:rsid w:val="00DC18CB"/>
    <w:rsid w:val="00DC3600"/>
    <w:rsid w:val="00DC52CF"/>
    <w:rsid w:val="00DC58AD"/>
    <w:rsid w:val="00DC60FF"/>
    <w:rsid w:val="00DD1358"/>
    <w:rsid w:val="00DD1C03"/>
    <w:rsid w:val="00DD24EB"/>
    <w:rsid w:val="00DD328A"/>
    <w:rsid w:val="00DD405C"/>
    <w:rsid w:val="00DD4485"/>
    <w:rsid w:val="00DD5E87"/>
    <w:rsid w:val="00DE15D5"/>
    <w:rsid w:val="00DE256B"/>
    <w:rsid w:val="00DE318B"/>
    <w:rsid w:val="00DE4F50"/>
    <w:rsid w:val="00DE60A0"/>
    <w:rsid w:val="00DE65DA"/>
    <w:rsid w:val="00DE71A7"/>
    <w:rsid w:val="00DF04E4"/>
    <w:rsid w:val="00DF2C50"/>
    <w:rsid w:val="00DF619F"/>
    <w:rsid w:val="00E00804"/>
    <w:rsid w:val="00E008B6"/>
    <w:rsid w:val="00E0109A"/>
    <w:rsid w:val="00E018CD"/>
    <w:rsid w:val="00E01B24"/>
    <w:rsid w:val="00E02B33"/>
    <w:rsid w:val="00E0359D"/>
    <w:rsid w:val="00E052B1"/>
    <w:rsid w:val="00E11C2B"/>
    <w:rsid w:val="00E12E5B"/>
    <w:rsid w:val="00E14B78"/>
    <w:rsid w:val="00E16015"/>
    <w:rsid w:val="00E165CC"/>
    <w:rsid w:val="00E1749B"/>
    <w:rsid w:val="00E24DD3"/>
    <w:rsid w:val="00E2545B"/>
    <w:rsid w:val="00E256A3"/>
    <w:rsid w:val="00E26521"/>
    <w:rsid w:val="00E26810"/>
    <w:rsid w:val="00E2714A"/>
    <w:rsid w:val="00E27E4E"/>
    <w:rsid w:val="00E32F04"/>
    <w:rsid w:val="00E33057"/>
    <w:rsid w:val="00E331DB"/>
    <w:rsid w:val="00E34602"/>
    <w:rsid w:val="00E366EE"/>
    <w:rsid w:val="00E41D81"/>
    <w:rsid w:val="00E4496E"/>
    <w:rsid w:val="00E44F46"/>
    <w:rsid w:val="00E4741D"/>
    <w:rsid w:val="00E5045D"/>
    <w:rsid w:val="00E51AC8"/>
    <w:rsid w:val="00E52258"/>
    <w:rsid w:val="00E552A2"/>
    <w:rsid w:val="00E5664F"/>
    <w:rsid w:val="00E61504"/>
    <w:rsid w:val="00E62064"/>
    <w:rsid w:val="00E626D7"/>
    <w:rsid w:val="00E63451"/>
    <w:rsid w:val="00E6486B"/>
    <w:rsid w:val="00E65D9C"/>
    <w:rsid w:val="00E670F9"/>
    <w:rsid w:val="00E678CF"/>
    <w:rsid w:val="00E70A3A"/>
    <w:rsid w:val="00E72804"/>
    <w:rsid w:val="00E72B3F"/>
    <w:rsid w:val="00E7507E"/>
    <w:rsid w:val="00E75C60"/>
    <w:rsid w:val="00E868ED"/>
    <w:rsid w:val="00E8704C"/>
    <w:rsid w:val="00E87CFA"/>
    <w:rsid w:val="00E91611"/>
    <w:rsid w:val="00E92626"/>
    <w:rsid w:val="00E95082"/>
    <w:rsid w:val="00E9660B"/>
    <w:rsid w:val="00EA38D1"/>
    <w:rsid w:val="00EA431A"/>
    <w:rsid w:val="00EA5A74"/>
    <w:rsid w:val="00EA5C57"/>
    <w:rsid w:val="00EB2767"/>
    <w:rsid w:val="00EB7170"/>
    <w:rsid w:val="00EC03E8"/>
    <w:rsid w:val="00EC1A73"/>
    <w:rsid w:val="00EC205C"/>
    <w:rsid w:val="00EC5B82"/>
    <w:rsid w:val="00EC6A8D"/>
    <w:rsid w:val="00ED0A10"/>
    <w:rsid w:val="00ED0D80"/>
    <w:rsid w:val="00ED0E2C"/>
    <w:rsid w:val="00ED24BB"/>
    <w:rsid w:val="00ED39E9"/>
    <w:rsid w:val="00ED3B06"/>
    <w:rsid w:val="00ED5D72"/>
    <w:rsid w:val="00ED786A"/>
    <w:rsid w:val="00EE000C"/>
    <w:rsid w:val="00EE0997"/>
    <w:rsid w:val="00EE1D51"/>
    <w:rsid w:val="00EE1DE2"/>
    <w:rsid w:val="00EE2CB0"/>
    <w:rsid w:val="00EE33CF"/>
    <w:rsid w:val="00EE4E17"/>
    <w:rsid w:val="00EE4FF0"/>
    <w:rsid w:val="00EE6797"/>
    <w:rsid w:val="00EE7050"/>
    <w:rsid w:val="00EF199F"/>
    <w:rsid w:val="00EF3B89"/>
    <w:rsid w:val="00EF4DE8"/>
    <w:rsid w:val="00EF7595"/>
    <w:rsid w:val="00F00F56"/>
    <w:rsid w:val="00F03567"/>
    <w:rsid w:val="00F04D93"/>
    <w:rsid w:val="00F0727B"/>
    <w:rsid w:val="00F07BFF"/>
    <w:rsid w:val="00F12400"/>
    <w:rsid w:val="00F12805"/>
    <w:rsid w:val="00F16E68"/>
    <w:rsid w:val="00F21AA7"/>
    <w:rsid w:val="00F21CB9"/>
    <w:rsid w:val="00F22687"/>
    <w:rsid w:val="00F24E40"/>
    <w:rsid w:val="00F27EF6"/>
    <w:rsid w:val="00F3375D"/>
    <w:rsid w:val="00F356BD"/>
    <w:rsid w:val="00F3655C"/>
    <w:rsid w:val="00F405C7"/>
    <w:rsid w:val="00F40809"/>
    <w:rsid w:val="00F42E9F"/>
    <w:rsid w:val="00F438E8"/>
    <w:rsid w:val="00F45877"/>
    <w:rsid w:val="00F46E08"/>
    <w:rsid w:val="00F50BBD"/>
    <w:rsid w:val="00F51929"/>
    <w:rsid w:val="00F5538F"/>
    <w:rsid w:val="00F60895"/>
    <w:rsid w:val="00F6134C"/>
    <w:rsid w:val="00F6178B"/>
    <w:rsid w:val="00F64983"/>
    <w:rsid w:val="00F64BC4"/>
    <w:rsid w:val="00F64FC6"/>
    <w:rsid w:val="00F65687"/>
    <w:rsid w:val="00F6578B"/>
    <w:rsid w:val="00F65A27"/>
    <w:rsid w:val="00F71541"/>
    <w:rsid w:val="00F76374"/>
    <w:rsid w:val="00F76840"/>
    <w:rsid w:val="00F800D4"/>
    <w:rsid w:val="00F80179"/>
    <w:rsid w:val="00F81EC0"/>
    <w:rsid w:val="00F83FCB"/>
    <w:rsid w:val="00F84B83"/>
    <w:rsid w:val="00F91D24"/>
    <w:rsid w:val="00F91E98"/>
    <w:rsid w:val="00F94508"/>
    <w:rsid w:val="00F9587A"/>
    <w:rsid w:val="00FA090E"/>
    <w:rsid w:val="00FA15EA"/>
    <w:rsid w:val="00FA1A1B"/>
    <w:rsid w:val="00FA28AB"/>
    <w:rsid w:val="00FA3259"/>
    <w:rsid w:val="00FA3C41"/>
    <w:rsid w:val="00FA65F8"/>
    <w:rsid w:val="00FB0CD7"/>
    <w:rsid w:val="00FB3DAD"/>
    <w:rsid w:val="00FB4848"/>
    <w:rsid w:val="00FB5119"/>
    <w:rsid w:val="00FB5FEA"/>
    <w:rsid w:val="00FC302F"/>
    <w:rsid w:val="00FC4953"/>
    <w:rsid w:val="00FC4A51"/>
    <w:rsid w:val="00FC5809"/>
    <w:rsid w:val="00FD1608"/>
    <w:rsid w:val="00FD3EF5"/>
    <w:rsid w:val="00FD6AE3"/>
    <w:rsid w:val="00FE1B2C"/>
    <w:rsid w:val="00FE3DC1"/>
    <w:rsid w:val="00FE3F58"/>
    <w:rsid w:val="00FE7CFD"/>
    <w:rsid w:val="00FF39BC"/>
    <w:rsid w:val="00FF5D1E"/>
    <w:rsid w:val="00FF62B6"/>
    <w:rsid w:val="00FF6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3578E78E"/>
  <w15:docId w15:val="{0A23670B-859C-469A-8D36-D7D96F091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07"/>
  </w:style>
  <w:style w:type="paragraph" w:styleId="Heading1">
    <w:name w:val="heading 1"/>
    <w:basedOn w:val="Normal"/>
    <w:next w:val="Normal"/>
    <w:link w:val="Heading1Char"/>
    <w:qFormat/>
    <w:rsid w:val="004E1A07"/>
    <w:pPr>
      <w:spacing w:before="40" w:after="40"/>
      <w:outlineLvl w:val="0"/>
    </w:pPr>
    <w:rPr>
      <w:b/>
      <w:bCs/>
      <w:color w:val="FFFFFF"/>
      <w:spacing w:val="10"/>
      <w:sz w:val="18"/>
      <w:szCs w:val="16"/>
    </w:rPr>
  </w:style>
  <w:style w:type="paragraph" w:styleId="Heading2">
    <w:name w:val="heading 2"/>
    <w:basedOn w:val="Normal"/>
    <w:next w:val="Normal"/>
    <w:link w:val="Heading2Char"/>
    <w:uiPriority w:val="9"/>
    <w:semiHidden/>
    <w:unhideWhenUsed/>
    <w:qFormat/>
    <w:rsid w:val="00F46E0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46E0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6E0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6E0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6E0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6E0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6E0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6E0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A07"/>
    <w:rPr>
      <w:rFonts w:ascii="Tahoma" w:eastAsia="Times New Roman" w:hAnsi="Tahoma" w:cs="Times New Roman"/>
      <w:b/>
      <w:bCs/>
      <w:color w:val="FFFFFF"/>
      <w:spacing w:val="10"/>
      <w:sz w:val="18"/>
      <w:szCs w:val="16"/>
    </w:rPr>
  </w:style>
  <w:style w:type="paragraph" w:styleId="BodyText">
    <w:name w:val="Body Text"/>
    <w:basedOn w:val="Normal"/>
    <w:link w:val="BodyTextChar"/>
    <w:rsid w:val="004E1A07"/>
    <w:pPr>
      <w:spacing w:before="40" w:after="40"/>
    </w:pPr>
    <w:rPr>
      <w:rFonts w:cs="Arial"/>
      <w:spacing w:val="2"/>
      <w:sz w:val="16"/>
      <w:szCs w:val="16"/>
    </w:rPr>
  </w:style>
  <w:style w:type="character" w:customStyle="1" w:styleId="BodyTextChar">
    <w:name w:val="Body Text Char"/>
    <w:basedOn w:val="DefaultParagraphFont"/>
    <w:link w:val="BodyText"/>
    <w:rsid w:val="004E1A07"/>
    <w:rPr>
      <w:rFonts w:ascii="Tahoma" w:eastAsia="Times New Roman" w:hAnsi="Tahoma" w:cs="Arial"/>
      <w:spacing w:val="2"/>
      <w:sz w:val="16"/>
      <w:szCs w:val="16"/>
    </w:rPr>
  </w:style>
  <w:style w:type="paragraph" w:styleId="Title">
    <w:name w:val="Title"/>
    <w:basedOn w:val="Normal"/>
    <w:link w:val="TitleChar"/>
    <w:qFormat/>
    <w:rsid w:val="004E1A07"/>
    <w:pPr>
      <w:jc w:val="center"/>
    </w:pPr>
    <w:rPr>
      <w:rFonts w:cs="Arial"/>
      <w:b/>
      <w:color w:val="990000"/>
      <w:sz w:val="32"/>
      <w:szCs w:val="36"/>
    </w:rPr>
  </w:style>
  <w:style w:type="character" w:customStyle="1" w:styleId="TitleChar">
    <w:name w:val="Title Char"/>
    <w:basedOn w:val="DefaultParagraphFont"/>
    <w:link w:val="Title"/>
    <w:rsid w:val="004E1A07"/>
    <w:rPr>
      <w:rFonts w:ascii="Tahoma" w:eastAsia="Times New Roman" w:hAnsi="Tahoma" w:cs="Arial"/>
      <w:b/>
      <w:color w:val="990000"/>
      <w:sz w:val="32"/>
      <w:szCs w:val="36"/>
    </w:rPr>
  </w:style>
  <w:style w:type="character" w:styleId="PlaceholderText">
    <w:name w:val="Placeholder Text"/>
    <w:basedOn w:val="DefaultParagraphFont"/>
    <w:uiPriority w:val="99"/>
    <w:semiHidden/>
    <w:rsid w:val="00846B24"/>
    <w:rPr>
      <w:color w:val="808080"/>
    </w:rPr>
  </w:style>
  <w:style w:type="paragraph" w:styleId="BalloonText">
    <w:name w:val="Balloon Text"/>
    <w:basedOn w:val="Normal"/>
    <w:link w:val="BalloonTextChar"/>
    <w:uiPriority w:val="99"/>
    <w:semiHidden/>
    <w:unhideWhenUsed/>
    <w:rsid w:val="00846B24"/>
    <w:rPr>
      <w:rFonts w:cs="Tahoma"/>
      <w:sz w:val="16"/>
      <w:szCs w:val="16"/>
    </w:rPr>
  </w:style>
  <w:style w:type="character" w:customStyle="1" w:styleId="BalloonTextChar">
    <w:name w:val="Balloon Text Char"/>
    <w:basedOn w:val="DefaultParagraphFont"/>
    <w:link w:val="BalloonText"/>
    <w:uiPriority w:val="99"/>
    <w:semiHidden/>
    <w:rsid w:val="00846B24"/>
    <w:rPr>
      <w:rFonts w:ascii="Tahoma" w:eastAsia="Times New Roman" w:hAnsi="Tahoma" w:cs="Tahoma"/>
      <w:sz w:val="16"/>
      <w:szCs w:val="16"/>
    </w:rPr>
  </w:style>
  <w:style w:type="paragraph" w:styleId="Caption">
    <w:name w:val="caption"/>
    <w:basedOn w:val="Normal"/>
    <w:next w:val="Normal"/>
    <w:uiPriority w:val="35"/>
    <w:unhideWhenUsed/>
    <w:qFormat/>
    <w:rsid w:val="00366FA6"/>
    <w:pPr>
      <w:spacing w:after="200"/>
    </w:pPr>
    <w:rPr>
      <w:b/>
      <w:bCs/>
      <w:color w:val="4F81BD" w:themeColor="accent1"/>
      <w:sz w:val="18"/>
      <w:szCs w:val="18"/>
    </w:rPr>
  </w:style>
  <w:style w:type="paragraph" w:styleId="ListParagraph">
    <w:name w:val="List Paragraph"/>
    <w:basedOn w:val="Normal"/>
    <w:uiPriority w:val="34"/>
    <w:qFormat/>
    <w:rsid w:val="00366FA6"/>
    <w:pPr>
      <w:ind w:left="720"/>
      <w:contextualSpacing/>
    </w:pPr>
  </w:style>
  <w:style w:type="paragraph" w:customStyle="1" w:styleId="NoParagraphStyle">
    <w:name w:val="[No Paragraph Style]"/>
    <w:rsid w:val="00E65D9C"/>
    <w:pPr>
      <w:autoSpaceDE w:val="0"/>
      <w:autoSpaceDN w:val="0"/>
      <w:adjustRightInd w:val="0"/>
      <w:spacing w:line="288" w:lineRule="auto"/>
      <w:textAlignment w:val="center"/>
    </w:pPr>
    <w:rPr>
      <w:rFonts w:ascii="Times New Roman" w:hAnsi="Times New Roman"/>
      <w:color w:val="000000"/>
    </w:rPr>
  </w:style>
  <w:style w:type="character" w:styleId="Hyperlink">
    <w:name w:val="Hyperlink"/>
    <w:basedOn w:val="DefaultParagraphFont"/>
    <w:unhideWhenUsed/>
    <w:rsid w:val="00165816"/>
    <w:rPr>
      <w:color w:val="0000FF" w:themeColor="hyperlink"/>
      <w:u w:val="single"/>
    </w:rPr>
  </w:style>
  <w:style w:type="paragraph" w:styleId="Header">
    <w:name w:val="header"/>
    <w:basedOn w:val="Normal"/>
    <w:link w:val="HeaderChar"/>
    <w:uiPriority w:val="99"/>
    <w:unhideWhenUsed/>
    <w:rsid w:val="00CB099D"/>
    <w:pPr>
      <w:tabs>
        <w:tab w:val="center" w:pos="4680"/>
        <w:tab w:val="right" w:pos="9360"/>
      </w:tabs>
    </w:pPr>
  </w:style>
  <w:style w:type="character" w:customStyle="1" w:styleId="HeaderChar">
    <w:name w:val="Header Char"/>
    <w:basedOn w:val="DefaultParagraphFont"/>
    <w:link w:val="Header"/>
    <w:uiPriority w:val="99"/>
    <w:rsid w:val="00CB09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099D"/>
    <w:pPr>
      <w:tabs>
        <w:tab w:val="center" w:pos="4680"/>
        <w:tab w:val="right" w:pos="9360"/>
      </w:tabs>
    </w:pPr>
  </w:style>
  <w:style w:type="character" w:customStyle="1" w:styleId="FooterChar">
    <w:name w:val="Footer Char"/>
    <w:basedOn w:val="DefaultParagraphFont"/>
    <w:link w:val="Footer"/>
    <w:uiPriority w:val="99"/>
    <w:rsid w:val="00CB099D"/>
    <w:rPr>
      <w:rFonts w:ascii="Times New Roman" w:eastAsia="Times New Roman" w:hAnsi="Times New Roman" w:cs="Times New Roman"/>
      <w:sz w:val="24"/>
      <w:szCs w:val="24"/>
    </w:rPr>
  </w:style>
  <w:style w:type="character" w:customStyle="1" w:styleId="Style1">
    <w:name w:val="Style1"/>
    <w:basedOn w:val="DefaultParagraphFont"/>
    <w:uiPriority w:val="1"/>
    <w:rsid w:val="00FA28AB"/>
    <w:rPr>
      <w:bdr w:val="none" w:sz="0" w:space="0" w:color="auto"/>
      <w:shd w:val="clear" w:color="auto" w:fill="DDD9C3" w:themeFill="background2" w:themeFillShade="E6"/>
    </w:rPr>
  </w:style>
  <w:style w:type="character" w:customStyle="1" w:styleId="Style2">
    <w:name w:val="Style2"/>
    <w:basedOn w:val="DefaultParagraphFont"/>
    <w:uiPriority w:val="1"/>
    <w:rsid w:val="004E2F35"/>
    <w:rPr>
      <w:bdr w:val="none" w:sz="0" w:space="0" w:color="auto"/>
      <w:shd w:val="clear" w:color="auto" w:fill="DDD9C3" w:themeFill="background2" w:themeFillShade="E6"/>
    </w:rPr>
  </w:style>
  <w:style w:type="character" w:customStyle="1" w:styleId="Style3">
    <w:name w:val="Style3"/>
    <w:basedOn w:val="DefaultParagraphFont"/>
    <w:uiPriority w:val="1"/>
    <w:rsid w:val="004E2F35"/>
    <w:rPr>
      <w:bdr w:val="none" w:sz="0" w:space="0" w:color="auto"/>
      <w:shd w:val="clear" w:color="auto" w:fill="DDD9C3" w:themeFill="background2" w:themeFillShade="E6"/>
    </w:rPr>
  </w:style>
  <w:style w:type="character" w:customStyle="1" w:styleId="Style4">
    <w:name w:val="Style4"/>
    <w:basedOn w:val="DefaultParagraphFont"/>
    <w:uiPriority w:val="1"/>
    <w:rsid w:val="008C3B8E"/>
    <w:rPr>
      <w:bdr w:val="none" w:sz="0" w:space="0" w:color="auto"/>
      <w:shd w:val="clear" w:color="auto" w:fill="DDD9C3" w:themeFill="background2" w:themeFillShade="E6"/>
    </w:rPr>
  </w:style>
  <w:style w:type="paragraph" w:customStyle="1" w:styleId="Default">
    <w:name w:val="Default"/>
    <w:rsid w:val="00947D88"/>
    <w:pPr>
      <w:autoSpaceDE w:val="0"/>
      <w:autoSpaceDN w:val="0"/>
      <w:adjustRightInd w:val="0"/>
    </w:pPr>
    <w:rPr>
      <w:rFonts w:ascii="Times New Roman" w:hAnsi="Times New Roman"/>
      <w:color w:val="000000"/>
    </w:rPr>
  </w:style>
  <w:style w:type="character" w:customStyle="1" w:styleId="Style5">
    <w:name w:val="Style5"/>
    <w:basedOn w:val="DefaultParagraphFont"/>
    <w:uiPriority w:val="1"/>
    <w:rsid w:val="00C81FB0"/>
  </w:style>
  <w:style w:type="character" w:customStyle="1" w:styleId="Style6">
    <w:name w:val="Style6"/>
    <w:basedOn w:val="DefaultParagraphFont"/>
    <w:uiPriority w:val="1"/>
    <w:rsid w:val="003E2582"/>
  </w:style>
  <w:style w:type="character" w:customStyle="1" w:styleId="Style7">
    <w:name w:val="Style7"/>
    <w:basedOn w:val="DefaultParagraphFont"/>
    <w:uiPriority w:val="1"/>
    <w:rsid w:val="007374CF"/>
    <w:rPr>
      <w:b/>
    </w:rPr>
  </w:style>
  <w:style w:type="character" w:customStyle="1" w:styleId="Style8">
    <w:name w:val="Style8"/>
    <w:basedOn w:val="DefaultParagraphFont"/>
    <w:uiPriority w:val="1"/>
    <w:rsid w:val="002C21A0"/>
    <w:rPr>
      <w:b/>
      <w:color w:val="000000" w:themeColor="text1"/>
    </w:rPr>
  </w:style>
  <w:style w:type="character" w:customStyle="1" w:styleId="Style9">
    <w:name w:val="Style9"/>
    <w:basedOn w:val="DefaultParagraphFont"/>
    <w:uiPriority w:val="1"/>
    <w:qFormat/>
    <w:rsid w:val="002C21A0"/>
    <w:rPr>
      <w:rFonts w:ascii="Tahoma" w:hAnsi="Tahoma"/>
      <w:b/>
      <w:color w:val="000000" w:themeColor="text1"/>
      <w:sz w:val="16"/>
    </w:rPr>
  </w:style>
  <w:style w:type="character" w:styleId="IntenseEmphasis">
    <w:name w:val="Intense Emphasis"/>
    <w:basedOn w:val="DefaultParagraphFont"/>
    <w:uiPriority w:val="21"/>
    <w:qFormat/>
    <w:rsid w:val="008D3A12"/>
    <w:rPr>
      <w:b/>
      <w:bCs/>
      <w:i/>
      <w:iCs/>
      <w:color w:val="4F81BD" w:themeColor="accent1"/>
    </w:rPr>
  </w:style>
  <w:style w:type="table" w:styleId="TableGrid">
    <w:name w:val="Table Grid"/>
    <w:basedOn w:val="TableNormal"/>
    <w:uiPriority w:val="59"/>
    <w:rsid w:val="00F405C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F46E0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46E08"/>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F46E08"/>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F46E08"/>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46E08"/>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F46E08"/>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46E0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6E08"/>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iPriority w:val="37"/>
    <w:semiHidden/>
    <w:unhideWhenUsed/>
    <w:rsid w:val="00F46E08"/>
  </w:style>
  <w:style w:type="paragraph" w:styleId="BlockText">
    <w:name w:val="Block Text"/>
    <w:basedOn w:val="Normal"/>
    <w:uiPriority w:val="99"/>
    <w:semiHidden/>
    <w:unhideWhenUsed/>
    <w:rsid w:val="00F46E08"/>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F46E08"/>
    <w:pPr>
      <w:spacing w:after="120" w:line="480" w:lineRule="auto"/>
    </w:pPr>
  </w:style>
  <w:style w:type="character" w:customStyle="1" w:styleId="BodyText2Char">
    <w:name w:val="Body Text 2 Char"/>
    <w:basedOn w:val="DefaultParagraphFont"/>
    <w:link w:val="BodyText2"/>
    <w:uiPriority w:val="99"/>
    <w:semiHidden/>
    <w:rsid w:val="00F46E08"/>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F46E08"/>
    <w:pPr>
      <w:spacing w:after="120"/>
    </w:pPr>
    <w:rPr>
      <w:sz w:val="16"/>
      <w:szCs w:val="16"/>
    </w:rPr>
  </w:style>
  <w:style w:type="character" w:customStyle="1" w:styleId="BodyText3Char">
    <w:name w:val="Body Text 3 Char"/>
    <w:basedOn w:val="DefaultParagraphFont"/>
    <w:link w:val="BodyText3"/>
    <w:uiPriority w:val="99"/>
    <w:semiHidden/>
    <w:rsid w:val="00F46E08"/>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F46E08"/>
    <w:pPr>
      <w:spacing w:before="0" w:after="0"/>
      <w:ind w:firstLine="360"/>
    </w:pPr>
    <w:rPr>
      <w:rFonts w:ascii="Times New Roman" w:hAnsi="Times New Roman" w:cs="Times New Roman"/>
      <w:spacing w:val="0"/>
      <w:sz w:val="24"/>
      <w:szCs w:val="24"/>
    </w:rPr>
  </w:style>
  <w:style w:type="character" w:customStyle="1" w:styleId="BodyTextFirstIndentChar">
    <w:name w:val="Body Text First Indent Char"/>
    <w:basedOn w:val="BodyTextChar"/>
    <w:link w:val="BodyTextFirstIndent"/>
    <w:uiPriority w:val="99"/>
    <w:semiHidden/>
    <w:rsid w:val="00F46E08"/>
    <w:rPr>
      <w:rFonts w:ascii="Times New Roman" w:eastAsia="Times New Roman" w:hAnsi="Times New Roman" w:cs="Times New Roman"/>
      <w:spacing w:val="2"/>
      <w:sz w:val="24"/>
      <w:szCs w:val="24"/>
    </w:rPr>
  </w:style>
  <w:style w:type="paragraph" w:styleId="BodyTextIndent">
    <w:name w:val="Body Text Indent"/>
    <w:basedOn w:val="Normal"/>
    <w:link w:val="BodyTextIndentChar"/>
    <w:uiPriority w:val="99"/>
    <w:semiHidden/>
    <w:unhideWhenUsed/>
    <w:rsid w:val="00F46E08"/>
    <w:pPr>
      <w:spacing w:after="120"/>
      <w:ind w:left="360"/>
    </w:pPr>
  </w:style>
  <w:style w:type="character" w:customStyle="1" w:styleId="BodyTextIndentChar">
    <w:name w:val="Body Text Indent Char"/>
    <w:basedOn w:val="DefaultParagraphFont"/>
    <w:link w:val="BodyTextIndent"/>
    <w:uiPriority w:val="99"/>
    <w:semiHidden/>
    <w:rsid w:val="00F46E08"/>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F46E08"/>
    <w:pPr>
      <w:spacing w:after="0"/>
      <w:ind w:firstLine="360"/>
    </w:pPr>
  </w:style>
  <w:style w:type="character" w:customStyle="1" w:styleId="BodyTextFirstIndent2Char">
    <w:name w:val="Body Text First Indent 2 Char"/>
    <w:basedOn w:val="BodyTextIndentChar"/>
    <w:link w:val="BodyTextFirstIndent2"/>
    <w:uiPriority w:val="99"/>
    <w:semiHidden/>
    <w:rsid w:val="00F46E08"/>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F46E08"/>
    <w:pPr>
      <w:spacing w:after="120" w:line="480" w:lineRule="auto"/>
      <w:ind w:left="360"/>
    </w:pPr>
  </w:style>
  <w:style w:type="character" w:customStyle="1" w:styleId="BodyTextIndent2Char">
    <w:name w:val="Body Text Indent 2 Char"/>
    <w:basedOn w:val="DefaultParagraphFont"/>
    <w:link w:val="BodyTextIndent2"/>
    <w:uiPriority w:val="99"/>
    <w:semiHidden/>
    <w:rsid w:val="00F46E08"/>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F46E0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46E08"/>
    <w:rPr>
      <w:rFonts w:ascii="Times New Roman" w:eastAsia="Times New Roman" w:hAnsi="Times New Roman" w:cs="Times New Roman"/>
      <w:sz w:val="16"/>
      <w:szCs w:val="16"/>
    </w:rPr>
  </w:style>
  <w:style w:type="paragraph" w:styleId="Closing">
    <w:name w:val="Closing"/>
    <w:basedOn w:val="Normal"/>
    <w:link w:val="ClosingChar"/>
    <w:uiPriority w:val="99"/>
    <w:semiHidden/>
    <w:unhideWhenUsed/>
    <w:rsid w:val="00F46E08"/>
    <w:pPr>
      <w:ind w:left="4320"/>
    </w:pPr>
  </w:style>
  <w:style w:type="character" w:customStyle="1" w:styleId="ClosingChar">
    <w:name w:val="Closing Char"/>
    <w:basedOn w:val="DefaultParagraphFont"/>
    <w:link w:val="Closing"/>
    <w:uiPriority w:val="99"/>
    <w:semiHidden/>
    <w:rsid w:val="00F46E08"/>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F46E08"/>
    <w:rPr>
      <w:sz w:val="20"/>
      <w:szCs w:val="20"/>
    </w:rPr>
  </w:style>
  <w:style w:type="character" w:customStyle="1" w:styleId="CommentTextChar">
    <w:name w:val="Comment Text Char"/>
    <w:basedOn w:val="DefaultParagraphFont"/>
    <w:link w:val="CommentText"/>
    <w:uiPriority w:val="99"/>
    <w:semiHidden/>
    <w:rsid w:val="00F46E0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46E08"/>
    <w:rPr>
      <w:b/>
      <w:bCs/>
    </w:rPr>
  </w:style>
  <w:style w:type="character" w:customStyle="1" w:styleId="CommentSubjectChar">
    <w:name w:val="Comment Subject Char"/>
    <w:basedOn w:val="CommentTextChar"/>
    <w:link w:val="CommentSubject"/>
    <w:uiPriority w:val="99"/>
    <w:semiHidden/>
    <w:rsid w:val="00F46E08"/>
    <w:rPr>
      <w:rFonts w:ascii="Times New Roman" w:eastAsia="Times New Roman" w:hAnsi="Times New Roman" w:cs="Times New Roman"/>
      <w:b/>
      <w:bCs/>
      <w:sz w:val="20"/>
      <w:szCs w:val="20"/>
    </w:rPr>
  </w:style>
  <w:style w:type="paragraph" w:styleId="Date">
    <w:name w:val="Date"/>
    <w:basedOn w:val="Normal"/>
    <w:next w:val="Normal"/>
    <w:link w:val="DateChar"/>
    <w:uiPriority w:val="99"/>
    <w:semiHidden/>
    <w:unhideWhenUsed/>
    <w:rsid w:val="00F46E08"/>
  </w:style>
  <w:style w:type="character" w:customStyle="1" w:styleId="DateChar">
    <w:name w:val="Date Char"/>
    <w:basedOn w:val="DefaultParagraphFont"/>
    <w:link w:val="Date"/>
    <w:uiPriority w:val="99"/>
    <w:semiHidden/>
    <w:rsid w:val="00F46E08"/>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F46E08"/>
    <w:rPr>
      <w:rFonts w:cs="Tahoma"/>
      <w:sz w:val="16"/>
      <w:szCs w:val="16"/>
    </w:rPr>
  </w:style>
  <w:style w:type="character" w:customStyle="1" w:styleId="DocumentMapChar">
    <w:name w:val="Document Map Char"/>
    <w:basedOn w:val="DefaultParagraphFont"/>
    <w:link w:val="DocumentMap"/>
    <w:uiPriority w:val="99"/>
    <w:semiHidden/>
    <w:rsid w:val="00F46E08"/>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F46E08"/>
  </w:style>
  <w:style w:type="character" w:customStyle="1" w:styleId="E-mailSignatureChar">
    <w:name w:val="E-mail Signature Char"/>
    <w:basedOn w:val="DefaultParagraphFont"/>
    <w:link w:val="E-mailSignature"/>
    <w:uiPriority w:val="99"/>
    <w:semiHidden/>
    <w:rsid w:val="00F46E08"/>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F46E08"/>
    <w:rPr>
      <w:sz w:val="20"/>
      <w:szCs w:val="20"/>
    </w:rPr>
  </w:style>
  <w:style w:type="character" w:customStyle="1" w:styleId="EndnoteTextChar">
    <w:name w:val="Endnote Text Char"/>
    <w:basedOn w:val="DefaultParagraphFont"/>
    <w:link w:val="EndnoteText"/>
    <w:uiPriority w:val="99"/>
    <w:semiHidden/>
    <w:rsid w:val="00F46E08"/>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F46E08"/>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46E08"/>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F46E08"/>
    <w:rPr>
      <w:sz w:val="20"/>
      <w:szCs w:val="20"/>
    </w:rPr>
  </w:style>
  <w:style w:type="character" w:customStyle="1" w:styleId="FootnoteTextChar">
    <w:name w:val="Footnote Text Char"/>
    <w:basedOn w:val="DefaultParagraphFont"/>
    <w:link w:val="FootnoteText"/>
    <w:uiPriority w:val="99"/>
    <w:semiHidden/>
    <w:rsid w:val="00F46E08"/>
    <w:rPr>
      <w:rFonts w:ascii="Times New Roman" w:eastAsia="Times New Roman" w:hAnsi="Times New Roman" w:cs="Times New Roman"/>
      <w:sz w:val="20"/>
      <w:szCs w:val="20"/>
    </w:rPr>
  </w:style>
  <w:style w:type="paragraph" w:styleId="HTMLAddress">
    <w:name w:val="HTML Address"/>
    <w:basedOn w:val="Normal"/>
    <w:link w:val="HTMLAddressChar"/>
    <w:uiPriority w:val="99"/>
    <w:semiHidden/>
    <w:unhideWhenUsed/>
    <w:rsid w:val="00F46E08"/>
    <w:rPr>
      <w:i/>
      <w:iCs/>
    </w:rPr>
  </w:style>
  <w:style w:type="character" w:customStyle="1" w:styleId="HTMLAddressChar">
    <w:name w:val="HTML Address Char"/>
    <w:basedOn w:val="DefaultParagraphFont"/>
    <w:link w:val="HTMLAddress"/>
    <w:uiPriority w:val="99"/>
    <w:semiHidden/>
    <w:rsid w:val="00F46E08"/>
    <w:rPr>
      <w:rFonts w:ascii="Times New Roman" w:eastAsia="Times New Roman" w:hAnsi="Times New Roman" w:cs="Times New Roman"/>
      <w:i/>
      <w:iCs/>
      <w:sz w:val="24"/>
      <w:szCs w:val="24"/>
    </w:rPr>
  </w:style>
  <w:style w:type="paragraph" w:styleId="HTMLPreformatted">
    <w:name w:val="HTML Preformatted"/>
    <w:basedOn w:val="Normal"/>
    <w:link w:val="HTMLPreformattedChar"/>
    <w:uiPriority w:val="99"/>
    <w:semiHidden/>
    <w:unhideWhenUsed/>
    <w:rsid w:val="00F46E0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46E08"/>
    <w:rPr>
      <w:rFonts w:ascii="Consolas" w:eastAsia="Times New Roman" w:hAnsi="Consolas" w:cs="Times New Roman"/>
      <w:sz w:val="20"/>
      <w:szCs w:val="20"/>
    </w:rPr>
  </w:style>
  <w:style w:type="paragraph" w:styleId="Index1">
    <w:name w:val="index 1"/>
    <w:basedOn w:val="Normal"/>
    <w:next w:val="Normal"/>
    <w:autoRedefine/>
    <w:uiPriority w:val="99"/>
    <w:semiHidden/>
    <w:unhideWhenUsed/>
    <w:rsid w:val="00F46E08"/>
    <w:pPr>
      <w:ind w:left="240" w:hanging="240"/>
    </w:pPr>
  </w:style>
  <w:style w:type="paragraph" w:styleId="Index2">
    <w:name w:val="index 2"/>
    <w:basedOn w:val="Normal"/>
    <w:next w:val="Normal"/>
    <w:autoRedefine/>
    <w:uiPriority w:val="99"/>
    <w:semiHidden/>
    <w:unhideWhenUsed/>
    <w:rsid w:val="00F46E08"/>
    <w:pPr>
      <w:ind w:left="480" w:hanging="240"/>
    </w:pPr>
  </w:style>
  <w:style w:type="paragraph" w:styleId="Index3">
    <w:name w:val="index 3"/>
    <w:basedOn w:val="Normal"/>
    <w:next w:val="Normal"/>
    <w:autoRedefine/>
    <w:uiPriority w:val="99"/>
    <w:semiHidden/>
    <w:unhideWhenUsed/>
    <w:rsid w:val="00F46E08"/>
    <w:pPr>
      <w:ind w:left="720" w:hanging="240"/>
    </w:pPr>
  </w:style>
  <w:style w:type="paragraph" w:styleId="Index4">
    <w:name w:val="index 4"/>
    <w:basedOn w:val="Normal"/>
    <w:next w:val="Normal"/>
    <w:autoRedefine/>
    <w:uiPriority w:val="99"/>
    <w:semiHidden/>
    <w:unhideWhenUsed/>
    <w:rsid w:val="00F46E08"/>
    <w:pPr>
      <w:ind w:left="960" w:hanging="240"/>
    </w:pPr>
  </w:style>
  <w:style w:type="paragraph" w:styleId="Index5">
    <w:name w:val="index 5"/>
    <w:basedOn w:val="Normal"/>
    <w:next w:val="Normal"/>
    <w:autoRedefine/>
    <w:uiPriority w:val="99"/>
    <w:semiHidden/>
    <w:unhideWhenUsed/>
    <w:rsid w:val="00F46E08"/>
    <w:pPr>
      <w:ind w:left="1200" w:hanging="240"/>
    </w:pPr>
  </w:style>
  <w:style w:type="paragraph" w:styleId="Index6">
    <w:name w:val="index 6"/>
    <w:basedOn w:val="Normal"/>
    <w:next w:val="Normal"/>
    <w:autoRedefine/>
    <w:uiPriority w:val="99"/>
    <w:semiHidden/>
    <w:unhideWhenUsed/>
    <w:rsid w:val="00F46E08"/>
    <w:pPr>
      <w:ind w:left="1440" w:hanging="240"/>
    </w:pPr>
  </w:style>
  <w:style w:type="paragraph" w:styleId="Index7">
    <w:name w:val="index 7"/>
    <w:basedOn w:val="Normal"/>
    <w:next w:val="Normal"/>
    <w:autoRedefine/>
    <w:uiPriority w:val="99"/>
    <w:semiHidden/>
    <w:unhideWhenUsed/>
    <w:rsid w:val="00F46E08"/>
    <w:pPr>
      <w:ind w:left="1680" w:hanging="240"/>
    </w:pPr>
  </w:style>
  <w:style w:type="paragraph" w:styleId="Index8">
    <w:name w:val="index 8"/>
    <w:basedOn w:val="Normal"/>
    <w:next w:val="Normal"/>
    <w:autoRedefine/>
    <w:uiPriority w:val="99"/>
    <w:semiHidden/>
    <w:unhideWhenUsed/>
    <w:rsid w:val="00F46E08"/>
    <w:pPr>
      <w:ind w:left="1920" w:hanging="240"/>
    </w:pPr>
  </w:style>
  <w:style w:type="paragraph" w:styleId="Index9">
    <w:name w:val="index 9"/>
    <w:basedOn w:val="Normal"/>
    <w:next w:val="Normal"/>
    <w:autoRedefine/>
    <w:uiPriority w:val="99"/>
    <w:semiHidden/>
    <w:unhideWhenUsed/>
    <w:rsid w:val="00F46E08"/>
    <w:pPr>
      <w:ind w:left="2160" w:hanging="240"/>
    </w:pPr>
  </w:style>
  <w:style w:type="paragraph" w:styleId="IndexHeading">
    <w:name w:val="index heading"/>
    <w:basedOn w:val="Normal"/>
    <w:next w:val="Index1"/>
    <w:uiPriority w:val="99"/>
    <w:semiHidden/>
    <w:unhideWhenUsed/>
    <w:rsid w:val="00F46E0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46E0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46E08"/>
    <w:rPr>
      <w:rFonts w:ascii="Times New Roman" w:eastAsia="Times New Roman" w:hAnsi="Times New Roman" w:cs="Times New Roman"/>
      <w:b/>
      <w:bCs/>
      <w:i/>
      <w:iCs/>
      <w:color w:val="4F81BD" w:themeColor="accent1"/>
      <w:sz w:val="24"/>
      <w:szCs w:val="24"/>
    </w:rPr>
  </w:style>
  <w:style w:type="paragraph" w:styleId="List">
    <w:name w:val="List"/>
    <w:basedOn w:val="Normal"/>
    <w:uiPriority w:val="99"/>
    <w:semiHidden/>
    <w:unhideWhenUsed/>
    <w:rsid w:val="00F46E08"/>
    <w:pPr>
      <w:ind w:left="360" w:hanging="360"/>
      <w:contextualSpacing/>
    </w:pPr>
  </w:style>
  <w:style w:type="paragraph" w:styleId="List2">
    <w:name w:val="List 2"/>
    <w:basedOn w:val="Normal"/>
    <w:uiPriority w:val="99"/>
    <w:semiHidden/>
    <w:unhideWhenUsed/>
    <w:rsid w:val="00F46E08"/>
    <w:pPr>
      <w:ind w:left="720" w:hanging="360"/>
      <w:contextualSpacing/>
    </w:pPr>
  </w:style>
  <w:style w:type="paragraph" w:styleId="List3">
    <w:name w:val="List 3"/>
    <w:basedOn w:val="Normal"/>
    <w:uiPriority w:val="99"/>
    <w:semiHidden/>
    <w:unhideWhenUsed/>
    <w:rsid w:val="00F46E08"/>
    <w:pPr>
      <w:ind w:left="1080" w:hanging="360"/>
      <w:contextualSpacing/>
    </w:pPr>
  </w:style>
  <w:style w:type="paragraph" w:styleId="List4">
    <w:name w:val="List 4"/>
    <w:basedOn w:val="Normal"/>
    <w:uiPriority w:val="99"/>
    <w:semiHidden/>
    <w:unhideWhenUsed/>
    <w:rsid w:val="00F46E08"/>
    <w:pPr>
      <w:ind w:left="1440" w:hanging="360"/>
      <w:contextualSpacing/>
    </w:pPr>
  </w:style>
  <w:style w:type="paragraph" w:styleId="List5">
    <w:name w:val="List 5"/>
    <w:basedOn w:val="Normal"/>
    <w:uiPriority w:val="99"/>
    <w:semiHidden/>
    <w:unhideWhenUsed/>
    <w:rsid w:val="00F46E08"/>
    <w:pPr>
      <w:ind w:left="1800" w:hanging="360"/>
      <w:contextualSpacing/>
    </w:pPr>
  </w:style>
  <w:style w:type="paragraph" w:styleId="ListBullet">
    <w:name w:val="List Bullet"/>
    <w:basedOn w:val="Normal"/>
    <w:uiPriority w:val="99"/>
    <w:semiHidden/>
    <w:unhideWhenUsed/>
    <w:rsid w:val="00F46E08"/>
    <w:pPr>
      <w:numPr>
        <w:numId w:val="2"/>
      </w:numPr>
      <w:contextualSpacing/>
    </w:pPr>
  </w:style>
  <w:style w:type="paragraph" w:styleId="ListBullet2">
    <w:name w:val="List Bullet 2"/>
    <w:basedOn w:val="Normal"/>
    <w:uiPriority w:val="99"/>
    <w:semiHidden/>
    <w:unhideWhenUsed/>
    <w:rsid w:val="00F46E08"/>
    <w:pPr>
      <w:numPr>
        <w:numId w:val="3"/>
      </w:numPr>
      <w:contextualSpacing/>
    </w:pPr>
  </w:style>
  <w:style w:type="paragraph" w:styleId="ListBullet3">
    <w:name w:val="List Bullet 3"/>
    <w:basedOn w:val="Normal"/>
    <w:uiPriority w:val="99"/>
    <w:semiHidden/>
    <w:unhideWhenUsed/>
    <w:rsid w:val="00F46E08"/>
    <w:pPr>
      <w:numPr>
        <w:numId w:val="4"/>
      </w:numPr>
      <w:contextualSpacing/>
    </w:pPr>
  </w:style>
  <w:style w:type="paragraph" w:styleId="ListBullet4">
    <w:name w:val="List Bullet 4"/>
    <w:basedOn w:val="Normal"/>
    <w:uiPriority w:val="99"/>
    <w:semiHidden/>
    <w:unhideWhenUsed/>
    <w:rsid w:val="00F46E08"/>
    <w:pPr>
      <w:numPr>
        <w:numId w:val="5"/>
      </w:numPr>
      <w:contextualSpacing/>
    </w:pPr>
  </w:style>
  <w:style w:type="paragraph" w:styleId="ListBullet5">
    <w:name w:val="List Bullet 5"/>
    <w:basedOn w:val="Normal"/>
    <w:uiPriority w:val="99"/>
    <w:semiHidden/>
    <w:unhideWhenUsed/>
    <w:rsid w:val="00F46E08"/>
    <w:pPr>
      <w:numPr>
        <w:numId w:val="6"/>
      </w:numPr>
      <w:contextualSpacing/>
    </w:pPr>
  </w:style>
  <w:style w:type="paragraph" w:styleId="ListContinue">
    <w:name w:val="List Continue"/>
    <w:basedOn w:val="Normal"/>
    <w:uiPriority w:val="99"/>
    <w:semiHidden/>
    <w:unhideWhenUsed/>
    <w:rsid w:val="00F46E08"/>
    <w:pPr>
      <w:spacing w:after="120"/>
      <w:ind w:left="360"/>
      <w:contextualSpacing/>
    </w:pPr>
  </w:style>
  <w:style w:type="paragraph" w:styleId="ListContinue2">
    <w:name w:val="List Continue 2"/>
    <w:basedOn w:val="Normal"/>
    <w:uiPriority w:val="99"/>
    <w:semiHidden/>
    <w:unhideWhenUsed/>
    <w:rsid w:val="00F46E08"/>
    <w:pPr>
      <w:spacing w:after="120"/>
      <w:ind w:left="720"/>
      <w:contextualSpacing/>
    </w:pPr>
  </w:style>
  <w:style w:type="paragraph" w:styleId="ListContinue3">
    <w:name w:val="List Continue 3"/>
    <w:basedOn w:val="Normal"/>
    <w:uiPriority w:val="99"/>
    <w:semiHidden/>
    <w:unhideWhenUsed/>
    <w:rsid w:val="00F46E08"/>
    <w:pPr>
      <w:spacing w:after="120"/>
      <w:ind w:left="1080"/>
      <w:contextualSpacing/>
    </w:pPr>
  </w:style>
  <w:style w:type="paragraph" w:styleId="ListContinue4">
    <w:name w:val="List Continue 4"/>
    <w:basedOn w:val="Normal"/>
    <w:uiPriority w:val="99"/>
    <w:semiHidden/>
    <w:unhideWhenUsed/>
    <w:rsid w:val="00F46E08"/>
    <w:pPr>
      <w:spacing w:after="120"/>
      <w:ind w:left="1440"/>
      <w:contextualSpacing/>
    </w:pPr>
  </w:style>
  <w:style w:type="paragraph" w:styleId="ListContinue5">
    <w:name w:val="List Continue 5"/>
    <w:basedOn w:val="Normal"/>
    <w:uiPriority w:val="99"/>
    <w:semiHidden/>
    <w:unhideWhenUsed/>
    <w:rsid w:val="00F46E08"/>
    <w:pPr>
      <w:spacing w:after="120"/>
      <w:ind w:left="1800"/>
      <w:contextualSpacing/>
    </w:pPr>
  </w:style>
  <w:style w:type="paragraph" w:styleId="ListNumber">
    <w:name w:val="List Number"/>
    <w:basedOn w:val="Normal"/>
    <w:uiPriority w:val="99"/>
    <w:semiHidden/>
    <w:unhideWhenUsed/>
    <w:rsid w:val="00F46E08"/>
    <w:pPr>
      <w:numPr>
        <w:numId w:val="7"/>
      </w:numPr>
      <w:contextualSpacing/>
    </w:pPr>
  </w:style>
  <w:style w:type="paragraph" w:styleId="ListNumber2">
    <w:name w:val="List Number 2"/>
    <w:basedOn w:val="Normal"/>
    <w:uiPriority w:val="99"/>
    <w:semiHidden/>
    <w:unhideWhenUsed/>
    <w:rsid w:val="00F46E08"/>
    <w:pPr>
      <w:numPr>
        <w:numId w:val="8"/>
      </w:numPr>
      <w:contextualSpacing/>
    </w:pPr>
  </w:style>
  <w:style w:type="paragraph" w:styleId="ListNumber3">
    <w:name w:val="List Number 3"/>
    <w:basedOn w:val="Normal"/>
    <w:uiPriority w:val="99"/>
    <w:semiHidden/>
    <w:unhideWhenUsed/>
    <w:rsid w:val="00F46E08"/>
    <w:pPr>
      <w:numPr>
        <w:numId w:val="9"/>
      </w:numPr>
      <w:contextualSpacing/>
    </w:pPr>
  </w:style>
  <w:style w:type="paragraph" w:styleId="ListNumber4">
    <w:name w:val="List Number 4"/>
    <w:basedOn w:val="Normal"/>
    <w:uiPriority w:val="99"/>
    <w:semiHidden/>
    <w:unhideWhenUsed/>
    <w:rsid w:val="00F46E08"/>
    <w:pPr>
      <w:numPr>
        <w:numId w:val="10"/>
      </w:numPr>
      <w:contextualSpacing/>
    </w:pPr>
  </w:style>
  <w:style w:type="paragraph" w:styleId="ListNumber5">
    <w:name w:val="List Number 5"/>
    <w:basedOn w:val="Normal"/>
    <w:uiPriority w:val="99"/>
    <w:semiHidden/>
    <w:unhideWhenUsed/>
    <w:rsid w:val="00F46E08"/>
    <w:pPr>
      <w:numPr>
        <w:numId w:val="11"/>
      </w:numPr>
      <w:contextualSpacing/>
    </w:pPr>
  </w:style>
  <w:style w:type="paragraph" w:styleId="MacroText">
    <w:name w:val="macro"/>
    <w:link w:val="MacroTextChar"/>
    <w:uiPriority w:val="99"/>
    <w:semiHidden/>
    <w:unhideWhenUsed/>
    <w:rsid w:val="00F46E08"/>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rPr>
  </w:style>
  <w:style w:type="character" w:customStyle="1" w:styleId="MacroTextChar">
    <w:name w:val="Macro Text Char"/>
    <w:basedOn w:val="DefaultParagraphFont"/>
    <w:link w:val="MacroText"/>
    <w:uiPriority w:val="99"/>
    <w:semiHidden/>
    <w:rsid w:val="00F46E08"/>
    <w:rPr>
      <w:rFonts w:ascii="Consolas" w:eastAsia="Times New Roman" w:hAnsi="Consolas" w:cs="Times New Roman"/>
      <w:sz w:val="20"/>
      <w:szCs w:val="20"/>
    </w:rPr>
  </w:style>
  <w:style w:type="paragraph" w:styleId="MessageHeader">
    <w:name w:val="Message Header"/>
    <w:basedOn w:val="Normal"/>
    <w:link w:val="MessageHeaderChar"/>
    <w:uiPriority w:val="99"/>
    <w:semiHidden/>
    <w:unhideWhenUsed/>
    <w:rsid w:val="00F46E08"/>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46E08"/>
    <w:rPr>
      <w:rFonts w:asciiTheme="majorHAnsi" w:eastAsiaTheme="majorEastAsia" w:hAnsiTheme="majorHAnsi" w:cstheme="majorBidi"/>
      <w:sz w:val="24"/>
      <w:szCs w:val="24"/>
      <w:shd w:val="pct20" w:color="auto" w:fill="auto"/>
    </w:rPr>
  </w:style>
  <w:style w:type="paragraph" w:styleId="NoSpacing">
    <w:name w:val="No Spacing"/>
    <w:uiPriority w:val="1"/>
    <w:qFormat/>
    <w:rsid w:val="00F46E08"/>
    <w:rPr>
      <w:rFonts w:ascii="Times New Roman" w:eastAsia="Times New Roman" w:hAnsi="Times New Roman"/>
    </w:rPr>
  </w:style>
  <w:style w:type="paragraph" w:styleId="NormalWeb">
    <w:name w:val="Normal (Web)"/>
    <w:basedOn w:val="Normal"/>
    <w:uiPriority w:val="99"/>
    <w:semiHidden/>
    <w:unhideWhenUsed/>
    <w:rsid w:val="00F46E08"/>
  </w:style>
  <w:style w:type="paragraph" w:styleId="NormalIndent">
    <w:name w:val="Normal Indent"/>
    <w:basedOn w:val="Normal"/>
    <w:uiPriority w:val="99"/>
    <w:semiHidden/>
    <w:unhideWhenUsed/>
    <w:rsid w:val="00F46E08"/>
    <w:pPr>
      <w:ind w:left="720"/>
    </w:pPr>
  </w:style>
  <w:style w:type="paragraph" w:styleId="NoteHeading">
    <w:name w:val="Note Heading"/>
    <w:basedOn w:val="Normal"/>
    <w:next w:val="Normal"/>
    <w:link w:val="NoteHeadingChar"/>
    <w:uiPriority w:val="99"/>
    <w:semiHidden/>
    <w:unhideWhenUsed/>
    <w:rsid w:val="00F46E08"/>
  </w:style>
  <w:style w:type="character" w:customStyle="1" w:styleId="NoteHeadingChar">
    <w:name w:val="Note Heading Char"/>
    <w:basedOn w:val="DefaultParagraphFont"/>
    <w:link w:val="NoteHeading"/>
    <w:uiPriority w:val="99"/>
    <w:semiHidden/>
    <w:rsid w:val="00F46E08"/>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F46E08"/>
    <w:rPr>
      <w:rFonts w:ascii="Consolas" w:hAnsi="Consolas"/>
      <w:sz w:val="21"/>
      <w:szCs w:val="21"/>
    </w:rPr>
  </w:style>
  <w:style w:type="character" w:customStyle="1" w:styleId="PlainTextChar">
    <w:name w:val="Plain Text Char"/>
    <w:basedOn w:val="DefaultParagraphFont"/>
    <w:link w:val="PlainText"/>
    <w:uiPriority w:val="99"/>
    <w:semiHidden/>
    <w:rsid w:val="00F46E08"/>
    <w:rPr>
      <w:rFonts w:ascii="Consolas" w:eastAsia="Times New Roman" w:hAnsi="Consolas" w:cs="Times New Roman"/>
      <w:sz w:val="21"/>
      <w:szCs w:val="21"/>
    </w:rPr>
  </w:style>
  <w:style w:type="paragraph" w:styleId="Quote">
    <w:name w:val="Quote"/>
    <w:basedOn w:val="Normal"/>
    <w:next w:val="Normal"/>
    <w:link w:val="QuoteChar"/>
    <w:uiPriority w:val="29"/>
    <w:qFormat/>
    <w:rsid w:val="00F46E08"/>
    <w:rPr>
      <w:i/>
      <w:iCs/>
      <w:color w:val="000000" w:themeColor="text1"/>
    </w:rPr>
  </w:style>
  <w:style w:type="character" w:customStyle="1" w:styleId="QuoteChar">
    <w:name w:val="Quote Char"/>
    <w:basedOn w:val="DefaultParagraphFont"/>
    <w:link w:val="Quote"/>
    <w:uiPriority w:val="29"/>
    <w:rsid w:val="00F46E08"/>
    <w:rPr>
      <w:rFonts w:ascii="Times New Roman" w:eastAsia="Times New Roman" w:hAnsi="Times New Roman" w:cs="Times New Roman"/>
      <w:i/>
      <w:iCs/>
      <w:color w:val="000000" w:themeColor="text1"/>
      <w:sz w:val="24"/>
      <w:szCs w:val="24"/>
    </w:rPr>
  </w:style>
  <w:style w:type="paragraph" w:styleId="Salutation">
    <w:name w:val="Salutation"/>
    <w:basedOn w:val="Normal"/>
    <w:next w:val="Normal"/>
    <w:link w:val="SalutationChar"/>
    <w:uiPriority w:val="99"/>
    <w:semiHidden/>
    <w:unhideWhenUsed/>
    <w:rsid w:val="00F46E08"/>
  </w:style>
  <w:style w:type="character" w:customStyle="1" w:styleId="SalutationChar">
    <w:name w:val="Salutation Char"/>
    <w:basedOn w:val="DefaultParagraphFont"/>
    <w:link w:val="Salutation"/>
    <w:uiPriority w:val="99"/>
    <w:semiHidden/>
    <w:rsid w:val="00F46E08"/>
    <w:rPr>
      <w:rFonts w:ascii="Times New Roman" w:eastAsia="Times New Roman" w:hAnsi="Times New Roman" w:cs="Times New Roman"/>
      <w:sz w:val="24"/>
      <w:szCs w:val="24"/>
    </w:rPr>
  </w:style>
  <w:style w:type="paragraph" w:styleId="Signature">
    <w:name w:val="Signature"/>
    <w:basedOn w:val="Normal"/>
    <w:link w:val="SignatureChar"/>
    <w:uiPriority w:val="99"/>
    <w:semiHidden/>
    <w:unhideWhenUsed/>
    <w:rsid w:val="00F46E08"/>
    <w:pPr>
      <w:ind w:left="4320"/>
    </w:pPr>
  </w:style>
  <w:style w:type="character" w:customStyle="1" w:styleId="SignatureChar">
    <w:name w:val="Signature Char"/>
    <w:basedOn w:val="DefaultParagraphFont"/>
    <w:link w:val="Signature"/>
    <w:uiPriority w:val="99"/>
    <w:semiHidden/>
    <w:rsid w:val="00F46E08"/>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F46E0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46E08"/>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unhideWhenUsed/>
    <w:rsid w:val="00F46E08"/>
    <w:pPr>
      <w:ind w:left="240" w:hanging="240"/>
    </w:pPr>
  </w:style>
  <w:style w:type="paragraph" w:styleId="TableofFigures">
    <w:name w:val="table of figures"/>
    <w:basedOn w:val="Normal"/>
    <w:next w:val="Normal"/>
    <w:uiPriority w:val="99"/>
    <w:semiHidden/>
    <w:unhideWhenUsed/>
    <w:rsid w:val="00F46E08"/>
  </w:style>
  <w:style w:type="paragraph" w:styleId="TOAHeading">
    <w:name w:val="toa heading"/>
    <w:basedOn w:val="Normal"/>
    <w:next w:val="Normal"/>
    <w:uiPriority w:val="99"/>
    <w:semiHidden/>
    <w:unhideWhenUsed/>
    <w:rsid w:val="00F46E08"/>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F46E08"/>
    <w:pPr>
      <w:spacing w:after="100"/>
    </w:pPr>
  </w:style>
  <w:style w:type="paragraph" w:styleId="TOC2">
    <w:name w:val="toc 2"/>
    <w:basedOn w:val="Normal"/>
    <w:next w:val="Normal"/>
    <w:autoRedefine/>
    <w:uiPriority w:val="39"/>
    <w:semiHidden/>
    <w:unhideWhenUsed/>
    <w:rsid w:val="00F46E08"/>
    <w:pPr>
      <w:spacing w:after="100"/>
      <w:ind w:left="240"/>
    </w:pPr>
  </w:style>
  <w:style w:type="paragraph" w:styleId="TOC3">
    <w:name w:val="toc 3"/>
    <w:basedOn w:val="Normal"/>
    <w:next w:val="Normal"/>
    <w:autoRedefine/>
    <w:uiPriority w:val="39"/>
    <w:semiHidden/>
    <w:unhideWhenUsed/>
    <w:rsid w:val="00F46E08"/>
    <w:pPr>
      <w:spacing w:after="100"/>
      <w:ind w:left="480"/>
    </w:pPr>
  </w:style>
  <w:style w:type="paragraph" w:styleId="TOC4">
    <w:name w:val="toc 4"/>
    <w:basedOn w:val="Normal"/>
    <w:next w:val="Normal"/>
    <w:autoRedefine/>
    <w:uiPriority w:val="39"/>
    <w:semiHidden/>
    <w:unhideWhenUsed/>
    <w:rsid w:val="00F46E08"/>
    <w:pPr>
      <w:spacing w:after="100"/>
      <w:ind w:left="720"/>
    </w:pPr>
  </w:style>
  <w:style w:type="paragraph" w:styleId="TOC5">
    <w:name w:val="toc 5"/>
    <w:basedOn w:val="Normal"/>
    <w:next w:val="Normal"/>
    <w:autoRedefine/>
    <w:uiPriority w:val="39"/>
    <w:semiHidden/>
    <w:unhideWhenUsed/>
    <w:rsid w:val="00F46E08"/>
    <w:pPr>
      <w:spacing w:after="100"/>
      <w:ind w:left="960"/>
    </w:pPr>
  </w:style>
  <w:style w:type="paragraph" w:styleId="TOC6">
    <w:name w:val="toc 6"/>
    <w:basedOn w:val="Normal"/>
    <w:next w:val="Normal"/>
    <w:autoRedefine/>
    <w:uiPriority w:val="39"/>
    <w:semiHidden/>
    <w:unhideWhenUsed/>
    <w:rsid w:val="00F46E08"/>
    <w:pPr>
      <w:spacing w:after="100"/>
      <w:ind w:left="1200"/>
    </w:pPr>
  </w:style>
  <w:style w:type="paragraph" w:styleId="TOC7">
    <w:name w:val="toc 7"/>
    <w:basedOn w:val="Normal"/>
    <w:next w:val="Normal"/>
    <w:autoRedefine/>
    <w:uiPriority w:val="39"/>
    <w:semiHidden/>
    <w:unhideWhenUsed/>
    <w:rsid w:val="00F46E08"/>
    <w:pPr>
      <w:spacing w:after="100"/>
      <w:ind w:left="1440"/>
    </w:pPr>
  </w:style>
  <w:style w:type="paragraph" w:styleId="TOC8">
    <w:name w:val="toc 8"/>
    <w:basedOn w:val="Normal"/>
    <w:next w:val="Normal"/>
    <w:autoRedefine/>
    <w:uiPriority w:val="39"/>
    <w:semiHidden/>
    <w:unhideWhenUsed/>
    <w:rsid w:val="00F46E08"/>
    <w:pPr>
      <w:spacing w:after="100"/>
      <w:ind w:left="1680"/>
    </w:pPr>
  </w:style>
  <w:style w:type="paragraph" w:styleId="TOC9">
    <w:name w:val="toc 9"/>
    <w:basedOn w:val="Normal"/>
    <w:next w:val="Normal"/>
    <w:autoRedefine/>
    <w:uiPriority w:val="39"/>
    <w:semiHidden/>
    <w:unhideWhenUsed/>
    <w:rsid w:val="00F46E08"/>
    <w:pPr>
      <w:spacing w:after="100"/>
      <w:ind w:left="1920"/>
    </w:pPr>
  </w:style>
  <w:style w:type="paragraph" w:styleId="TOCHeading">
    <w:name w:val="TOC Heading"/>
    <w:basedOn w:val="Heading1"/>
    <w:next w:val="Normal"/>
    <w:uiPriority w:val="39"/>
    <w:semiHidden/>
    <w:unhideWhenUsed/>
    <w:qFormat/>
    <w:rsid w:val="00F46E08"/>
    <w:pPr>
      <w:keepNext/>
      <w:keepLines/>
      <w:spacing w:before="480" w:after="0"/>
      <w:outlineLvl w:val="9"/>
    </w:pPr>
    <w:rPr>
      <w:rFonts w:asciiTheme="majorHAnsi" w:eastAsiaTheme="majorEastAsia" w:hAnsiTheme="majorHAnsi" w:cstheme="majorBidi"/>
      <w:color w:val="365F91" w:themeColor="accent1" w:themeShade="BF"/>
      <w:spacing w:val="0"/>
      <w:sz w:val="28"/>
      <w:szCs w:val="28"/>
    </w:rPr>
  </w:style>
  <w:style w:type="character" w:styleId="FollowedHyperlink">
    <w:name w:val="FollowedHyperlink"/>
    <w:basedOn w:val="DefaultParagraphFont"/>
    <w:uiPriority w:val="99"/>
    <w:semiHidden/>
    <w:unhideWhenUsed/>
    <w:rsid w:val="000B7153"/>
    <w:rPr>
      <w:color w:val="800080" w:themeColor="followedHyperlink"/>
      <w:u w:val="single"/>
    </w:rPr>
  </w:style>
  <w:style w:type="character" w:styleId="CommentReference">
    <w:name w:val="annotation reference"/>
    <w:basedOn w:val="DefaultParagraphFont"/>
    <w:uiPriority w:val="99"/>
    <w:semiHidden/>
    <w:unhideWhenUsed/>
    <w:rsid w:val="006A10EA"/>
    <w:rPr>
      <w:sz w:val="16"/>
      <w:szCs w:val="16"/>
    </w:rPr>
  </w:style>
  <w:style w:type="paragraph" w:styleId="Revision">
    <w:name w:val="Revision"/>
    <w:hidden/>
    <w:uiPriority w:val="99"/>
    <w:semiHidden/>
    <w:rsid w:val="006A10EA"/>
  </w:style>
  <w:style w:type="character" w:customStyle="1" w:styleId="Style10">
    <w:name w:val="Style10"/>
    <w:basedOn w:val="DefaultParagraphFont"/>
    <w:uiPriority w:val="1"/>
    <w:rsid w:val="00716053"/>
    <w:rPr>
      <w:color w:val="FFFFFF" w:themeColor="background1"/>
      <w14:textFill>
        <w14:noFill/>
      </w14:textFil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3A907-03EA-4652-BCF1-BEDDFD3A5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1222</Words>
  <Characters>6210</Characters>
  <Application>Microsoft Office Word</Application>
  <DocSecurity>0</DocSecurity>
  <Lines>119</Lines>
  <Paragraphs>67</Paragraphs>
  <ScaleCrop>false</ScaleCrop>
  <HeadingPairs>
    <vt:vector size="2" baseType="variant">
      <vt:variant>
        <vt:lpstr>Title</vt:lpstr>
      </vt:variant>
      <vt:variant>
        <vt:i4>1</vt:i4>
      </vt:variant>
    </vt:vector>
  </HeadingPairs>
  <TitlesOfParts>
    <vt:vector size="1" baseType="lpstr">
      <vt:lpstr/>
    </vt:vector>
  </TitlesOfParts>
  <Company>St. Louis County MIS</Company>
  <LinksUpToDate>false</LinksUpToDate>
  <CharactersWithSpaces>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Walsh</dc:creator>
  <cp:lastModifiedBy>Andrea Sever</cp:lastModifiedBy>
  <cp:revision>4</cp:revision>
  <cp:lastPrinted>2020-02-13T15:12:00Z</cp:lastPrinted>
  <dcterms:created xsi:type="dcterms:W3CDTF">2024-02-20T18:29:00Z</dcterms:created>
  <dcterms:modified xsi:type="dcterms:W3CDTF">2024-03-2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d3d59eec38f5f34bb8742d56c00726f477ae64fe8568b2c116aa12d39f741f</vt:lpwstr>
  </property>
</Properties>
</file>